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F929AD" w14:textId="45B64A2F" w:rsidR="00413EA0" w:rsidRPr="00735C52" w:rsidRDefault="00413EA0">
      <w:pPr>
        <w:rPr>
          <w:rFonts w:cstheme="minorHAnsi"/>
          <w:noProof/>
          <w:lang w:val="es-ES_tradn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633"/>
      </w:tblGrid>
      <w:tr w:rsidR="00413EA0" w:rsidRPr="00C76E57" w14:paraId="404C8DE4" w14:textId="77777777" w:rsidTr="000F17A9">
        <w:trPr>
          <w:trHeight w:val="397"/>
        </w:trPr>
        <w:tc>
          <w:tcPr>
            <w:tcW w:w="9605" w:type="dxa"/>
            <w:gridSpan w:val="2"/>
            <w:tcBorders>
              <w:top w:val="single" w:sz="4" w:space="0" w:color="FDC062"/>
              <w:left w:val="single" w:sz="4" w:space="0" w:color="FDC062"/>
              <w:bottom w:val="single" w:sz="4" w:space="0" w:color="FDC062"/>
              <w:right w:val="single" w:sz="4" w:space="0" w:color="FDC062"/>
            </w:tcBorders>
            <w:shd w:val="clear" w:color="auto" w:fill="FFC000"/>
            <w:vAlign w:val="center"/>
          </w:tcPr>
          <w:p w14:paraId="074D6C9E" w14:textId="00D45DBD" w:rsidR="00413EA0" w:rsidRPr="00735C52" w:rsidRDefault="00413EA0" w:rsidP="00413EA0">
            <w:pPr>
              <w:jc w:val="center"/>
              <w:rPr>
                <w:rFonts w:cstheme="minorHAnsi"/>
                <w:b/>
                <w:bCs/>
                <w:lang w:val="es-ES_tradnl"/>
              </w:rPr>
            </w:pPr>
            <w:r w:rsidRPr="00735C52">
              <w:rPr>
                <w:rFonts w:cstheme="minorHAnsi"/>
                <w:b/>
                <w:bCs/>
                <w:sz w:val="24"/>
                <w:szCs w:val="24"/>
                <w:lang w:val="es-ES_tradnl"/>
              </w:rPr>
              <w:t xml:space="preserve">FORMULARIO DE RSPO PARA </w:t>
            </w:r>
            <w:r w:rsidR="00FD7748" w:rsidRPr="00735C52">
              <w:rPr>
                <w:rFonts w:cstheme="minorHAnsi"/>
                <w:b/>
                <w:bCs/>
                <w:sz w:val="24"/>
                <w:szCs w:val="24"/>
                <w:lang w:val="es-ES_tradnl"/>
              </w:rPr>
              <w:t>QUEJAS</w:t>
            </w:r>
          </w:p>
        </w:tc>
      </w:tr>
      <w:tr w:rsidR="00413EA0" w:rsidRPr="00C76E57" w14:paraId="2B3CA36C" w14:textId="77777777" w:rsidTr="000F17A9">
        <w:trPr>
          <w:trHeight w:val="2010"/>
        </w:trPr>
        <w:tc>
          <w:tcPr>
            <w:tcW w:w="9605" w:type="dxa"/>
            <w:gridSpan w:val="2"/>
            <w:tcBorders>
              <w:top w:val="single" w:sz="4" w:space="0" w:color="FDC062"/>
              <w:left w:val="single" w:sz="4" w:space="0" w:color="FFFFFF" w:themeColor="background1"/>
              <w:bottom w:val="single" w:sz="4" w:space="0" w:color="FDC062"/>
              <w:right w:val="single" w:sz="4" w:space="0" w:color="FFFFFF" w:themeColor="background1"/>
            </w:tcBorders>
            <w:vAlign w:val="center"/>
          </w:tcPr>
          <w:p w14:paraId="25395CCA" w14:textId="77777777" w:rsidR="00413EA0" w:rsidRPr="00735C52" w:rsidRDefault="00413EA0" w:rsidP="000F17A9">
            <w:pPr>
              <w:jc w:val="both"/>
              <w:rPr>
                <w:rFonts w:cstheme="minorHAnsi"/>
                <w:lang w:val="es-ES_tradnl"/>
              </w:rPr>
            </w:pPr>
          </w:p>
          <w:p w14:paraId="4B8BFB09" w14:textId="77777777" w:rsidR="00413EA0" w:rsidRPr="00735C52" w:rsidRDefault="00413EA0" w:rsidP="000F17A9">
            <w:pPr>
              <w:pStyle w:val="BodyText"/>
              <w:spacing w:line="280" w:lineRule="auto"/>
              <w:ind w:left="220" w:right="778"/>
              <w:jc w:val="both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  <w:r w:rsidRPr="00735C52"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  <w:t>La Mesa Redonda de Aceite de Palma Sostenible (RSPO) es una Asociación sin ánimo de lucro que se ha establecido con la visión de "</w:t>
            </w:r>
            <w:r w:rsidRPr="00735C52">
              <w:rPr>
                <w:rFonts w:asciiTheme="minorHAnsi" w:hAnsiTheme="minorHAnsi" w:cstheme="minorHAnsi"/>
                <w:b/>
                <w:i/>
                <w:w w:val="105"/>
                <w:sz w:val="22"/>
                <w:szCs w:val="22"/>
                <w:lang w:val="es-ES_tradnl"/>
              </w:rPr>
              <w:t>Transformar el mercado para hacer que el aceite de palma sostenible sea la norma</w:t>
            </w:r>
            <w:r w:rsidRPr="00735C52"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  <w:t>". El Secretariado de la RSPO es el responsable de la administración y gestión de las actividades de la RSPO en la búsqueda de alcanzar esta visión.</w:t>
            </w:r>
          </w:p>
          <w:p w14:paraId="542A5AC4" w14:textId="77777777" w:rsidR="00413EA0" w:rsidRPr="00735C52" w:rsidRDefault="00413EA0" w:rsidP="000F17A9">
            <w:pPr>
              <w:spacing w:before="3"/>
              <w:jc w:val="both"/>
              <w:rPr>
                <w:rFonts w:eastAsia="Cambria" w:cstheme="minorHAnsi"/>
                <w:lang w:val="es-ES_tradnl"/>
              </w:rPr>
            </w:pPr>
          </w:p>
          <w:p w14:paraId="77E8EA84" w14:textId="5F2FA6D2" w:rsidR="00413EA0" w:rsidRPr="00735C52" w:rsidRDefault="00413EA0" w:rsidP="000F17A9">
            <w:pPr>
              <w:spacing w:line="280" w:lineRule="auto"/>
              <w:ind w:left="220" w:right="776"/>
              <w:jc w:val="both"/>
              <w:rPr>
                <w:rFonts w:eastAsia="Cambria"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En el abordaje de los desafíos de la sostenibilidad, no todas las situaciones siguen métodos estandarizados ni se llega a resultados indiscutibles.</w:t>
            </w:r>
            <w:r w:rsidRPr="00735C52">
              <w:rPr>
                <w:rFonts w:cstheme="minorHAnsi"/>
                <w:w w:val="105"/>
                <w:lang w:val="es-ES_tradnl"/>
              </w:rPr>
              <w:t xml:space="preserve">  Esto puede llevar a percepciones contrapuestas por parte de las diferentes partes interesadas, dando lugar </w:t>
            </w:r>
            <w:r w:rsidR="00FD7748" w:rsidRPr="00735C52">
              <w:rPr>
                <w:rFonts w:cstheme="minorHAnsi"/>
                <w:w w:val="105"/>
                <w:lang w:val="es-ES_tradnl"/>
              </w:rPr>
              <w:t>a quejas</w:t>
            </w:r>
            <w:r w:rsidRPr="00735C52">
              <w:rPr>
                <w:rFonts w:cstheme="minorHAnsi"/>
                <w:w w:val="105"/>
                <w:lang w:val="es-ES_tradnl"/>
              </w:rPr>
              <w:t xml:space="preserve"> que son dirigidas a la RSPO para su resolución. La </w:t>
            </w:r>
            <w:r w:rsidRPr="00735C52">
              <w:rPr>
                <w:rFonts w:cstheme="minorHAnsi"/>
                <w:b/>
                <w:w w:val="105"/>
                <w:lang w:val="es-ES_tradnl"/>
              </w:rPr>
              <w:t>RSPO se centra en el diálogo bilateral como un medio para abordar y resolver reclamaciones y quejas</w:t>
            </w:r>
            <w:r w:rsidRPr="00735C52">
              <w:rPr>
                <w:rFonts w:cstheme="minorHAnsi"/>
                <w:w w:val="105"/>
                <w:lang w:val="es-ES_tradnl"/>
              </w:rPr>
              <w:t>.</w:t>
            </w:r>
          </w:p>
          <w:p w14:paraId="3D79B793" w14:textId="77777777" w:rsidR="00413EA0" w:rsidRPr="00735C52" w:rsidRDefault="00413EA0" w:rsidP="000F17A9">
            <w:pPr>
              <w:spacing w:before="3"/>
              <w:jc w:val="both"/>
              <w:rPr>
                <w:rFonts w:eastAsia="Cambria" w:cstheme="minorHAnsi"/>
                <w:lang w:val="es-ES_tradnl"/>
              </w:rPr>
            </w:pPr>
          </w:p>
          <w:p w14:paraId="0184525B" w14:textId="421FBBDA" w:rsidR="00413EA0" w:rsidRPr="00735C52" w:rsidRDefault="00413EA0" w:rsidP="000F17A9">
            <w:pPr>
              <w:pStyle w:val="BodyText"/>
              <w:spacing w:line="280" w:lineRule="auto"/>
              <w:ind w:left="220" w:right="780"/>
              <w:jc w:val="both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  <w:r w:rsidRPr="00735C52"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  <w:t xml:space="preserve">Con respecto de cualquier </w:t>
            </w:r>
            <w:r w:rsidR="00FD7748" w:rsidRPr="00735C52"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  <w:t>queja</w:t>
            </w:r>
            <w:r w:rsidRPr="00735C52"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  <w:t>, el formulario debe ser llenado y presentado al Secretariado de la RSPO.</w:t>
            </w:r>
          </w:p>
          <w:p w14:paraId="25EA5E9E" w14:textId="64F97932" w:rsidR="00413EA0" w:rsidRPr="00735C52" w:rsidRDefault="00413EA0" w:rsidP="000F17A9">
            <w:pPr>
              <w:jc w:val="both"/>
              <w:rPr>
                <w:rFonts w:cstheme="minorHAnsi"/>
                <w:lang w:val="es-ES_tradnl"/>
              </w:rPr>
            </w:pPr>
          </w:p>
        </w:tc>
      </w:tr>
      <w:tr w:rsidR="00413EA0" w:rsidRPr="00C76E57" w14:paraId="0AEE3B3C" w14:textId="77777777" w:rsidTr="000F17A9">
        <w:trPr>
          <w:trHeight w:val="397"/>
        </w:trPr>
        <w:tc>
          <w:tcPr>
            <w:tcW w:w="9605" w:type="dxa"/>
            <w:gridSpan w:val="2"/>
            <w:tcBorders>
              <w:top w:val="single" w:sz="4" w:space="0" w:color="FDC062"/>
              <w:left w:val="single" w:sz="4" w:space="0" w:color="FDC062"/>
              <w:bottom w:val="single" w:sz="4" w:space="0" w:color="808080" w:themeColor="background1" w:themeShade="80"/>
              <w:right w:val="single" w:sz="4" w:space="0" w:color="FDC062"/>
            </w:tcBorders>
            <w:shd w:val="clear" w:color="auto" w:fill="FFC000"/>
            <w:vAlign w:val="center"/>
          </w:tcPr>
          <w:p w14:paraId="17D96B18" w14:textId="1160A289" w:rsidR="00413EA0" w:rsidRPr="00735C52" w:rsidRDefault="00413EA0" w:rsidP="000F17A9">
            <w:pPr>
              <w:jc w:val="center"/>
              <w:rPr>
                <w:rFonts w:cstheme="minorHAnsi"/>
                <w:b/>
                <w:bCs/>
                <w:lang w:val="es-ES_tradnl"/>
              </w:rPr>
            </w:pPr>
            <w:r w:rsidRPr="00735C52">
              <w:rPr>
                <w:rFonts w:cstheme="minorHAnsi"/>
                <w:b/>
                <w:bCs/>
                <w:sz w:val="24"/>
                <w:szCs w:val="24"/>
                <w:lang w:val="es-ES_tradnl"/>
              </w:rPr>
              <w:t>PARTE A - INFORMACIÓN DEL DENUNCIANTE ‐</w:t>
            </w:r>
          </w:p>
        </w:tc>
      </w:tr>
      <w:tr w:rsidR="00413EA0" w:rsidRPr="00C76E57" w14:paraId="52942F0B" w14:textId="77777777" w:rsidTr="007C03EC">
        <w:trPr>
          <w:trHeight w:val="850"/>
        </w:trPr>
        <w:tc>
          <w:tcPr>
            <w:tcW w:w="29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70631328" w14:textId="475F07C8" w:rsidR="00413EA0" w:rsidRPr="00735C52" w:rsidRDefault="000F17A9" w:rsidP="000F17A9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Nombre del individuo u organización</w:t>
            </w:r>
          </w:p>
        </w:tc>
        <w:tc>
          <w:tcPr>
            <w:tcW w:w="663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23E2E5BC" w14:textId="77777777" w:rsidR="00413EA0" w:rsidRPr="00735C52" w:rsidRDefault="00413EA0" w:rsidP="000F17A9">
            <w:pPr>
              <w:rPr>
                <w:rFonts w:cstheme="minorHAnsi"/>
                <w:lang w:val="es-ES_tradnl"/>
              </w:rPr>
            </w:pPr>
          </w:p>
        </w:tc>
      </w:tr>
      <w:tr w:rsidR="00413EA0" w:rsidRPr="00C76E57" w14:paraId="6FCCD162" w14:textId="77777777" w:rsidTr="007C03EC">
        <w:trPr>
          <w:trHeight w:val="850"/>
        </w:trPr>
        <w:tc>
          <w:tcPr>
            <w:tcW w:w="29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19DD995B" w14:textId="7A802587" w:rsidR="00413EA0" w:rsidRPr="00735C52" w:rsidRDefault="000F17A9" w:rsidP="000F17A9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Nombre de la persona de contacto</w:t>
            </w:r>
          </w:p>
        </w:tc>
        <w:tc>
          <w:tcPr>
            <w:tcW w:w="663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65510229" w14:textId="77777777" w:rsidR="00413EA0" w:rsidRPr="00735C52" w:rsidRDefault="00413EA0" w:rsidP="000F17A9">
            <w:pPr>
              <w:rPr>
                <w:rFonts w:cstheme="minorHAnsi"/>
                <w:lang w:val="es-ES_tradnl"/>
              </w:rPr>
            </w:pPr>
          </w:p>
        </w:tc>
      </w:tr>
      <w:tr w:rsidR="00413EA0" w:rsidRPr="00735C52" w14:paraId="4589A9DA" w14:textId="77777777" w:rsidTr="007C03EC">
        <w:trPr>
          <w:trHeight w:val="850"/>
        </w:trPr>
        <w:tc>
          <w:tcPr>
            <w:tcW w:w="29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1F898B6C" w14:textId="54C9E191" w:rsidR="00413EA0" w:rsidRPr="00735C52" w:rsidRDefault="000F17A9" w:rsidP="000F17A9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Ocupación / cargo</w:t>
            </w:r>
          </w:p>
        </w:tc>
        <w:tc>
          <w:tcPr>
            <w:tcW w:w="663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7AB67A95" w14:textId="77777777" w:rsidR="00413EA0" w:rsidRPr="00735C52" w:rsidRDefault="00413EA0" w:rsidP="000F17A9">
            <w:pPr>
              <w:rPr>
                <w:rFonts w:cstheme="minorHAnsi"/>
                <w:lang w:val="es-ES_tradnl"/>
              </w:rPr>
            </w:pPr>
          </w:p>
        </w:tc>
      </w:tr>
      <w:tr w:rsidR="00413EA0" w:rsidRPr="00C76E57" w14:paraId="166F01AC" w14:textId="77777777" w:rsidTr="007C03EC">
        <w:trPr>
          <w:trHeight w:val="850"/>
        </w:trPr>
        <w:tc>
          <w:tcPr>
            <w:tcW w:w="29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501E9025" w14:textId="315EDCCF" w:rsidR="00413EA0" w:rsidRPr="00735C52" w:rsidRDefault="000F17A9" w:rsidP="000F17A9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DETALLES DE CONTACTO Dirección postal</w:t>
            </w:r>
          </w:p>
        </w:tc>
        <w:tc>
          <w:tcPr>
            <w:tcW w:w="663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3F8CC504" w14:textId="77777777" w:rsidR="00413EA0" w:rsidRPr="00735C52" w:rsidRDefault="00413EA0" w:rsidP="000F17A9">
            <w:pPr>
              <w:rPr>
                <w:rFonts w:cstheme="minorHAnsi"/>
                <w:lang w:val="es-ES_tradnl"/>
              </w:rPr>
            </w:pPr>
          </w:p>
        </w:tc>
      </w:tr>
      <w:tr w:rsidR="00413EA0" w:rsidRPr="00C76E57" w14:paraId="1C14F1F8" w14:textId="77777777" w:rsidTr="007C03EC">
        <w:trPr>
          <w:trHeight w:val="850"/>
        </w:trPr>
        <w:tc>
          <w:tcPr>
            <w:tcW w:w="29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3B9FE772" w14:textId="7953B9A8" w:rsidR="00413EA0" w:rsidRPr="00735C52" w:rsidRDefault="000F17A9" w:rsidP="000F17A9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 xml:space="preserve">Dirección electrónica </w:t>
            </w:r>
            <w:r w:rsidR="00735C52" w:rsidRPr="00735C52">
              <w:rPr>
                <w:rFonts w:cstheme="minorHAnsi"/>
                <w:lang w:val="es-ES_tradnl"/>
              </w:rPr>
              <w:t>e</w:t>
            </w:r>
            <w:r w:rsidRPr="00735C52">
              <w:rPr>
                <w:rFonts w:cstheme="minorHAnsi"/>
                <w:lang w:val="es-ES_tradnl"/>
              </w:rPr>
              <w:t xml:space="preserve"> ID de Skype (si existe)</w:t>
            </w:r>
          </w:p>
        </w:tc>
        <w:tc>
          <w:tcPr>
            <w:tcW w:w="663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007ED097" w14:textId="77777777" w:rsidR="00413EA0" w:rsidRPr="00735C52" w:rsidRDefault="00413EA0" w:rsidP="000F17A9">
            <w:pPr>
              <w:rPr>
                <w:rFonts w:cstheme="minorHAnsi"/>
                <w:lang w:val="es-ES_tradnl"/>
              </w:rPr>
            </w:pPr>
          </w:p>
        </w:tc>
      </w:tr>
      <w:tr w:rsidR="00413EA0" w:rsidRPr="00735C52" w14:paraId="3D015A5A" w14:textId="77777777" w:rsidTr="007C03EC">
        <w:trPr>
          <w:trHeight w:val="850"/>
        </w:trPr>
        <w:tc>
          <w:tcPr>
            <w:tcW w:w="29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6A938B03" w14:textId="7F058E2B" w:rsidR="00413EA0" w:rsidRPr="00735C52" w:rsidRDefault="000F17A9" w:rsidP="000F17A9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Número de Teléfono:</w:t>
            </w:r>
          </w:p>
        </w:tc>
        <w:tc>
          <w:tcPr>
            <w:tcW w:w="663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0C8F4E7A" w14:textId="77777777" w:rsidR="000F17A9" w:rsidRPr="00735C52" w:rsidRDefault="000F17A9" w:rsidP="000F17A9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 xml:space="preserve">TRABAJO: </w:t>
            </w:r>
          </w:p>
          <w:p w14:paraId="3948E837" w14:textId="70C24581" w:rsidR="00413EA0" w:rsidRPr="00735C52" w:rsidRDefault="000F17A9" w:rsidP="000F17A9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MÓVIL:</w:t>
            </w:r>
          </w:p>
        </w:tc>
      </w:tr>
      <w:tr w:rsidR="00413EA0" w:rsidRPr="00735C52" w14:paraId="2792CE66" w14:textId="77777777" w:rsidTr="007C03EC">
        <w:trPr>
          <w:trHeight w:val="850"/>
        </w:trPr>
        <w:tc>
          <w:tcPr>
            <w:tcW w:w="29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7B634BE5" w14:textId="689FDA3E" w:rsidR="00413EA0" w:rsidRPr="00735C52" w:rsidRDefault="000F17A9" w:rsidP="000F17A9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Número de Fax</w:t>
            </w:r>
          </w:p>
        </w:tc>
        <w:tc>
          <w:tcPr>
            <w:tcW w:w="663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2B639D35" w14:textId="77777777" w:rsidR="00413EA0" w:rsidRPr="00735C52" w:rsidRDefault="00413EA0" w:rsidP="000F17A9">
            <w:pPr>
              <w:rPr>
                <w:rFonts w:cstheme="minorHAnsi"/>
                <w:lang w:val="es-ES_tradnl"/>
              </w:rPr>
            </w:pPr>
          </w:p>
        </w:tc>
      </w:tr>
      <w:tr w:rsidR="00413EA0" w:rsidRPr="00C76E57" w14:paraId="46DE50A9" w14:textId="77777777" w:rsidTr="007C03EC">
        <w:trPr>
          <w:trHeight w:val="1134"/>
        </w:trPr>
        <w:tc>
          <w:tcPr>
            <w:tcW w:w="29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2845109E" w14:textId="77777777" w:rsidR="000F17A9" w:rsidRPr="00735C52" w:rsidRDefault="000F17A9" w:rsidP="000F17A9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 xml:space="preserve">Idioma preferido </w:t>
            </w:r>
          </w:p>
          <w:p w14:paraId="4604F838" w14:textId="75D284FF" w:rsidR="00413EA0" w:rsidRPr="00735C52" w:rsidRDefault="000F17A9" w:rsidP="000F17A9">
            <w:pPr>
              <w:pStyle w:val="ListParagraph"/>
              <w:ind w:left="360"/>
              <w:rPr>
                <w:rFonts w:cstheme="minorHAnsi"/>
                <w:i/>
                <w:iCs/>
                <w:lang w:val="es-ES_tradnl"/>
              </w:rPr>
            </w:pPr>
            <w:r w:rsidRPr="00735C52">
              <w:rPr>
                <w:rFonts w:cstheme="minorHAnsi"/>
                <w:i/>
                <w:iCs/>
                <w:lang w:val="es-ES_tradnl"/>
              </w:rPr>
              <w:t>(por favor ponga una marca de verificación √ en su opción)</w:t>
            </w:r>
          </w:p>
        </w:tc>
        <w:tc>
          <w:tcPr>
            <w:tcW w:w="663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5831CE3E" w14:textId="4107EAEF" w:rsidR="000F17A9" w:rsidRPr="00735C52" w:rsidRDefault="000F17A9" w:rsidP="000F17A9">
            <w:pPr>
              <w:rPr>
                <w:rFonts w:cstheme="minorHAnsi"/>
                <w:lang w:val="es-ES_tradnl"/>
              </w:rPr>
            </w:pPr>
            <w:r w:rsidRPr="00735C52">
              <w:rPr>
                <w:rFonts w:ascii="Cambria Math" w:hAnsi="Cambria Math" w:cs="Cambria Math"/>
                <w:lang w:val="es-ES_tradnl"/>
              </w:rPr>
              <w:t>⎕</w:t>
            </w:r>
            <w:r w:rsidRPr="00735C52">
              <w:rPr>
                <w:rFonts w:cstheme="minorHAnsi"/>
                <w:lang w:val="es-ES_tradnl"/>
              </w:rPr>
              <w:t xml:space="preserve"> Idioma inglés       </w:t>
            </w:r>
            <w:r w:rsidRPr="00735C52">
              <w:rPr>
                <w:rFonts w:ascii="Cambria Math" w:hAnsi="Cambria Math" w:cs="Cambria Math"/>
                <w:lang w:val="es-ES_tradnl"/>
              </w:rPr>
              <w:t>⎕</w:t>
            </w:r>
            <w:r w:rsidRPr="00735C52">
              <w:rPr>
                <w:rFonts w:cstheme="minorHAnsi"/>
                <w:lang w:val="es-ES_tradnl"/>
              </w:rPr>
              <w:t xml:space="preserve"> Bahasa Indonesia</w:t>
            </w:r>
          </w:p>
          <w:p w14:paraId="47B35C07" w14:textId="4F64D20B" w:rsidR="00413EA0" w:rsidRPr="00735C52" w:rsidRDefault="000F17A9" w:rsidP="000F17A9">
            <w:pPr>
              <w:rPr>
                <w:rFonts w:cstheme="minorHAnsi"/>
                <w:lang w:val="es-ES_tradnl"/>
              </w:rPr>
            </w:pPr>
            <w:r w:rsidRPr="00735C52">
              <w:rPr>
                <w:rFonts w:ascii="Cambria Math" w:hAnsi="Cambria Math" w:cs="Cambria Math"/>
                <w:lang w:val="es-ES_tradnl"/>
              </w:rPr>
              <w:t>⎕</w:t>
            </w:r>
            <w:r w:rsidRPr="00735C52">
              <w:rPr>
                <w:rFonts w:cstheme="minorHAnsi"/>
                <w:lang w:val="es-ES_tradnl"/>
              </w:rPr>
              <w:t xml:space="preserve"> Bahasa Malasia   </w:t>
            </w:r>
            <w:r w:rsidRPr="00735C52">
              <w:rPr>
                <w:rFonts w:ascii="Cambria Math" w:hAnsi="Cambria Math" w:cs="Cambria Math"/>
                <w:lang w:val="es-ES_tradnl"/>
              </w:rPr>
              <w:t>⎕</w:t>
            </w:r>
            <w:r w:rsidRPr="00735C52">
              <w:rPr>
                <w:rFonts w:cstheme="minorHAnsi"/>
                <w:lang w:val="es-ES_tradnl"/>
              </w:rPr>
              <w:t xml:space="preserve"> Otros, especifique……………………………</w:t>
            </w:r>
          </w:p>
        </w:tc>
      </w:tr>
      <w:tr w:rsidR="00413EA0" w:rsidRPr="00735C52" w14:paraId="1BCC32DA" w14:textId="77777777" w:rsidTr="007C03EC">
        <w:trPr>
          <w:trHeight w:val="850"/>
        </w:trPr>
        <w:tc>
          <w:tcPr>
            <w:tcW w:w="29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59C92E3F" w14:textId="415C30A3" w:rsidR="00413EA0" w:rsidRPr="00735C52" w:rsidRDefault="000F17A9" w:rsidP="000F17A9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Sitio web</w:t>
            </w:r>
          </w:p>
        </w:tc>
        <w:tc>
          <w:tcPr>
            <w:tcW w:w="663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16001256" w14:textId="74D0F5A0" w:rsidR="000F17A9" w:rsidRPr="00735C52" w:rsidRDefault="000F17A9" w:rsidP="000F17A9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http://</w:t>
            </w:r>
          </w:p>
        </w:tc>
      </w:tr>
      <w:tr w:rsidR="00413EA0" w:rsidRPr="00735C52" w14:paraId="10857044" w14:textId="77777777" w:rsidTr="007C03EC">
        <w:trPr>
          <w:trHeight w:val="2909"/>
        </w:trPr>
        <w:tc>
          <w:tcPr>
            <w:tcW w:w="29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2A9BB490" w14:textId="236A06C1" w:rsidR="000F17A9" w:rsidRPr="00735C52" w:rsidRDefault="000F17A9" w:rsidP="000F17A9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lastRenderedPageBreak/>
              <w:t xml:space="preserve">¿Es usted miembro de RSPO o cualquiera de sus grupos de voluntarios? </w:t>
            </w:r>
            <w:r w:rsidR="00735C52" w:rsidRPr="00735C52">
              <w:rPr>
                <w:rFonts w:cstheme="minorHAnsi"/>
                <w:lang w:val="es-ES_tradnl"/>
              </w:rPr>
              <w:t>Como,</w:t>
            </w:r>
            <w:r w:rsidRPr="00735C52">
              <w:rPr>
                <w:rFonts w:cstheme="minorHAnsi"/>
                <w:lang w:val="es-ES_tradnl"/>
              </w:rPr>
              <w:t xml:space="preserve"> por ejemplo: el panel de </w:t>
            </w:r>
            <w:r w:rsidR="00FD7748" w:rsidRPr="00735C52">
              <w:rPr>
                <w:rFonts w:cstheme="minorHAnsi"/>
                <w:lang w:val="es-ES_tradnl"/>
              </w:rPr>
              <w:t>quejas</w:t>
            </w:r>
            <w:r w:rsidRPr="00735C52">
              <w:rPr>
                <w:rFonts w:cstheme="minorHAnsi"/>
                <w:lang w:val="es-ES_tradnl"/>
              </w:rPr>
              <w:t xml:space="preserve">, grupo de trabajo, equipo de trabajo, etc. </w:t>
            </w:r>
          </w:p>
          <w:p w14:paraId="03C7A539" w14:textId="5D51EA70" w:rsidR="00413EA0" w:rsidRPr="00735C52" w:rsidRDefault="000F17A9" w:rsidP="000F17A9">
            <w:pPr>
              <w:pStyle w:val="ListParagraph"/>
              <w:ind w:left="360"/>
              <w:rPr>
                <w:rFonts w:cstheme="minorHAnsi"/>
                <w:i/>
                <w:iCs/>
                <w:lang w:val="es-ES_tradnl"/>
              </w:rPr>
            </w:pPr>
            <w:r w:rsidRPr="00735C52">
              <w:rPr>
                <w:rFonts w:cstheme="minorHAnsi"/>
                <w:i/>
                <w:iCs/>
                <w:lang w:val="es-ES_tradnl"/>
              </w:rPr>
              <w:t>(por favor ponga una marca de verificación √ en su opción)</w:t>
            </w:r>
          </w:p>
        </w:tc>
        <w:tc>
          <w:tcPr>
            <w:tcW w:w="663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064EBA4D" w14:textId="2A33D579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  <w:r w:rsidRPr="00735C52">
              <w:rPr>
                <w:rFonts w:ascii="Cambria Math" w:hAnsi="Cambria Math" w:cs="Cambria Math"/>
                <w:lang w:val="es-ES_tradnl"/>
              </w:rPr>
              <w:t>⎕</w:t>
            </w:r>
            <w:r w:rsidRPr="00735C52">
              <w:rPr>
                <w:rFonts w:cstheme="minorHAnsi"/>
                <w:lang w:val="es-ES_tradnl"/>
              </w:rPr>
              <w:t xml:space="preserve"> Sí                       </w:t>
            </w:r>
            <w:r w:rsidRPr="00735C52">
              <w:rPr>
                <w:rFonts w:ascii="Cambria Math" w:hAnsi="Cambria Math" w:cs="Cambria Math"/>
                <w:lang w:val="es-ES_tradnl"/>
              </w:rPr>
              <w:t>⎕</w:t>
            </w:r>
            <w:r w:rsidRPr="00735C52">
              <w:rPr>
                <w:rFonts w:cstheme="minorHAnsi"/>
                <w:lang w:val="es-ES_tradnl"/>
              </w:rPr>
              <w:t xml:space="preserve"> No</w:t>
            </w:r>
          </w:p>
          <w:p w14:paraId="2CE36203" w14:textId="77777777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</w:p>
          <w:p w14:paraId="154DD84B" w14:textId="30399A5B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En caso afirmativo, especifique:</w:t>
            </w:r>
          </w:p>
          <w:p w14:paraId="666F7130" w14:textId="77777777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</w:p>
          <w:p w14:paraId="1D1A2EE3" w14:textId="5C562443" w:rsidR="00413EA0" w:rsidRPr="00735C52" w:rsidRDefault="007C03EC" w:rsidP="007C03EC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…………………………………………………………</w:t>
            </w:r>
          </w:p>
        </w:tc>
      </w:tr>
      <w:tr w:rsidR="00413EA0" w:rsidRPr="00735C52" w14:paraId="368D5F98" w14:textId="77777777" w:rsidTr="007C03EC">
        <w:trPr>
          <w:trHeight w:val="1831"/>
        </w:trPr>
        <w:tc>
          <w:tcPr>
            <w:tcW w:w="29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63FEA2AA" w14:textId="1945AF55" w:rsidR="000F17A9" w:rsidRPr="00735C52" w:rsidRDefault="000F17A9" w:rsidP="000F17A9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 xml:space="preserve">¿Necesita cualquier tipo de apoyo específico dentro del proceso de </w:t>
            </w:r>
            <w:r w:rsidR="00FD7748" w:rsidRPr="00735C52">
              <w:rPr>
                <w:rFonts w:cstheme="minorHAnsi"/>
                <w:lang w:val="es-ES_tradnl"/>
              </w:rPr>
              <w:t>quejas</w:t>
            </w:r>
            <w:r w:rsidRPr="00735C52">
              <w:rPr>
                <w:rFonts w:cstheme="minorHAnsi"/>
                <w:lang w:val="es-ES_tradnl"/>
              </w:rPr>
              <w:t>?</w:t>
            </w:r>
          </w:p>
          <w:p w14:paraId="6A30A436" w14:textId="3AB3311E" w:rsidR="00413EA0" w:rsidRPr="00735C52" w:rsidRDefault="000F17A9" w:rsidP="000F17A9">
            <w:pPr>
              <w:pStyle w:val="ListParagraph"/>
              <w:ind w:left="360"/>
              <w:rPr>
                <w:rFonts w:cstheme="minorHAnsi"/>
                <w:i/>
                <w:iCs/>
                <w:lang w:val="es-ES_tradnl"/>
              </w:rPr>
            </w:pPr>
            <w:r w:rsidRPr="00735C52">
              <w:rPr>
                <w:rFonts w:cstheme="minorHAnsi"/>
                <w:i/>
                <w:iCs/>
                <w:lang w:val="es-ES_tradnl"/>
              </w:rPr>
              <w:t>(por favor, marque √ en su opción)</w:t>
            </w:r>
          </w:p>
        </w:tc>
        <w:tc>
          <w:tcPr>
            <w:tcW w:w="663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0C9F02B6" w14:textId="77777777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</w:p>
          <w:p w14:paraId="4785B26A" w14:textId="06CD4A10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  <w:r w:rsidRPr="00735C52">
              <w:rPr>
                <w:rFonts w:ascii="Cambria Math" w:hAnsi="Cambria Math" w:cs="Cambria Math"/>
                <w:lang w:val="es-ES_tradnl"/>
              </w:rPr>
              <w:t>⎕</w:t>
            </w:r>
            <w:r w:rsidRPr="00735C52">
              <w:rPr>
                <w:rFonts w:cstheme="minorHAnsi"/>
                <w:lang w:val="es-ES_tradnl"/>
              </w:rPr>
              <w:t xml:space="preserve"> Traducción e interpretación</w:t>
            </w:r>
          </w:p>
          <w:p w14:paraId="319E6F27" w14:textId="77777777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</w:p>
          <w:p w14:paraId="6F1A746E" w14:textId="4B37AAC0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  <w:r w:rsidRPr="00735C52">
              <w:rPr>
                <w:rFonts w:ascii="Cambria Math" w:hAnsi="Cambria Math" w:cs="Cambria Math"/>
                <w:lang w:val="es-ES_tradnl"/>
              </w:rPr>
              <w:t>⎕</w:t>
            </w:r>
            <w:r w:rsidRPr="00735C52">
              <w:rPr>
                <w:rFonts w:cstheme="minorHAnsi"/>
                <w:lang w:val="es-ES_tradnl"/>
              </w:rPr>
              <w:t xml:space="preserve"> Comunicación con personal femenino</w:t>
            </w:r>
          </w:p>
          <w:p w14:paraId="73AD85A4" w14:textId="77777777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</w:p>
          <w:p w14:paraId="64F19DB0" w14:textId="261AF81F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  <w:r w:rsidRPr="00735C52">
              <w:rPr>
                <w:rFonts w:ascii="Cambria Math" w:hAnsi="Cambria Math" w:cs="Cambria Math"/>
                <w:lang w:val="es-ES_tradnl"/>
              </w:rPr>
              <w:t>⎕</w:t>
            </w:r>
            <w:r w:rsidRPr="00735C52">
              <w:rPr>
                <w:rFonts w:cstheme="minorHAnsi"/>
                <w:lang w:val="es-ES_tradnl"/>
              </w:rPr>
              <w:t xml:space="preserve"> Protección de identidad ante miembros RSPO (en caso de problemas de seguridad)</w:t>
            </w:r>
          </w:p>
          <w:p w14:paraId="243B6159" w14:textId="77777777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</w:p>
          <w:p w14:paraId="15126934" w14:textId="21640F45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  <w:r w:rsidRPr="00735C52">
              <w:rPr>
                <w:rFonts w:ascii="Cambria Math" w:hAnsi="Cambria Math" w:cs="Cambria Math"/>
                <w:lang w:val="es-ES_tradnl"/>
              </w:rPr>
              <w:t>⎕</w:t>
            </w:r>
            <w:r w:rsidRPr="00735C52">
              <w:rPr>
                <w:rFonts w:cstheme="minorHAnsi"/>
                <w:lang w:val="es-ES_tradnl"/>
              </w:rPr>
              <w:t xml:space="preserve"> Asistencia en la verificación de la </w:t>
            </w:r>
            <w:r w:rsidR="00FD7748" w:rsidRPr="00735C52">
              <w:rPr>
                <w:rFonts w:cstheme="minorHAnsi"/>
                <w:lang w:val="es-ES_tradnl"/>
              </w:rPr>
              <w:t xml:space="preserve">queja </w:t>
            </w:r>
            <w:r w:rsidRPr="00735C52">
              <w:rPr>
                <w:rFonts w:cstheme="minorHAnsi"/>
                <w:lang w:val="es-ES_tradnl"/>
              </w:rPr>
              <w:t>(especifique)</w:t>
            </w:r>
          </w:p>
          <w:p w14:paraId="7E5AA982" w14:textId="77777777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</w:p>
          <w:p w14:paraId="7725D436" w14:textId="16AA972C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  <w:r w:rsidRPr="00735C52">
              <w:rPr>
                <w:rFonts w:ascii="Cambria Math" w:hAnsi="Cambria Math" w:cs="Cambria Math"/>
                <w:lang w:val="es-ES_tradnl"/>
              </w:rPr>
              <w:t>⎕</w:t>
            </w:r>
            <w:r w:rsidRPr="00735C52">
              <w:rPr>
                <w:rFonts w:cstheme="minorHAnsi"/>
                <w:lang w:val="es-ES_tradnl"/>
              </w:rPr>
              <w:t xml:space="preserve"> Información o capacitación sobre el sistema de </w:t>
            </w:r>
            <w:r w:rsidR="00FD7748" w:rsidRPr="00735C52">
              <w:rPr>
                <w:rFonts w:cstheme="minorHAnsi"/>
                <w:lang w:val="es-ES_tradnl"/>
              </w:rPr>
              <w:t>quejas</w:t>
            </w:r>
          </w:p>
          <w:p w14:paraId="2EFA85D7" w14:textId="77777777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</w:p>
          <w:p w14:paraId="014B22B8" w14:textId="78995FBB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  <w:r w:rsidRPr="00735C52">
              <w:rPr>
                <w:rFonts w:ascii="Cambria Math" w:hAnsi="Cambria Math" w:cs="Cambria Math"/>
                <w:lang w:val="es-ES_tradnl"/>
              </w:rPr>
              <w:t>⎕</w:t>
            </w:r>
            <w:r w:rsidRPr="00735C52">
              <w:rPr>
                <w:rFonts w:cstheme="minorHAnsi"/>
                <w:lang w:val="es-ES_tradnl"/>
              </w:rPr>
              <w:t xml:space="preserve"> Otros, especifique</w:t>
            </w:r>
          </w:p>
          <w:p w14:paraId="3A7F8D23" w14:textId="47ECC315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…………………………………………………………………………………………………….</w:t>
            </w:r>
          </w:p>
          <w:p w14:paraId="4A565C92" w14:textId="77777777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</w:p>
          <w:p w14:paraId="6E2A1EB5" w14:textId="77777777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Observaciones:</w:t>
            </w:r>
          </w:p>
          <w:p w14:paraId="60E90581" w14:textId="5C2FD885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………………………………………………..………………………………………………….</w:t>
            </w:r>
          </w:p>
          <w:p w14:paraId="66851A86" w14:textId="1E848DCF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……………………………………………………………………………………………………</w:t>
            </w:r>
          </w:p>
          <w:p w14:paraId="20CC23C0" w14:textId="77777777" w:rsidR="00413EA0" w:rsidRPr="00735C52" w:rsidRDefault="007C03EC" w:rsidP="007C03EC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…………………………………………………………………………………………………...</w:t>
            </w:r>
          </w:p>
          <w:p w14:paraId="67189EB4" w14:textId="54D59544" w:rsidR="0055438D" w:rsidRPr="00735C52" w:rsidRDefault="0055438D" w:rsidP="007C03EC">
            <w:pPr>
              <w:rPr>
                <w:rFonts w:cstheme="minorHAnsi"/>
                <w:lang w:val="es-ES_tradnl"/>
              </w:rPr>
            </w:pPr>
          </w:p>
        </w:tc>
      </w:tr>
      <w:tr w:rsidR="007C03EC" w:rsidRPr="00735C52" w14:paraId="45615B59" w14:textId="77777777" w:rsidTr="007C03EC">
        <w:trPr>
          <w:trHeight w:val="1831"/>
        </w:trPr>
        <w:tc>
          <w:tcPr>
            <w:tcW w:w="29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6091E35A" w14:textId="297622F1" w:rsidR="007C03EC" w:rsidRPr="00735C52" w:rsidRDefault="007C03EC" w:rsidP="000F17A9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 xml:space="preserve">Por favor indique la entidad o persona en cuyo nombre se presenta esta </w:t>
            </w:r>
            <w:r w:rsidR="00FD7748" w:rsidRPr="00735C52">
              <w:rPr>
                <w:rFonts w:cstheme="minorHAnsi"/>
                <w:lang w:val="es-ES_tradnl"/>
              </w:rPr>
              <w:t>queja</w:t>
            </w:r>
            <w:r w:rsidRPr="00735C52">
              <w:rPr>
                <w:rFonts w:cstheme="minorHAnsi"/>
                <w:lang w:val="es-ES_tradnl"/>
              </w:rPr>
              <w:t>.</w:t>
            </w:r>
          </w:p>
        </w:tc>
        <w:tc>
          <w:tcPr>
            <w:tcW w:w="663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06DA0281" w14:textId="77777777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</w:p>
          <w:p w14:paraId="1E581CEE" w14:textId="4D711907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  <w:r w:rsidRPr="00735C52">
              <w:rPr>
                <w:rFonts w:ascii="Cambria Math" w:hAnsi="Cambria Math" w:cs="Cambria Math"/>
                <w:lang w:val="es-ES_tradnl"/>
              </w:rPr>
              <w:t>⎕</w:t>
            </w:r>
            <w:r w:rsidRPr="00735C52">
              <w:rPr>
                <w:rFonts w:cstheme="minorHAnsi"/>
                <w:lang w:val="es-ES_tradnl"/>
              </w:rPr>
              <w:t xml:space="preserve"> Mi persona/ mi organización; por favor, especifique a continuación</w:t>
            </w:r>
          </w:p>
          <w:p w14:paraId="09D19270" w14:textId="77777777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</w:p>
          <w:p w14:paraId="708C89C6" w14:textId="66547AD7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  <w:r w:rsidRPr="00735C52">
              <w:rPr>
                <w:rFonts w:ascii="Cambria Math" w:hAnsi="Cambria Math" w:cs="Cambria Math"/>
                <w:lang w:val="es-ES_tradnl"/>
              </w:rPr>
              <w:t>⎕</w:t>
            </w:r>
            <w:r w:rsidRPr="00735C52">
              <w:rPr>
                <w:rFonts w:cstheme="minorHAnsi"/>
                <w:lang w:val="es-ES_tradnl"/>
              </w:rPr>
              <w:t xml:space="preserve"> Otra persona o grupo de Personas; por favor, especifique a continuación:</w:t>
            </w:r>
          </w:p>
          <w:p w14:paraId="6C363623" w14:textId="77777777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</w:p>
          <w:p w14:paraId="5A8E71CE" w14:textId="51F9837D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  <w:r w:rsidRPr="00735C52">
              <w:rPr>
                <w:rFonts w:ascii="Cambria Math" w:hAnsi="Cambria Math" w:cs="Cambria Math"/>
                <w:lang w:val="es-ES_tradnl"/>
              </w:rPr>
              <w:t>⎕</w:t>
            </w:r>
            <w:r w:rsidRPr="00735C52">
              <w:rPr>
                <w:rFonts w:cstheme="minorHAnsi"/>
                <w:lang w:val="es-ES_tradnl"/>
              </w:rPr>
              <w:t xml:space="preserve"> Pueblo o Aldea; por favor, especifique a continuación:</w:t>
            </w:r>
          </w:p>
          <w:p w14:paraId="6B1724D7" w14:textId="77777777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</w:p>
          <w:p w14:paraId="25B0D5DD" w14:textId="76C7D3D9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  <w:r w:rsidRPr="00735C52">
              <w:rPr>
                <w:rFonts w:ascii="Cambria Math" w:hAnsi="Cambria Math" w:cs="Cambria Math"/>
                <w:lang w:val="es-ES_tradnl"/>
              </w:rPr>
              <w:t>⎕</w:t>
            </w:r>
            <w:r w:rsidRPr="00735C52">
              <w:rPr>
                <w:rFonts w:cstheme="minorHAnsi"/>
                <w:lang w:val="es-ES_tradnl"/>
              </w:rPr>
              <w:t xml:space="preserve"> Comunidad; por favor, especifique a continuación:</w:t>
            </w:r>
          </w:p>
          <w:p w14:paraId="33DAEF62" w14:textId="77777777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</w:p>
          <w:p w14:paraId="0C093397" w14:textId="71ED336E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  <w:r w:rsidRPr="00735C52">
              <w:rPr>
                <w:rFonts w:ascii="Cambria Math" w:hAnsi="Cambria Math" w:cs="Cambria Math"/>
                <w:lang w:val="es-ES_tradnl"/>
              </w:rPr>
              <w:t>⎕</w:t>
            </w:r>
            <w:r w:rsidRPr="00735C52">
              <w:rPr>
                <w:rFonts w:cstheme="minorHAnsi"/>
                <w:lang w:val="es-ES_tradnl"/>
              </w:rPr>
              <w:t xml:space="preserve"> Otros; por favor, especifique a continuación:</w:t>
            </w:r>
          </w:p>
          <w:p w14:paraId="580CD317" w14:textId="31E6363E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………..……………………………………………………………………………………………</w:t>
            </w:r>
          </w:p>
          <w:p w14:paraId="41444818" w14:textId="77777777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…………………..…………………………………………………………………………………</w:t>
            </w:r>
          </w:p>
          <w:p w14:paraId="57CBED74" w14:textId="689F45C3" w:rsidR="0055438D" w:rsidRPr="00735C52" w:rsidRDefault="0055438D" w:rsidP="007C03EC">
            <w:pPr>
              <w:rPr>
                <w:rFonts w:cstheme="minorHAnsi"/>
                <w:lang w:val="es-ES_tradnl"/>
              </w:rPr>
            </w:pPr>
          </w:p>
        </w:tc>
      </w:tr>
      <w:tr w:rsidR="007C03EC" w:rsidRPr="00735C52" w14:paraId="22AF9DBD" w14:textId="77777777" w:rsidTr="0055438D">
        <w:trPr>
          <w:trHeight w:val="1831"/>
        </w:trPr>
        <w:tc>
          <w:tcPr>
            <w:tcW w:w="29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A1F7CD6" w14:textId="77777777" w:rsidR="0055438D" w:rsidRPr="00735C52" w:rsidRDefault="0055438D" w:rsidP="0055438D">
            <w:pPr>
              <w:pStyle w:val="ListParagraph"/>
              <w:ind w:left="360"/>
              <w:rPr>
                <w:rFonts w:cstheme="minorHAnsi"/>
                <w:lang w:val="es-ES_tradnl"/>
              </w:rPr>
            </w:pPr>
          </w:p>
          <w:p w14:paraId="52568342" w14:textId="3427349E" w:rsidR="007C03EC" w:rsidRPr="00735C52" w:rsidRDefault="007C03EC" w:rsidP="0055438D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 xml:space="preserve">Si usted presenta la </w:t>
            </w:r>
            <w:r w:rsidR="00FD7748" w:rsidRPr="00735C52">
              <w:rPr>
                <w:rFonts w:cstheme="minorHAnsi"/>
                <w:lang w:val="es-ES_tradnl"/>
              </w:rPr>
              <w:t xml:space="preserve">queja </w:t>
            </w:r>
            <w:r w:rsidRPr="00735C52">
              <w:rPr>
                <w:rFonts w:cstheme="minorHAnsi"/>
                <w:lang w:val="es-ES_tradnl"/>
              </w:rPr>
              <w:t>en nombre de o en conjunto con otros individuos, aldeas, comunidades u organizaciones, por favor proporcione la evidencia documental necesaria. Esto debe incluir prueba de proceso, consulta y acuerdos pertinentes.</w:t>
            </w:r>
          </w:p>
          <w:p w14:paraId="42FA47DD" w14:textId="55EB97C7" w:rsidR="007C03EC" w:rsidRPr="00735C52" w:rsidRDefault="007C03EC" w:rsidP="0055438D">
            <w:pPr>
              <w:pStyle w:val="ListParagraph"/>
              <w:ind w:left="360"/>
              <w:rPr>
                <w:rFonts w:cstheme="minorHAnsi"/>
                <w:lang w:val="es-ES_tradnl"/>
              </w:rPr>
            </w:pPr>
          </w:p>
        </w:tc>
        <w:tc>
          <w:tcPr>
            <w:tcW w:w="663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0F994B1A" w14:textId="77777777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</w:p>
          <w:p w14:paraId="6EF2F9F7" w14:textId="6E56B637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 xml:space="preserve">Por favor especifique su rol como el principal denunciante </w:t>
            </w:r>
          </w:p>
          <w:p w14:paraId="469E0D15" w14:textId="2AE779DA" w:rsidR="007C03EC" w:rsidRPr="00735C52" w:rsidRDefault="007C03EC" w:rsidP="007C03EC">
            <w:pPr>
              <w:rPr>
                <w:rFonts w:cstheme="minorHAnsi"/>
                <w:i/>
                <w:iCs/>
                <w:lang w:val="es-ES_tradnl"/>
              </w:rPr>
            </w:pPr>
            <w:r w:rsidRPr="00735C52">
              <w:rPr>
                <w:rFonts w:cstheme="minorHAnsi"/>
                <w:i/>
                <w:iCs/>
                <w:lang w:val="es-ES_tradnl"/>
              </w:rPr>
              <w:t>(por ejemplo: mediando por las comunidades, asistencia técnica, etc.)</w:t>
            </w:r>
          </w:p>
          <w:p w14:paraId="3868BCF7" w14:textId="2492A31B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……………………………………….……………………………………………………………</w:t>
            </w:r>
          </w:p>
          <w:p w14:paraId="25261D82" w14:textId="32CF7C87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…………………………………….……………………………………………………………..</w:t>
            </w:r>
          </w:p>
          <w:p w14:paraId="5CE928AC" w14:textId="43D2E5DF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…………………………………………………………………………………………………….</w:t>
            </w:r>
          </w:p>
          <w:p w14:paraId="44B1A6BF" w14:textId="77777777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</w:p>
          <w:p w14:paraId="49DEA4B6" w14:textId="5505121B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</w:p>
          <w:p w14:paraId="3E947305" w14:textId="600D5F28" w:rsidR="0055438D" w:rsidRPr="00735C52" w:rsidRDefault="0055438D" w:rsidP="007C03EC">
            <w:pPr>
              <w:rPr>
                <w:rFonts w:cstheme="minorHAnsi"/>
                <w:lang w:val="es-ES_tradnl"/>
              </w:rPr>
            </w:pPr>
          </w:p>
          <w:p w14:paraId="7C086149" w14:textId="688932F7" w:rsidR="0055438D" w:rsidRPr="00735C52" w:rsidRDefault="0055438D" w:rsidP="007C03EC">
            <w:pPr>
              <w:rPr>
                <w:rFonts w:cstheme="minorHAnsi"/>
                <w:lang w:val="es-ES_tradnl"/>
              </w:rPr>
            </w:pPr>
          </w:p>
          <w:p w14:paraId="268123DA" w14:textId="77777777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</w:p>
          <w:p w14:paraId="3121621C" w14:textId="3591EF4F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 xml:space="preserve">Nombres de personas individuos/ organización y sus roles como </w:t>
            </w:r>
            <w:proofErr w:type="spellStart"/>
            <w:r w:rsidRPr="00735C52">
              <w:rPr>
                <w:rFonts w:cstheme="minorHAnsi"/>
                <w:lang w:val="es-ES_tradnl"/>
              </w:rPr>
              <w:t>codenunciantes</w:t>
            </w:r>
            <w:proofErr w:type="spellEnd"/>
            <w:r w:rsidRPr="00735C52">
              <w:rPr>
                <w:rFonts w:cstheme="minorHAnsi"/>
                <w:lang w:val="es-ES_tradnl"/>
              </w:rPr>
              <w:t>:</w:t>
            </w:r>
          </w:p>
          <w:p w14:paraId="51F96B75" w14:textId="77777777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</w:p>
          <w:p w14:paraId="68BDAACE" w14:textId="55B1C444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…………………….…………..…………………………………………………………….</w:t>
            </w:r>
          </w:p>
          <w:p w14:paraId="4F4E8A7C" w14:textId="0834675C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………………………………..…..…………………………………………………………</w:t>
            </w:r>
          </w:p>
          <w:p w14:paraId="1323953C" w14:textId="518003A9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……………………………………………………………………………………………….</w:t>
            </w:r>
          </w:p>
          <w:p w14:paraId="50A2BAB0" w14:textId="77777777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</w:p>
          <w:p w14:paraId="5720DEA2" w14:textId="689C562C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Contacto Principal:</w:t>
            </w:r>
          </w:p>
          <w:p w14:paraId="2309E3C4" w14:textId="6B8B13B5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………………………………………………………………………………………………..</w:t>
            </w:r>
          </w:p>
          <w:p w14:paraId="04AE5AB1" w14:textId="77777777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</w:p>
          <w:p w14:paraId="4D7393CB" w14:textId="0DE0D093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Dirección postal:</w:t>
            </w:r>
          </w:p>
          <w:p w14:paraId="65F9B86C" w14:textId="6AEBDB04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…………………………………..……………………………………………………………</w:t>
            </w:r>
          </w:p>
          <w:p w14:paraId="3824F3BB" w14:textId="3808DAAD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…………………………………………………………………………………………………</w:t>
            </w:r>
          </w:p>
          <w:p w14:paraId="56DDBB76" w14:textId="77777777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</w:p>
          <w:p w14:paraId="7CA7275E" w14:textId="36B0CAAD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Dirección de correo electrónico: ………………………………………………………………………………………………….</w:t>
            </w:r>
          </w:p>
          <w:p w14:paraId="6DF17A3F" w14:textId="77777777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</w:p>
          <w:p w14:paraId="3E7A8237" w14:textId="77777777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Número de Teléfono: ………………………………………………………………</w:t>
            </w:r>
          </w:p>
          <w:p w14:paraId="16A3BDA8" w14:textId="2D520444" w:rsidR="007C03EC" w:rsidRPr="00735C52" w:rsidRDefault="007C03EC" w:rsidP="007C03EC">
            <w:pPr>
              <w:rPr>
                <w:rFonts w:cstheme="minorHAnsi"/>
                <w:lang w:val="es-ES_tradnl"/>
              </w:rPr>
            </w:pPr>
          </w:p>
        </w:tc>
      </w:tr>
      <w:tr w:rsidR="007C03EC" w:rsidRPr="00735C52" w14:paraId="37104B19" w14:textId="77777777" w:rsidTr="0055438D">
        <w:trPr>
          <w:trHeight w:val="1831"/>
        </w:trPr>
        <w:tc>
          <w:tcPr>
            <w:tcW w:w="29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3B30F522" w14:textId="39FF696A" w:rsidR="007C03EC" w:rsidRPr="00735C52" w:rsidRDefault="0055438D" w:rsidP="0055438D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 xml:space="preserve">¿Está siendo asistido por alguien que no es una parte en la </w:t>
            </w:r>
            <w:r w:rsidR="00FD7748" w:rsidRPr="00735C52">
              <w:rPr>
                <w:rFonts w:cstheme="minorHAnsi"/>
                <w:lang w:val="es-ES_tradnl"/>
              </w:rPr>
              <w:t>queja</w:t>
            </w:r>
            <w:r w:rsidRPr="00735C52">
              <w:rPr>
                <w:rFonts w:cstheme="minorHAnsi"/>
                <w:lang w:val="es-ES_tradnl"/>
              </w:rPr>
              <w:t xml:space="preserve">; </w:t>
            </w:r>
            <w:proofErr w:type="gramStart"/>
            <w:r w:rsidRPr="00735C52">
              <w:rPr>
                <w:rFonts w:cstheme="minorHAnsi"/>
                <w:lang w:val="es-ES_tradnl"/>
              </w:rPr>
              <w:t>es decir,</w:t>
            </w:r>
            <w:r w:rsidR="00735C52">
              <w:rPr>
                <w:rFonts w:cstheme="minorHAnsi"/>
                <w:lang w:val="es-ES_tradnl"/>
              </w:rPr>
              <w:t xml:space="preserve"> </w:t>
            </w:r>
            <w:r w:rsidRPr="00735C52">
              <w:rPr>
                <w:rFonts w:cstheme="minorHAnsi"/>
                <w:lang w:val="es-ES_tradnl"/>
              </w:rPr>
              <w:t>una organización no</w:t>
            </w:r>
            <w:r w:rsidR="00735C52">
              <w:rPr>
                <w:rFonts w:cstheme="minorHAnsi"/>
                <w:lang w:val="es-ES_tradnl"/>
              </w:rPr>
              <w:t xml:space="preserve"> </w:t>
            </w:r>
            <w:r w:rsidRPr="00735C52">
              <w:rPr>
                <w:rFonts w:cstheme="minorHAnsi"/>
                <w:lang w:val="es-ES_tradnl"/>
              </w:rPr>
              <w:t>gubernamental, una organización para el desarrollo de la comunidad?</w:t>
            </w:r>
            <w:proofErr w:type="gramEnd"/>
          </w:p>
          <w:p w14:paraId="0F616175" w14:textId="77777777" w:rsidR="0055438D" w:rsidRPr="00735C52" w:rsidRDefault="0055438D" w:rsidP="0055438D">
            <w:pPr>
              <w:rPr>
                <w:rFonts w:cstheme="minorHAnsi"/>
                <w:lang w:val="es-ES_tradnl"/>
              </w:rPr>
            </w:pPr>
          </w:p>
          <w:p w14:paraId="0FAB11E4" w14:textId="213A4661" w:rsidR="0055438D" w:rsidRPr="00735C52" w:rsidRDefault="0055438D" w:rsidP="0055438D">
            <w:pPr>
              <w:ind w:left="360"/>
              <w:rPr>
                <w:rFonts w:cstheme="minorHAnsi"/>
                <w:i/>
                <w:iCs/>
                <w:lang w:val="es-ES_tradnl"/>
              </w:rPr>
            </w:pPr>
            <w:r w:rsidRPr="00735C52">
              <w:rPr>
                <w:rFonts w:cstheme="minorHAnsi"/>
                <w:i/>
                <w:iCs/>
                <w:lang w:val="es-ES_tradnl"/>
              </w:rPr>
              <w:t>(por favor, marque √ en su opción)</w:t>
            </w:r>
          </w:p>
        </w:tc>
        <w:tc>
          <w:tcPr>
            <w:tcW w:w="663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540C29F9" w14:textId="77777777" w:rsidR="0055438D" w:rsidRPr="00735C52" w:rsidRDefault="0055438D" w:rsidP="0055438D">
            <w:pPr>
              <w:rPr>
                <w:rFonts w:cstheme="minorHAnsi"/>
                <w:lang w:val="es-ES_tradnl"/>
              </w:rPr>
            </w:pPr>
          </w:p>
          <w:p w14:paraId="2B17E965" w14:textId="7E8BCB88" w:rsidR="0055438D" w:rsidRPr="00735C52" w:rsidRDefault="0055438D" w:rsidP="0055438D">
            <w:pPr>
              <w:rPr>
                <w:rFonts w:cstheme="minorHAnsi"/>
                <w:lang w:val="es-ES_tradnl"/>
              </w:rPr>
            </w:pPr>
            <w:r w:rsidRPr="00735C52">
              <w:rPr>
                <w:rFonts w:ascii="Cambria Math" w:hAnsi="Cambria Math" w:cs="Cambria Math"/>
                <w:lang w:val="es-ES_tradnl"/>
              </w:rPr>
              <w:t>⎕</w:t>
            </w:r>
            <w:r w:rsidRPr="00735C52">
              <w:rPr>
                <w:rFonts w:cstheme="minorHAnsi"/>
                <w:lang w:val="es-ES_tradnl"/>
              </w:rPr>
              <w:t xml:space="preserve"> No</w:t>
            </w:r>
          </w:p>
          <w:p w14:paraId="003307B2" w14:textId="77777777" w:rsidR="0055438D" w:rsidRPr="00735C52" w:rsidRDefault="0055438D" w:rsidP="0055438D">
            <w:pPr>
              <w:rPr>
                <w:rFonts w:cstheme="minorHAnsi"/>
                <w:lang w:val="es-ES_tradnl"/>
              </w:rPr>
            </w:pPr>
          </w:p>
          <w:p w14:paraId="4F619C23" w14:textId="35A45EB4" w:rsidR="0055438D" w:rsidRPr="00735C52" w:rsidRDefault="0055438D" w:rsidP="0055438D">
            <w:pPr>
              <w:rPr>
                <w:rFonts w:cstheme="minorHAnsi"/>
                <w:lang w:val="es-ES_tradnl"/>
              </w:rPr>
            </w:pPr>
            <w:r w:rsidRPr="00735C52">
              <w:rPr>
                <w:rFonts w:ascii="Cambria Math" w:hAnsi="Cambria Math" w:cs="Cambria Math"/>
                <w:lang w:val="es-ES_tradnl"/>
              </w:rPr>
              <w:t>⎕</w:t>
            </w:r>
            <w:r w:rsidRPr="00735C52">
              <w:rPr>
                <w:rFonts w:cstheme="minorHAnsi"/>
                <w:lang w:val="es-ES_tradnl"/>
              </w:rPr>
              <w:t xml:space="preserve"> En caso afirmativo,</w:t>
            </w:r>
            <w:r w:rsidR="00735C52">
              <w:rPr>
                <w:rFonts w:cstheme="minorHAnsi"/>
                <w:lang w:val="es-ES_tradnl"/>
              </w:rPr>
              <w:t xml:space="preserve"> por</w:t>
            </w:r>
            <w:r w:rsidRPr="00735C52">
              <w:rPr>
                <w:rFonts w:cstheme="minorHAnsi"/>
                <w:lang w:val="es-ES_tradnl"/>
              </w:rPr>
              <w:t xml:space="preserve"> favor especifique:</w:t>
            </w:r>
          </w:p>
          <w:p w14:paraId="6EAFB963" w14:textId="77777777" w:rsidR="0055438D" w:rsidRPr="00735C52" w:rsidRDefault="0055438D" w:rsidP="0055438D">
            <w:pPr>
              <w:rPr>
                <w:rFonts w:cstheme="minorHAnsi"/>
                <w:lang w:val="es-ES_tradnl"/>
              </w:rPr>
            </w:pPr>
          </w:p>
          <w:p w14:paraId="66680086" w14:textId="77777777" w:rsidR="0055438D" w:rsidRPr="00735C52" w:rsidRDefault="0055438D" w:rsidP="0055438D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Nombre de la organización</w:t>
            </w:r>
          </w:p>
          <w:p w14:paraId="3EE914BC" w14:textId="21D06178" w:rsidR="0055438D" w:rsidRPr="00735C52" w:rsidRDefault="0055438D" w:rsidP="0055438D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………………………………………………….……………………………………………….</w:t>
            </w:r>
          </w:p>
          <w:p w14:paraId="5D689AEC" w14:textId="77777777" w:rsidR="0055438D" w:rsidRPr="00735C52" w:rsidRDefault="0055438D" w:rsidP="0055438D">
            <w:pPr>
              <w:rPr>
                <w:rFonts w:cstheme="minorHAnsi"/>
                <w:lang w:val="es-ES_tradnl"/>
              </w:rPr>
            </w:pPr>
          </w:p>
          <w:p w14:paraId="0ECD3409" w14:textId="40BAE825" w:rsidR="0055438D" w:rsidRPr="00735C52" w:rsidRDefault="0055438D" w:rsidP="0055438D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Persona de contacto:</w:t>
            </w:r>
          </w:p>
          <w:p w14:paraId="4B2CAE95" w14:textId="77777777" w:rsidR="0055438D" w:rsidRPr="00735C52" w:rsidRDefault="0055438D" w:rsidP="0055438D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………………………………………………….……………………………………………….</w:t>
            </w:r>
          </w:p>
          <w:p w14:paraId="7151F889" w14:textId="4AC38E08" w:rsidR="0055438D" w:rsidRPr="00735C52" w:rsidRDefault="0055438D" w:rsidP="0055438D">
            <w:pPr>
              <w:rPr>
                <w:rFonts w:cstheme="minorHAnsi"/>
                <w:lang w:val="es-ES_tradnl"/>
              </w:rPr>
            </w:pPr>
          </w:p>
          <w:p w14:paraId="1E6F525D" w14:textId="77777777" w:rsidR="0055438D" w:rsidRPr="00735C52" w:rsidRDefault="0055438D" w:rsidP="0055438D">
            <w:pPr>
              <w:rPr>
                <w:rFonts w:cstheme="minorHAnsi"/>
                <w:lang w:val="es-ES_tradnl"/>
              </w:rPr>
            </w:pPr>
          </w:p>
          <w:p w14:paraId="70B8939B" w14:textId="110C42E7" w:rsidR="0055438D" w:rsidRPr="00735C52" w:rsidRDefault="0055438D" w:rsidP="0055438D">
            <w:pPr>
              <w:rPr>
                <w:rFonts w:cstheme="minorHAnsi"/>
                <w:lang w:val="es-ES_tradnl"/>
              </w:rPr>
            </w:pPr>
            <w:r w:rsidRPr="00735C52">
              <w:rPr>
                <w:rFonts w:ascii="Cambria Math" w:hAnsi="Cambria Math" w:cs="Cambria Math"/>
                <w:lang w:val="es-ES_tradnl"/>
              </w:rPr>
              <w:t>⎕</w:t>
            </w:r>
            <w:r w:rsidRPr="00735C52">
              <w:rPr>
                <w:rFonts w:cstheme="minorHAnsi"/>
                <w:lang w:val="es-ES_tradnl"/>
              </w:rPr>
              <w:t xml:space="preserve"> Dirección postal</w:t>
            </w:r>
          </w:p>
          <w:p w14:paraId="0C3276A1" w14:textId="77777777" w:rsidR="0055438D" w:rsidRPr="00735C52" w:rsidRDefault="0055438D" w:rsidP="0055438D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………………………………………………….……………………………………………….</w:t>
            </w:r>
          </w:p>
          <w:p w14:paraId="06FDB291" w14:textId="77777777" w:rsidR="0055438D" w:rsidRPr="00735C52" w:rsidRDefault="0055438D" w:rsidP="0055438D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………………………………………………….……………………………………………….</w:t>
            </w:r>
          </w:p>
          <w:p w14:paraId="2ECFC802" w14:textId="77777777" w:rsidR="0055438D" w:rsidRPr="00735C52" w:rsidRDefault="0055438D" w:rsidP="0055438D">
            <w:pPr>
              <w:rPr>
                <w:rFonts w:cstheme="minorHAnsi"/>
                <w:lang w:val="es-ES_tradnl"/>
              </w:rPr>
            </w:pPr>
          </w:p>
          <w:p w14:paraId="095DE5BD" w14:textId="2FB78756" w:rsidR="0055438D" w:rsidRPr="00735C52" w:rsidRDefault="0055438D" w:rsidP="0055438D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 xml:space="preserve">Dirección de correo electrónico: </w:t>
            </w:r>
          </w:p>
          <w:p w14:paraId="4DB8215E" w14:textId="77777777" w:rsidR="0055438D" w:rsidRPr="00735C52" w:rsidRDefault="0055438D" w:rsidP="0055438D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………………………………………………….……………………………………………….</w:t>
            </w:r>
          </w:p>
          <w:p w14:paraId="4014BC79" w14:textId="77777777" w:rsidR="0055438D" w:rsidRPr="00735C52" w:rsidRDefault="0055438D" w:rsidP="0055438D">
            <w:pPr>
              <w:rPr>
                <w:rFonts w:cstheme="minorHAnsi"/>
                <w:lang w:val="es-ES_tradnl"/>
              </w:rPr>
            </w:pPr>
          </w:p>
          <w:p w14:paraId="58872CFC" w14:textId="77777777" w:rsidR="007C03EC" w:rsidRPr="00735C52" w:rsidRDefault="0055438D" w:rsidP="0055438D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Número de Teléfono: …………………………………………………………………</w:t>
            </w:r>
          </w:p>
          <w:p w14:paraId="30DA0576" w14:textId="4DD3FC69" w:rsidR="0055438D" w:rsidRPr="00735C52" w:rsidRDefault="0055438D" w:rsidP="0055438D">
            <w:pPr>
              <w:rPr>
                <w:rFonts w:cstheme="minorHAnsi"/>
                <w:lang w:val="es-ES_tradnl"/>
              </w:rPr>
            </w:pPr>
          </w:p>
        </w:tc>
      </w:tr>
      <w:tr w:rsidR="008B4844" w:rsidRPr="00C76E57" w14:paraId="1EBE065D" w14:textId="77777777" w:rsidTr="00175F3B">
        <w:trPr>
          <w:trHeight w:val="680"/>
        </w:trPr>
        <w:tc>
          <w:tcPr>
            <w:tcW w:w="9605" w:type="dxa"/>
            <w:gridSpan w:val="2"/>
            <w:tcBorders>
              <w:top w:val="single" w:sz="4" w:space="0" w:color="FDC062"/>
              <w:left w:val="single" w:sz="4" w:space="0" w:color="FDC062"/>
              <w:bottom w:val="single" w:sz="4" w:space="0" w:color="808080" w:themeColor="background1" w:themeShade="80"/>
              <w:right w:val="single" w:sz="4" w:space="0" w:color="FDC062"/>
            </w:tcBorders>
            <w:shd w:val="clear" w:color="auto" w:fill="FFC000"/>
            <w:vAlign w:val="center"/>
          </w:tcPr>
          <w:p w14:paraId="1022B673" w14:textId="13C77261" w:rsidR="008B4844" w:rsidRPr="00735C52" w:rsidRDefault="008B4844" w:rsidP="008B4844">
            <w:pPr>
              <w:jc w:val="center"/>
              <w:rPr>
                <w:rFonts w:cstheme="minorHAnsi"/>
                <w:b/>
                <w:bCs/>
                <w:lang w:val="es-ES_tradnl"/>
              </w:rPr>
            </w:pPr>
            <w:r w:rsidRPr="00735C52">
              <w:rPr>
                <w:rFonts w:cstheme="minorHAnsi"/>
                <w:b/>
                <w:bCs/>
                <w:sz w:val="24"/>
                <w:szCs w:val="24"/>
                <w:lang w:val="es-ES_tradnl"/>
              </w:rPr>
              <w:lastRenderedPageBreak/>
              <w:t xml:space="preserve">PARTE B – DETALLES DEL MIEMBRO DE LA RSPO CONTRA QUIEN SE PRESENTA LA </w:t>
            </w:r>
            <w:r w:rsidR="00FD7748" w:rsidRPr="00735C52">
              <w:rPr>
                <w:rFonts w:cstheme="minorHAnsi"/>
                <w:b/>
                <w:bCs/>
                <w:sz w:val="24"/>
                <w:szCs w:val="24"/>
                <w:lang w:val="es-ES_tradnl"/>
              </w:rPr>
              <w:t>QUEJA</w:t>
            </w:r>
          </w:p>
        </w:tc>
      </w:tr>
      <w:tr w:rsidR="008B4844" w:rsidRPr="00C76E57" w14:paraId="5EED2DEA" w14:textId="77777777" w:rsidTr="002D1246">
        <w:trPr>
          <w:trHeight w:val="1077"/>
        </w:trPr>
        <w:tc>
          <w:tcPr>
            <w:tcW w:w="29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502A49F1" w14:textId="03160122" w:rsidR="008B4844" w:rsidRPr="00735C52" w:rsidRDefault="00632475" w:rsidP="00632475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Nombre del miembro de la RSPO / Compañía matriz* (obligatorio)</w:t>
            </w:r>
          </w:p>
        </w:tc>
        <w:tc>
          <w:tcPr>
            <w:tcW w:w="663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016370DB" w14:textId="77777777" w:rsidR="008B4844" w:rsidRPr="00735C52" w:rsidRDefault="008B4844" w:rsidP="000F17A9">
            <w:pPr>
              <w:rPr>
                <w:rFonts w:cstheme="minorHAnsi"/>
                <w:lang w:val="es-ES_tradnl"/>
              </w:rPr>
            </w:pPr>
          </w:p>
        </w:tc>
      </w:tr>
      <w:tr w:rsidR="0000447F" w:rsidRPr="00C76E57" w14:paraId="0F6BD91D" w14:textId="77777777" w:rsidTr="002D1246">
        <w:trPr>
          <w:trHeight w:val="1077"/>
        </w:trPr>
        <w:tc>
          <w:tcPr>
            <w:tcW w:w="29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419A76FB" w14:textId="647C2F7F" w:rsidR="0000447F" w:rsidRPr="00735C52" w:rsidRDefault="0000447F" w:rsidP="0000447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Nombre de la persona de contacto (opcional)</w:t>
            </w:r>
          </w:p>
        </w:tc>
        <w:tc>
          <w:tcPr>
            <w:tcW w:w="663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5DD354DF" w14:textId="77777777" w:rsidR="0000447F" w:rsidRPr="00735C52" w:rsidRDefault="0000447F" w:rsidP="000F17A9">
            <w:pPr>
              <w:rPr>
                <w:rFonts w:cstheme="minorHAnsi"/>
                <w:lang w:val="es-ES_tradnl"/>
              </w:rPr>
            </w:pPr>
          </w:p>
        </w:tc>
      </w:tr>
      <w:tr w:rsidR="008B4844" w:rsidRPr="00735C52" w14:paraId="254BAEAE" w14:textId="77777777" w:rsidTr="002D1246">
        <w:trPr>
          <w:trHeight w:val="1077"/>
        </w:trPr>
        <w:tc>
          <w:tcPr>
            <w:tcW w:w="29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79A03A63" w14:textId="1BB53C8E" w:rsidR="008B4844" w:rsidRPr="00735C52" w:rsidRDefault="0000447F" w:rsidP="0000447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Ocupación o cargo desempeñado</w:t>
            </w:r>
          </w:p>
        </w:tc>
        <w:tc>
          <w:tcPr>
            <w:tcW w:w="663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12ECE64C" w14:textId="77777777" w:rsidR="008B4844" w:rsidRPr="00735C52" w:rsidRDefault="008B4844" w:rsidP="000F17A9">
            <w:pPr>
              <w:rPr>
                <w:rFonts w:cstheme="minorHAnsi"/>
                <w:lang w:val="es-ES_tradnl"/>
              </w:rPr>
            </w:pPr>
          </w:p>
        </w:tc>
      </w:tr>
      <w:tr w:rsidR="008B4844" w:rsidRPr="00C76E57" w14:paraId="68EABEFB" w14:textId="77777777" w:rsidTr="002D1246">
        <w:trPr>
          <w:trHeight w:val="1077"/>
        </w:trPr>
        <w:tc>
          <w:tcPr>
            <w:tcW w:w="29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6378FE1C" w14:textId="659E881A" w:rsidR="008B4844" w:rsidRPr="00735C52" w:rsidRDefault="0000447F" w:rsidP="0000447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Detalles de contacto Dirección postal</w:t>
            </w:r>
          </w:p>
        </w:tc>
        <w:tc>
          <w:tcPr>
            <w:tcW w:w="663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33B95B27" w14:textId="77777777" w:rsidR="008B4844" w:rsidRPr="00735C52" w:rsidRDefault="008B4844" w:rsidP="000F17A9">
            <w:pPr>
              <w:rPr>
                <w:rFonts w:cstheme="minorHAnsi"/>
                <w:lang w:val="es-ES_tradnl"/>
              </w:rPr>
            </w:pPr>
          </w:p>
        </w:tc>
      </w:tr>
      <w:tr w:rsidR="0000447F" w:rsidRPr="00C76E57" w14:paraId="452EA959" w14:textId="77777777" w:rsidTr="002D1246">
        <w:trPr>
          <w:trHeight w:val="1077"/>
        </w:trPr>
        <w:tc>
          <w:tcPr>
            <w:tcW w:w="29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2EAEAE2D" w14:textId="23EDEE3B" w:rsidR="0000447F" w:rsidRPr="00735C52" w:rsidRDefault="0000447F" w:rsidP="0000447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Dirección de correo electrónico &amp; SKYPE (si existe)</w:t>
            </w:r>
          </w:p>
        </w:tc>
        <w:tc>
          <w:tcPr>
            <w:tcW w:w="663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7E5CB23C" w14:textId="77777777" w:rsidR="0000447F" w:rsidRPr="00735C52" w:rsidRDefault="0000447F" w:rsidP="000F17A9">
            <w:pPr>
              <w:rPr>
                <w:rFonts w:cstheme="minorHAnsi"/>
                <w:lang w:val="es-ES_tradnl"/>
              </w:rPr>
            </w:pPr>
          </w:p>
        </w:tc>
      </w:tr>
      <w:tr w:rsidR="0000447F" w:rsidRPr="00735C52" w14:paraId="44FA9124" w14:textId="77777777" w:rsidTr="002D1246">
        <w:trPr>
          <w:trHeight w:val="1077"/>
        </w:trPr>
        <w:tc>
          <w:tcPr>
            <w:tcW w:w="29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2A23976C" w14:textId="4DFF702B" w:rsidR="0000447F" w:rsidRPr="00735C52" w:rsidRDefault="0000447F" w:rsidP="0000447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Número de Teléfono:</w:t>
            </w:r>
          </w:p>
        </w:tc>
        <w:tc>
          <w:tcPr>
            <w:tcW w:w="663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3274C6C7" w14:textId="77777777" w:rsidR="0000447F" w:rsidRPr="00735C52" w:rsidRDefault="0000447F" w:rsidP="000F17A9">
            <w:pPr>
              <w:rPr>
                <w:rFonts w:cstheme="minorHAnsi"/>
                <w:lang w:val="es-ES_tradnl"/>
              </w:rPr>
            </w:pPr>
          </w:p>
        </w:tc>
      </w:tr>
      <w:tr w:rsidR="0000447F" w:rsidRPr="00735C52" w14:paraId="59831303" w14:textId="77777777" w:rsidTr="002D1246">
        <w:trPr>
          <w:trHeight w:val="1077"/>
        </w:trPr>
        <w:tc>
          <w:tcPr>
            <w:tcW w:w="29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6A6C36A7" w14:textId="4A09BCD8" w:rsidR="0000447F" w:rsidRPr="00735C52" w:rsidRDefault="0000447F" w:rsidP="0000447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Número de Fax</w:t>
            </w:r>
          </w:p>
        </w:tc>
        <w:tc>
          <w:tcPr>
            <w:tcW w:w="663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5479A385" w14:textId="77777777" w:rsidR="0000447F" w:rsidRPr="00735C52" w:rsidRDefault="0000447F" w:rsidP="000F17A9">
            <w:pPr>
              <w:rPr>
                <w:rFonts w:cstheme="minorHAnsi"/>
                <w:lang w:val="es-ES_tradnl"/>
              </w:rPr>
            </w:pPr>
          </w:p>
        </w:tc>
      </w:tr>
      <w:tr w:rsidR="0000447F" w:rsidRPr="00C76E57" w14:paraId="050A7D1E" w14:textId="77777777" w:rsidTr="002D1246">
        <w:trPr>
          <w:trHeight w:val="1077"/>
        </w:trPr>
        <w:tc>
          <w:tcPr>
            <w:tcW w:w="29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147D30EF" w14:textId="7677E297" w:rsidR="0000447F" w:rsidRPr="00735C52" w:rsidRDefault="0000447F" w:rsidP="0000447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Fecha de la certificación (si existe)</w:t>
            </w:r>
          </w:p>
        </w:tc>
        <w:tc>
          <w:tcPr>
            <w:tcW w:w="663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21CB084F" w14:textId="77777777" w:rsidR="0000447F" w:rsidRPr="00735C52" w:rsidRDefault="0000447F" w:rsidP="000F17A9">
            <w:pPr>
              <w:rPr>
                <w:rFonts w:cstheme="minorHAnsi"/>
                <w:lang w:val="es-ES_tradnl"/>
              </w:rPr>
            </w:pPr>
          </w:p>
        </w:tc>
      </w:tr>
      <w:tr w:rsidR="0000447F" w:rsidRPr="00C76E57" w14:paraId="31315C29" w14:textId="77777777" w:rsidTr="002D1246">
        <w:trPr>
          <w:trHeight w:val="1077"/>
        </w:trPr>
        <w:tc>
          <w:tcPr>
            <w:tcW w:w="29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7E6EA722" w14:textId="62ECF76A" w:rsidR="0000447F" w:rsidRPr="00735C52" w:rsidRDefault="0000447F" w:rsidP="0000447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Otros detalles que pueden ayudar en la identificación del miembro de RSPO</w:t>
            </w:r>
          </w:p>
        </w:tc>
        <w:tc>
          <w:tcPr>
            <w:tcW w:w="663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760ECF3D" w14:textId="77777777" w:rsidR="0000447F" w:rsidRPr="00735C52" w:rsidRDefault="0000447F" w:rsidP="000F17A9">
            <w:pPr>
              <w:rPr>
                <w:rFonts w:cstheme="minorHAnsi"/>
                <w:lang w:val="es-ES_tradnl"/>
              </w:rPr>
            </w:pPr>
          </w:p>
        </w:tc>
      </w:tr>
      <w:tr w:rsidR="009A15FD" w:rsidRPr="00C76E57" w14:paraId="569E7F04" w14:textId="77777777" w:rsidTr="00EC14B9">
        <w:trPr>
          <w:trHeight w:val="1077"/>
        </w:trPr>
        <w:tc>
          <w:tcPr>
            <w:tcW w:w="9605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2392CF3C" w14:textId="77777777" w:rsidR="009A15FD" w:rsidRPr="00735C52" w:rsidRDefault="009A15FD" w:rsidP="000F17A9">
            <w:pPr>
              <w:rPr>
                <w:rFonts w:cstheme="minorHAnsi"/>
                <w:lang w:val="es-ES_tradnl"/>
              </w:rPr>
            </w:pPr>
          </w:p>
          <w:p w14:paraId="6E3ECD1D" w14:textId="77777777" w:rsidR="009A15FD" w:rsidRPr="00735C52" w:rsidRDefault="009A15FD" w:rsidP="000F17A9">
            <w:pPr>
              <w:rPr>
                <w:rFonts w:cstheme="minorHAnsi"/>
                <w:lang w:val="es-ES_tradnl"/>
              </w:rPr>
            </w:pPr>
          </w:p>
          <w:p w14:paraId="619BA383" w14:textId="77777777" w:rsidR="009A15FD" w:rsidRPr="00735C52" w:rsidRDefault="009A15FD" w:rsidP="000F17A9">
            <w:pPr>
              <w:rPr>
                <w:rFonts w:cstheme="minorHAnsi"/>
                <w:lang w:val="es-ES_tradnl"/>
              </w:rPr>
            </w:pPr>
          </w:p>
          <w:p w14:paraId="70EC69AA" w14:textId="77777777" w:rsidR="009A15FD" w:rsidRPr="00735C52" w:rsidRDefault="009A15FD" w:rsidP="000F17A9">
            <w:pPr>
              <w:rPr>
                <w:rFonts w:cstheme="minorHAnsi"/>
                <w:lang w:val="es-ES_tradnl"/>
              </w:rPr>
            </w:pPr>
          </w:p>
          <w:p w14:paraId="34BE7DB9" w14:textId="77777777" w:rsidR="009A15FD" w:rsidRPr="00735C52" w:rsidRDefault="009A15FD" w:rsidP="000F17A9">
            <w:pPr>
              <w:rPr>
                <w:rFonts w:cstheme="minorHAnsi"/>
                <w:lang w:val="es-ES_tradnl"/>
              </w:rPr>
            </w:pPr>
          </w:p>
          <w:p w14:paraId="4CE490A0" w14:textId="77777777" w:rsidR="009A15FD" w:rsidRPr="00735C52" w:rsidRDefault="009A15FD" w:rsidP="000F17A9">
            <w:pPr>
              <w:rPr>
                <w:rFonts w:cstheme="minorHAnsi"/>
                <w:lang w:val="es-ES_tradnl"/>
              </w:rPr>
            </w:pPr>
          </w:p>
          <w:p w14:paraId="7F588D7D" w14:textId="77777777" w:rsidR="009A15FD" w:rsidRPr="00735C52" w:rsidRDefault="009A15FD" w:rsidP="000F17A9">
            <w:pPr>
              <w:rPr>
                <w:rFonts w:cstheme="minorHAnsi"/>
                <w:lang w:val="es-ES_tradnl"/>
              </w:rPr>
            </w:pPr>
          </w:p>
          <w:p w14:paraId="3CDEA7D5" w14:textId="77777777" w:rsidR="009A15FD" w:rsidRPr="00735C52" w:rsidRDefault="009A15FD" w:rsidP="000F17A9">
            <w:pPr>
              <w:rPr>
                <w:rFonts w:cstheme="minorHAnsi"/>
                <w:lang w:val="es-ES_tradnl"/>
              </w:rPr>
            </w:pPr>
          </w:p>
          <w:p w14:paraId="635CEC68" w14:textId="77777777" w:rsidR="009A15FD" w:rsidRPr="00735C52" w:rsidRDefault="009A15FD" w:rsidP="000F17A9">
            <w:pPr>
              <w:rPr>
                <w:rFonts w:cstheme="minorHAnsi"/>
                <w:lang w:val="es-ES_tradnl"/>
              </w:rPr>
            </w:pPr>
          </w:p>
          <w:p w14:paraId="6237E0FF" w14:textId="77777777" w:rsidR="009A15FD" w:rsidRPr="00735C52" w:rsidRDefault="009A15FD" w:rsidP="000F17A9">
            <w:pPr>
              <w:rPr>
                <w:rFonts w:cstheme="minorHAnsi"/>
                <w:lang w:val="es-ES_tradnl"/>
              </w:rPr>
            </w:pPr>
          </w:p>
          <w:p w14:paraId="127B2544" w14:textId="77777777" w:rsidR="009A15FD" w:rsidRPr="00735C52" w:rsidRDefault="009A15FD" w:rsidP="000F17A9">
            <w:pPr>
              <w:rPr>
                <w:rFonts w:cstheme="minorHAnsi"/>
                <w:lang w:val="es-ES_tradnl"/>
              </w:rPr>
            </w:pPr>
          </w:p>
          <w:p w14:paraId="6C60BF79" w14:textId="1951679D" w:rsidR="009A15FD" w:rsidRPr="00735C52" w:rsidRDefault="009A15FD" w:rsidP="000F17A9">
            <w:pPr>
              <w:rPr>
                <w:rFonts w:cstheme="minorHAnsi"/>
                <w:lang w:val="es-ES_tradnl"/>
              </w:rPr>
            </w:pPr>
          </w:p>
        </w:tc>
      </w:tr>
      <w:tr w:rsidR="002D1246" w:rsidRPr="00C76E57" w14:paraId="1D51465C" w14:textId="77777777" w:rsidTr="002D1246">
        <w:trPr>
          <w:trHeight w:val="397"/>
        </w:trPr>
        <w:tc>
          <w:tcPr>
            <w:tcW w:w="9605" w:type="dxa"/>
            <w:gridSpan w:val="2"/>
            <w:tcBorders>
              <w:top w:val="single" w:sz="4" w:space="0" w:color="FDC062"/>
              <w:left w:val="single" w:sz="4" w:space="0" w:color="FDC062"/>
              <w:bottom w:val="single" w:sz="4" w:space="0" w:color="808080" w:themeColor="background1" w:themeShade="80"/>
              <w:right w:val="single" w:sz="4" w:space="0" w:color="FDC062"/>
            </w:tcBorders>
            <w:shd w:val="clear" w:color="auto" w:fill="FFC000"/>
            <w:vAlign w:val="center"/>
          </w:tcPr>
          <w:p w14:paraId="0C29092A" w14:textId="657BA4B0" w:rsidR="002D1246" w:rsidRPr="00735C52" w:rsidRDefault="002D1246" w:rsidP="002D1246">
            <w:pPr>
              <w:jc w:val="center"/>
              <w:rPr>
                <w:rFonts w:cstheme="minorHAnsi"/>
                <w:b/>
                <w:bCs/>
                <w:lang w:val="es-ES_tradnl"/>
              </w:rPr>
            </w:pPr>
            <w:r w:rsidRPr="00735C52">
              <w:rPr>
                <w:rFonts w:cstheme="minorHAnsi"/>
                <w:b/>
                <w:bCs/>
                <w:lang w:val="es-ES_tradnl"/>
              </w:rPr>
              <w:lastRenderedPageBreak/>
              <w:t xml:space="preserve">PARTE C - INFORMACIÓN DE LA </w:t>
            </w:r>
            <w:r w:rsidR="00FD7748" w:rsidRPr="00735C52">
              <w:rPr>
                <w:rFonts w:cstheme="minorHAnsi"/>
                <w:b/>
                <w:bCs/>
                <w:lang w:val="es-ES_tradnl"/>
              </w:rPr>
              <w:t>QUEJA</w:t>
            </w:r>
          </w:p>
        </w:tc>
      </w:tr>
      <w:tr w:rsidR="002D1246" w:rsidRPr="00C76E57" w14:paraId="45B1109B" w14:textId="77777777" w:rsidTr="006E45BD">
        <w:trPr>
          <w:trHeight w:val="660"/>
        </w:trPr>
        <w:tc>
          <w:tcPr>
            <w:tcW w:w="29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370BC75B" w14:textId="33E4C823" w:rsidR="002D1246" w:rsidRPr="00735C52" w:rsidRDefault="002D1246" w:rsidP="0000447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Fecha de presentación (DD/MM/AAAA)</w:t>
            </w:r>
          </w:p>
        </w:tc>
        <w:tc>
          <w:tcPr>
            <w:tcW w:w="663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59EBC9FF" w14:textId="77777777" w:rsidR="002D1246" w:rsidRPr="00735C52" w:rsidRDefault="002D1246" w:rsidP="000F17A9">
            <w:pPr>
              <w:rPr>
                <w:rFonts w:cstheme="minorHAnsi"/>
                <w:lang w:val="es-ES_tradnl"/>
              </w:rPr>
            </w:pPr>
          </w:p>
        </w:tc>
      </w:tr>
      <w:tr w:rsidR="002D1246" w:rsidRPr="00C76E57" w14:paraId="16500A53" w14:textId="77777777" w:rsidTr="006E45BD">
        <w:trPr>
          <w:trHeight w:val="1549"/>
        </w:trPr>
        <w:tc>
          <w:tcPr>
            <w:tcW w:w="29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29B30148" w14:textId="5369EFA5" w:rsidR="002D1246" w:rsidRPr="00735C52" w:rsidRDefault="002D1246" w:rsidP="0000447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 xml:space="preserve">Dirección y ubicación del lugar de la </w:t>
            </w:r>
            <w:r w:rsidR="00FD7748" w:rsidRPr="00735C52">
              <w:rPr>
                <w:rFonts w:cstheme="minorHAnsi"/>
                <w:lang w:val="es-ES_tradnl"/>
              </w:rPr>
              <w:t xml:space="preserve">queja </w:t>
            </w:r>
            <w:r w:rsidRPr="00735C52">
              <w:rPr>
                <w:rFonts w:cstheme="minorHAnsi"/>
                <w:i/>
                <w:iCs/>
                <w:lang w:val="es-ES_tradnl"/>
              </w:rPr>
              <w:t>(sírvase proporcionar mapa y/o coordenadas GPS, si es posible)</w:t>
            </w:r>
          </w:p>
        </w:tc>
        <w:tc>
          <w:tcPr>
            <w:tcW w:w="663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5344ED4A" w14:textId="77777777" w:rsidR="002D1246" w:rsidRPr="00735C52" w:rsidRDefault="002D1246" w:rsidP="000F17A9">
            <w:pPr>
              <w:rPr>
                <w:rFonts w:cstheme="minorHAnsi"/>
                <w:lang w:val="es-ES_tradnl"/>
              </w:rPr>
            </w:pPr>
          </w:p>
        </w:tc>
      </w:tr>
      <w:tr w:rsidR="002D1246" w:rsidRPr="00C76E57" w14:paraId="2488E887" w14:textId="77777777" w:rsidTr="006E45BD">
        <w:trPr>
          <w:trHeight w:val="1133"/>
        </w:trPr>
        <w:tc>
          <w:tcPr>
            <w:tcW w:w="29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173375D7" w14:textId="221B6283" w:rsidR="002D1246" w:rsidRPr="00735C52" w:rsidRDefault="006E45BD" w:rsidP="0000447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 xml:space="preserve">Proporcionar un resumen de la </w:t>
            </w:r>
            <w:r w:rsidR="00FD7748" w:rsidRPr="00735C52">
              <w:rPr>
                <w:rFonts w:cstheme="minorHAnsi"/>
                <w:lang w:val="es-ES_tradnl"/>
              </w:rPr>
              <w:t xml:space="preserve">queja </w:t>
            </w:r>
            <w:r w:rsidRPr="00735C52">
              <w:rPr>
                <w:rFonts w:cstheme="minorHAnsi"/>
                <w:lang w:val="es-ES_tradnl"/>
              </w:rPr>
              <w:t>con los principales hechos/ temas en un orden cronológico.</w:t>
            </w:r>
          </w:p>
        </w:tc>
        <w:tc>
          <w:tcPr>
            <w:tcW w:w="663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6C491209" w14:textId="77777777" w:rsidR="002D1246" w:rsidRPr="00735C52" w:rsidRDefault="002D1246" w:rsidP="000F17A9">
            <w:pPr>
              <w:rPr>
                <w:rFonts w:cstheme="minorHAnsi"/>
                <w:lang w:val="es-ES_tradnl"/>
              </w:rPr>
            </w:pPr>
          </w:p>
          <w:p w14:paraId="754E750C" w14:textId="77777777" w:rsidR="009A15FD" w:rsidRPr="00735C52" w:rsidRDefault="009A15FD" w:rsidP="000F17A9">
            <w:pPr>
              <w:rPr>
                <w:rFonts w:cstheme="minorHAnsi"/>
                <w:lang w:val="es-ES_tradnl"/>
              </w:rPr>
            </w:pPr>
          </w:p>
          <w:p w14:paraId="72698EC8" w14:textId="77777777" w:rsidR="009A15FD" w:rsidRPr="00735C52" w:rsidRDefault="009A15FD" w:rsidP="000F17A9">
            <w:pPr>
              <w:rPr>
                <w:rFonts w:cstheme="minorHAnsi"/>
                <w:lang w:val="es-ES_tradnl"/>
              </w:rPr>
            </w:pPr>
          </w:p>
          <w:p w14:paraId="0B932AD0" w14:textId="77777777" w:rsidR="009A15FD" w:rsidRPr="00735C52" w:rsidRDefault="009A15FD" w:rsidP="000F17A9">
            <w:pPr>
              <w:rPr>
                <w:rFonts w:cstheme="minorHAnsi"/>
                <w:lang w:val="es-ES_tradnl"/>
              </w:rPr>
            </w:pPr>
          </w:p>
          <w:p w14:paraId="2C3C68B0" w14:textId="569775E8" w:rsidR="009A15FD" w:rsidRPr="00735C52" w:rsidRDefault="009A15FD" w:rsidP="000F17A9">
            <w:pPr>
              <w:rPr>
                <w:rFonts w:cstheme="minorHAnsi"/>
                <w:lang w:val="es-ES_tradnl"/>
              </w:rPr>
            </w:pPr>
          </w:p>
        </w:tc>
      </w:tr>
      <w:tr w:rsidR="002D1246" w:rsidRPr="00C76E57" w14:paraId="09CD2829" w14:textId="77777777" w:rsidTr="009A15FD">
        <w:trPr>
          <w:trHeight w:val="2118"/>
        </w:trPr>
        <w:tc>
          <w:tcPr>
            <w:tcW w:w="29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334D4C8C" w14:textId="5DA951D3" w:rsidR="002D1246" w:rsidRPr="00735C52" w:rsidRDefault="006E45BD" w:rsidP="0000447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Especificar qué parte de los Principios y Criterios, Código de Conducta de la RSPO, o cualquier otra normativa de Certificación o Cadena de Suministro que haya sido violada.</w:t>
            </w:r>
          </w:p>
        </w:tc>
        <w:tc>
          <w:tcPr>
            <w:tcW w:w="663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2DBDE394" w14:textId="77777777" w:rsidR="002D1246" w:rsidRPr="00735C52" w:rsidRDefault="006E45BD" w:rsidP="009A15FD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Proporcione detalles, si es posible.</w:t>
            </w:r>
          </w:p>
          <w:p w14:paraId="1CF58744" w14:textId="77777777" w:rsidR="009A15FD" w:rsidRPr="00735C52" w:rsidRDefault="009A15FD" w:rsidP="009A15FD">
            <w:pPr>
              <w:rPr>
                <w:rFonts w:cstheme="minorHAnsi"/>
                <w:lang w:val="es-ES_tradnl"/>
              </w:rPr>
            </w:pPr>
          </w:p>
          <w:p w14:paraId="1418B917" w14:textId="77777777" w:rsidR="009A15FD" w:rsidRPr="00735C52" w:rsidRDefault="009A15FD" w:rsidP="009A15FD">
            <w:pPr>
              <w:rPr>
                <w:rFonts w:cstheme="minorHAnsi"/>
                <w:lang w:val="es-ES_tradnl"/>
              </w:rPr>
            </w:pPr>
          </w:p>
          <w:p w14:paraId="6721510C" w14:textId="77777777" w:rsidR="009A15FD" w:rsidRPr="00735C52" w:rsidRDefault="009A15FD" w:rsidP="009A15FD">
            <w:pPr>
              <w:rPr>
                <w:rFonts w:cstheme="minorHAnsi"/>
                <w:lang w:val="es-ES_tradnl"/>
              </w:rPr>
            </w:pPr>
          </w:p>
          <w:p w14:paraId="1D6218CE" w14:textId="77777777" w:rsidR="009A15FD" w:rsidRPr="00735C52" w:rsidRDefault="009A15FD" w:rsidP="009A15FD">
            <w:pPr>
              <w:rPr>
                <w:rFonts w:cstheme="minorHAnsi"/>
                <w:lang w:val="es-ES_tradnl"/>
              </w:rPr>
            </w:pPr>
          </w:p>
          <w:p w14:paraId="59441A7D" w14:textId="77777777" w:rsidR="009A15FD" w:rsidRPr="00735C52" w:rsidRDefault="009A15FD" w:rsidP="009A15FD">
            <w:pPr>
              <w:rPr>
                <w:rFonts w:cstheme="minorHAnsi"/>
                <w:lang w:val="es-ES_tradnl"/>
              </w:rPr>
            </w:pPr>
          </w:p>
          <w:p w14:paraId="377E77F8" w14:textId="575E5733" w:rsidR="009A15FD" w:rsidRPr="00735C52" w:rsidRDefault="009A15FD" w:rsidP="009A15FD">
            <w:pPr>
              <w:rPr>
                <w:rFonts w:cstheme="minorHAnsi"/>
                <w:lang w:val="es-ES_tradnl"/>
              </w:rPr>
            </w:pPr>
          </w:p>
        </w:tc>
      </w:tr>
      <w:tr w:rsidR="002D1246" w:rsidRPr="00735C52" w14:paraId="269948B6" w14:textId="77777777" w:rsidTr="006E45BD">
        <w:trPr>
          <w:trHeight w:val="1980"/>
        </w:trPr>
        <w:tc>
          <w:tcPr>
            <w:tcW w:w="29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08B7F0A1" w14:textId="248D7E8B" w:rsidR="002D1246" w:rsidRPr="00735C52" w:rsidRDefault="006E45BD" w:rsidP="0000447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Por favor, describa las medidas adoptadas por usted / su organización para resolver los problemas con el miembro de RSPO, si existen.</w:t>
            </w:r>
          </w:p>
        </w:tc>
        <w:tc>
          <w:tcPr>
            <w:tcW w:w="663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33398290" w14:textId="42CE46E8" w:rsidR="006E45BD" w:rsidRPr="00735C52" w:rsidRDefault="006E45BD" w:rsidP="006E45BD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Proporcione una línea de tiempo de las medidas que fueron tomadas a la fecha, indicando fechas, lugares y personas presentes, las respuestas recibidas, etc.</w:t>
            </w:r>
          </w:p>
          <w:p w14:paraId="7E8306B9" w14:textId="77777777" w:rsidR="006E45BD" w:rsidRPr="00735C52" w:rsidRDefault="006E45BD" w:rsidP="006E45BD">
            <w:pPr>
              <w:rPr>
                <w:rFonts w:cstheme="minorHAnsi"/>
                <w:lang w:val="es-ES_tradnl"/>
              </w:rPr>
            </w:pPr>
          </w:p>
          <w:p w14:paraId="3E9F2B1E" w14:textId="23B23F5B" w:rsidR="006E45BD" w:rsidRPr="00735C52" w:rsidRDefault="006E45BD" w:rsidP="006E45BD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…………………………………………………………………………………………………………</w:t>
            </w:r>
          </w:p>
          <w:p w14:paraId="78F032C2" w14:textId="77777777" w:rsidR="006E45BD" w:rsidRPr="00735C52" w:rsidRDefault="006E45BD" w:rsidP="006E45BD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…………………………………………………………………………………………………………</w:t>
            </w:r>
          </w:p>
          <w:p w14:paraId="139718A6" w14:textId="09220395" w:rsidR="002D1246" w:rsidRPr="00735C52" w:rsidRDefault="002D1246" w:rsidP="006E45BD">
            <w:pPr>
              <w:rPr>
                <w:rFonts w:cstheme="minorHAnsi"/>
                <w:lang w:val="es-ES_tradnl"/>
              </w:rPr>
            </w:pPr>
          </w:p>
        </w:tc>
      </w:tr>
      <w:tr w:rsidR="002D1246" w:rsidRPr="00735C52" w14:paraId="28FF1E32" w14:textId="77777777" w:rsidTr="006E45BD">
        <w:trPr>
          <w:trHeight w:val="2527"/>
        </w:trPr>
        <w:tc>
          <w:tcPr>
            <w:tcW w:w="29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61872EA1" w14:textId="0FB37799" w:rsidR="002D1246" w:rsidRPr="00735C52" w:rsidRDefault="006E45BD" w:rsidP="0000447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Lista de otra (s) persona (s) /organización (es) contactada(s) por usted / su organización en un intento por resolver los problemas. Por favor proporcione todos los documentos pertinentes.</w:t>
            </w:r>
          </w:p>
        </w:tc>
        <w:tc>
          <w:tcPr>
            <w:tcW w:w="663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1A14BF64" w14:textId="77777777" w:rsidR="002D1246" w:rsidRPr="00735C52" w:rsidRDefault="002D1246" w:rsidP="000F17A9">
            <w:pPr>
              <w:rPr>
                <w:rFonts w:cstheme="minorHAnsi"/>
                <w:lang w:val="es-ES_tradnl"/>
              </w:rPr>
            </w:pPr>
          </w:p>
        </w:tc>
      </w:tr>
      <w:tr w:rsidR="002D1246" w:rsidRPr="00C76E57" w14:paraId="06F32873" w14:textId="77777777" w:rsidTr="006E45BD">
        <w:trPr>
          <w:trHeight w:val="1928"/>
        </w:trPr>
        <w:tc>
          <w:tcPr>
            <w:tcW w:w="29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5E3626D9" w14:textId="5E50D9F7" w:rsidR="002D1246" w:rsidRPr="00735C52" w:rsidRDefault="006E45BD" w:rsidP="0000447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Lista de evidencias adjuntadas a este formulario (por ejemplo, mapas, videos, grabaciones, informes, fotografías, documentos).</w:t>
            </w:r>
          </w:p>
        </w:tc>
        <w:tc>
          <w:tcPr>
            <w:tcW w:w="663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5E7D45FF" w14:textId="77777777" w:rsidR="002D1246" w:rsidRPr="00735C52" w:rsidRDefault="002D1246" w:rsidP="000F17A9">
            <w:pPr>
              <w:rPr>
                <w:rFonts w:cstheme="minorHAnsi"/>
                <w:lang w:val="es-ES_tradnl"/>
              </w:rPr>
            </w:pPr>
          </w:p>
        </w:tc>
      </w:tr>
      <w:tr w:rsidR="002D1246" w:rsidRPr="00C76E57" w14:paraId="6D5B55D6" w14:textId="77777777" w:rsidTr="006E45BD">
        <w:trPr>
          <w:trHeight w:val="1066"/>
        </w:trPr>
        <w:tc>
          <w:tcPr>
            <w:tcW w:w="29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FDC062"/>
              <w:right w:val="single" w:sz="4" w:space="0" w:color="808080" w:themeColor="background1" w:themeShade="80"/>
            </w:tcBorders>
            <w:vAlign w:val="center"/>
          </w:tcPr>
          <w:p w14:paraId="39636AF7" w14:textId="61C45423" w:rsidR="002D1246" w:rsidRPr="00735C52" w:rsidRDefault="006E45BD" w:rsidP="00FD774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 xml:space="preserve">Indique el resultado deseado para la(s) presente </w:t>
            </w:r>
            <w:r w:rsidR="00FD7748" w:rsidRPr="00735C52">
              <w:rPr>
                <w:rFonts w:cstheme="minorHAnsi"/>
                <w:lang w:val="es-ES_tradnl"/>
              </w:rPr>
              <w:t>queja</w:t>
            </w:r>
            <w:r w:rsidRPr="00735C52">
              <w:rPr>
                <w:rFonts w:cstheme="minorHAnsi"/>
                <w:lang w:val="es-ES_tradnl"/>
              </w:rPr>
              <w:t>(s).</w:t>
            </w:r>
          </w:p>
        </w:tc>
        <w:tc>
          <w:tcPr>
            <w:tcW w:w="663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FDC062"/>
              <w:right w:val="single" w:sz="4" w:space="0" w:color="808080" w:themeColor="background1" w:themeShade="80"/>
            </w:tcBorders>
            <w:vAlign w:val="center"/>
          </w:tcPr>
          <w:p w14:paraId="360B5F7F" w14:textId="77777777" w:rsidR="002D1246" w:rsidRPr="00735C52" w:rsidRDefault="002D1246" w:rsidP="000F17A9">
            <w:pPr>
              <w:rPr>
                <w:rFonts w:cstheme="minorHAnsi"/>
                <w:lang w:val="es-ES_tradnl"/>
              </w:rPr>
            </w:pPr>
          </w:p>
        </w:tc>
      </w:tr>
      <w:tr w:rsidR="006E45BD" w:rsidRPr="00C76E57" w14:paraId="7B3E5489" w14:textId="77777777" w:rsidTr="006E45BD">
        <w:trPr>
          <w:trHeight w:val="397"/>
        </w:trPr>
        <w:tc>
          <w:tcPr>
            <w:tcW w:w="9605" w:type="dxa"/>
            <w:gridSpan w:val="2"/>
            <w:tcBorders>
              <w:top w:val="single" w:sz="4" w:space="0" w:color="FDC062"/>
              <w:left w:val="single" w:sz="4" w:space="0" w:color="FDC062"/>
              <w:bottom w:val="single" w:sz="4" w:space="0" w:color="808080" w:themeColor="background1" w:themeShade="80"/>
              <w:right w:val="single" w:sz="4" w:space="0" w:color="FDC062"/>
            </w:tcBorders>
            <w:shd w:val="clear" w:color="auto" w:fill="FFC000"/>
            <w:vAlign w:val="center"/>
          </w:tcPr>
          <w:p w14:paraId="1C90D4BF" w14:textId="5D323F42" w:rsidR="006E45BD" w:rsidRPr="00735C52" w:rsidRDefault="006E45BD" w:rsidP="006E45BD">
            <w:pPr>
              <w:jc w:val="center"/>
              <w:rPr>
                <w:rFonts w:cstheme="minorHAnsi"/>
                <w:b/>
                <w:bCs/>
                <w:lang w:val="es-ES_tradnl"/>
              </w:rPr>
            </w:pPr>
            <w:r w:rsidRPr="00735C52">
              <w:rPr>
                <w:rFonts w:cstheme="minorHAnsi"/>
                <w:b/>
                <w:bCs/>
                <w:lang w:val="es-ES_tradnl"/>
              </w:rPr>
              <w:lastRenderedPageBreak/>
              <w:t>PARTE D – DECLARACIÓN DE BUENA FE</w:t>
            </w:r>
          </w:p>
        </w:tc>
      </w:tr>
      <w:tr w:rsidR="006E45BD" w:rsidRPr="00735C52" w14:paraId="0CB95989" w14:textId="77777777" w:rsidTr="006E45BD">
        <w:trPr>
          <w:trHeight w:val="1066"/>
        </w:trPr>
        <w:tc>
          <w:tcPr>
            <w:tcW w:w="9605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141838FD" w14:textId="77777777" w:rsidR="006E45BD" w:rsidRPr="00735C52" w:rsidRDefault="006E45BD" w:rsidP="006E45BD">
            <w:pPr>
              <w:rPr>
                <w:rFonts w:cstheme="minorHAnsi"/>
                <w:lang w:val="es-ES_tradnl"/>
              </w:rPr>
            </w:pPr>
          </w:p>
          <w:p w14:paraId="0CE552E8" w14:textId="43DCA1F3" w:rsidR="006E45BD" w:rsidRPr="00735C52" w:rsidRDefault="006E45BD" w:rsidP="006E45BD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 xml:space="preserve">En la presentación de esta </w:t>
            </w:r>
            <w:r w:rsidR="00FD7748" w:rsidRPr="00735C52">
              <w:rPr>
                <w:rFonts w:cstheme="minorHAnsi"/>
                <w:lang w:val="es-ES_tradnl"/>
              </w:rPr>
              <w:t>queja</w:t>
            </w:r>
            <w:r w:rsidRPr="00735C52">
              <w:rPr>
                <w:rFonts w:cstheme="minorHAnsi"/>
                <w:lang w:val="es-ES_tradnl"/>
              </w:rPr>
              <w:t>, Yo/nosotros:</w:t>
            </w:r>
          </w:p>
          <w:p w14:paraId="54AA33AB" w14:textId="77777777" w:rsidR="006E45BD" w:rsidRPr="00735C52" w:rsidRDefault="006E45BD" w:rsidP="006E45BD">
            <w:pPr>
              <w:rPr>
                <w:rFonts w:cstheme="minorHAnsi"/>
                <w:lang w:val="es-ES_tradnl"/>
              </w:rPr>
            </w:pPr>
          </w:p>
          <w:p w14:paraId="12481A0C" w14:textId="779E88C8" w:rsidR="006E45BD" w:rsidRPr="00735C52" w:rsidRDefault="006E45BD" w:rsidP="006E45BD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 xml:space="preserve">Tengo/tenemos pleno conocimiento y acepto/aceptamos que el Secretariado de la RSPO se encargue de esta </w:t>
            </w:r>
            <w:r w:rsidR="00FD7748" w:rsidRPr="00735C52">
              <w:rPr>
                <w:rFonts w:cstheme="minorHAnsi"/>
                <w:lang w:val="es-ES_tradnl"/>
              </w:rPr>
              <w:t xml:space="preserve">queja </w:t>
            </w:r>
            <w:r w:rsidRPr="00735C52">
              <w:rPr>
                <w:rFonts w:cstheme="minorHAnsi"/>
                <w:lang w:val="es-ES_tradnl"/>
              </w:rPr>
              <w:t xml:space="preserve">conforme a los componentes </w:t>
            </w:r>
            <w:r w:rsidR="00735C52" w:rsidRPr="00735C52">
              <w:rPr>
                <w:rFonts w:cstheme="minorHAnsi"/>
                <w:lang w:val="es-ES_tradnl"/>
              </w:rPr>
              <w:t>del Sistema</w:t>
            </w:r>
            <w:r w:rsidRPr="00735C52">
              <w:rPr>
                <w:rFonts w:cstheme="minorHAnsi"/>
                <w:lang w:val="es-ES_tradnl"/>
              </w:rPr>
              <w:t xml:space="preserve"> de </w:t>
            </w:r>
            <w:r w:rsidR="00FD7748" w:rsidRPr="00735C52">
              <w:rPr>
                <w:rFonts w:cstheme="minorHAnsi"/>
                <w:lang w:val="es-ES_tradnl"/>
              </w:rPr>
              <w:t xml:space="preserve">Quejas </w:t>
            </w:r>
            <w:r w:rsidRPr="00735C52">
              <w:rPr>
                <w:rFonts w:cstheme="minorHAnsi"/>
                <w:lang w:val="es-ES_tradnl"/>
              </w:rPr>
              <w:t xml:space="preserve">y del diagrama de flujo para Procedimiento de </w:t>
            </w:r>
            <w:r w:rsidR="00FD7748" w:rsidRPr="00735C52">
              <w:rPr>
                <w:rFonts w:cstheme="minorHAnsi"/>
                <w:lang w:val="es-ES_tradnl"/>
              </w:rPr>
              <w:t>Quejas</w:t>
            </w:r>
            <w:r w:rsidRPr="00735C52">
              <w:rPr>
                <w:rFonts w:cstheme="minorHAnsi"/>
                <w:lang w:val="es-ES_tradnl"/>
              </w:rPr>
              <w:t>.</w:t>
            </w:r>
          </w:p>
          <w:p w14:paraId="0F2E5B7C" w14:textId="5069EA33" w:rsidR="006E45BD" w:rsidRPr="00735C52" w:rsidRDefault="006E45BD" w:rsidP="006E45BD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 xml:space="preserve">Estoy/estamos de acuerdo que el Secretariado de la RSPO comparta la </w:t>
            </w:r>
            <w:r w:rsidR="00FD7748" w:rsidRPr="00735C52">
              <w:rPr>
                <w:rFonts w:cstheme="minorHAnsi"/>
                <w:lang w:val="es-ES_tradnl"/>
              </w:rPr>
              <w:t xml:space="preserve">queja </w:t>
            </w:r>
            <w:r w:rsidRPr="00735C52">
              <w:rPr>
                <w:rFonts w:cstheme="minorHAnsi"/>
                <w:lang w:val="es-ES_tradnl"/>
              </w:rPr>
              <w:t>con el/</w:t>
            </w:r>
            <w:proofErr w:type="gramStart"/>
            <w:r w:rsidRPr="00735C52">
              <w:rPr>
                <w:rFonts w:cstheme="minorHAnsi"/>
                <w:lang w:val="es-ES_tradnl"/>
              </w:rPr>
              <w:t>los miembro</w:t>
            </w:r>
            <w:proofErr w:type="gramEnd"/>
            <w:r w:rsidRPr="00735C52">
              <w:rPr>
                <w:rFonts w:cstheme="minorHAnsi"/>
                <w:lang w:val="es-ES_tradnl"/>
              </w:rPr>
              <w:t>(s) en cuestión, sujeto a la solicitud de protección de identidad.</w:t>
            </w:r>
          </w:p>
          <w:p w14:paraId="74A34145" w14:textId="659EB9AA" w:rsidR="006E45BD" w:rsidRPr="00735C52" w:rsidRDefault="006E45BD" w:rsidP="006E45BD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 xml:space="preserve">Estoy/estamos de acuerdo a participar en el proceso de </w:t>
            </w:r>
            <w:r w:rsidR="00FD7748" w:rsidRPr="00735C52">
              <w:rPr>
                <w:rFonts w:cstheme="minorHAnsi"/>
                <w:lang w:val="es-ES_tradnl"/>
              </w:rPr>
              <w:t xml:space="preserve">quejas </w:t>
            </w:r>
            <w:r w:rsidRPr="00735C52">
              <w:rPr>
                <w:rFonts w:cstheme="minorHAnsi"/>
                <w:lang w:val="es-ES_tradnl"/>
              </w:rPr>
              <w:t xml:space="preserve">de buena fe y se acuerda cumplir con el Código de conducta para </w:t>
            </w:r>
            <w:r w:rsidR="00FD7748" w:rsidRPr="00735C52">
              <w:rPr>
                <w:rFonts w:cstheme="minorHAnsi"/>
                <w:lang w:val="es-ES_tradnl"/>
              </w:rPr>
              <w:t xml:space="preserve">Quejas </w:t>
            </w:r>
            <w:r w:rsidRPr="00735C52">
              <w:rPr>
                <w:rFonts w:cstheme="minorHAnsi"/>
                <w:lang w:val="es-ES_tradnl"/>
              </w:rPr>
              <w:t>de la RSPO.</w:t>
            </w:r>
          </w:p>
          <w:p w14:paraId="2AEAE2B6" w14:textId="581339F5" w:rsidR="006E45BD" w:rsidRPr="00735C52" w:rsidRDefault="006E45BD" w:rsidP="006E45BD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Confirmo/confirmamos que la información proporcionada es, a mi/nuestro leal saber y entender, exacta.</w:t>
            </w:r>
          </w:p>
          <w:p w14:paraId="10082B33" w14:textId="77777777" w:rsidR="006E45BD" w:rsidRPr="00735C52" w:rsidRDefault="006E45BD" w:rsidP="006E45BD">
            <w:pPr>
              <w:rPr>
                <w:rFonts w:cstheme="minorHAnsi"/>
                <w:lang w:val="es-ES_tradnl"/>
              </w:rPr>
            </w:pPr>
          </w:p>
          <w:p w14:paraId="246DF728" w14:textId="360BE908" w:rsidR="006E45BD" w:rsidRPr="00735C52" w:rsidRDefault="006E45BD" w:rsidP="006E45BD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 xml:space="preserve">Gracias. </w:t>
            </w:r>
          </w:p>
          <w:p w14:paraId="01F7A037" w14:textId="77777777" w:rsidR="006E45BD" w:rsidRPr="00735C52" w:rsidRDefault="006E45BD" w:rsidP="006E45BD">
            <w:pPr>
              <w:rPr>
                <w:rFonts w:cstheme="minorHAnsi"/>
                <w:lang w:val="es-ES_tradnl"/>
              </w:rPr>
            </w:pPr>
          </w:p>
          <w:p w14:paraId="4BAD546D" w14:textId="77777777" w:rsidR="006E45BD" w:rsidRPr="00735C52" w:rsidRDefault="006E45BD" w:rsidP="006E45BD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Atentamente,</w:t>
            </w:r>
          </w:p>
          <w:p w14:paraId="57DDE095" w14:textId="77777777" w:rsidR="006E45BD" w:rsidRPr="00735C52" w:rsidRDefault="006E45BD" w:rsidP="006E45BD">
            <w:pPr>
              <w:rPr>
                <w:rFonts w:cstheme="minorHAnsi"/>
                <w:lang w:val="es-ES_tradnl"/>
              </w:rPr>
            </w:pPr>
          </w:p>
          <w:p w14:paraId="1D361E02" w14:textId="77777777" w:rsidR="006E45BD" w:rsidRPr="00735C52" w:rsidRDefault="006E45BD" w:rsidP="006E45BD">
            <w:pPr>
              <w:rPr>
                <w:rFonts w:cstheme="minorHAnsi"/>
                <w:lang w:val="es-ES_tradnl"/>
              </w:rPr>
            </w:pPr>
          </w:p>
          <w:p w14:paraId="22EFA4E0" w14:textId="77777777" w:rsidR="006E45BD" w:rsidRPr="00735C52" w:rsidRDefault="006E45BD" w:rsidP="006E45BD">
            <w:pPr>
              <w:rPr>
                <w:rFonts w:cstheme="minorHAnsi"/>
                <w:lang w:val="es-ES_tradnl"/>
              </w:rPr>
            </w:pPr>
          </w:p>
          <w:p w14:paraId="10D1238A" w14:textId="60126624" w:rsidR="006E45BD" w:rsidRPr="00735C52" w:rsidRDefault="006E45BD" w:rsidP="006E45BD">
            <w:pPr>
              <w:rPr>
                <w:rFonts w:cstheme="minorHAnsi"/>
                <w:lang w:val="es-ES_tradnl"/>
              </w:rPr>
            </w:pPr>
            <w:r w:rsidRPr="00735C52">
              <w:rPr>
                <w:rFonts w:cstheme="minorHAnsi"/>
                <w:lang w:val="es-ES_tradnl"/>
              </w:rPr>
              <w:t>………………………….</w:t>
            </w:r>
          </w:p>
          <w:p w14:paraId="261FC308" w14:textId="77777777" w:rsidR="006E45BD" w:rsidRPr="00735C52" w:rsidRDefault="006E45BD" w:rsidP="006E45BD">
            <w:pPr>
              <w:rPr>
                <w:rFonts w:cstheme="minorHAnsi"/>
                <w:lang w:val="es-ES_tradnl"/>
              </w:rPr>
            </w:pPr>
          </w:p>
          <w:p w14:paraId="2FE559F8" w14:textId="424D2F63" w:rsidR="006E45BD" w:rsidRPr="00735C52" w:rsidRDefault="006E45BD" w:rsidP="006E45BD">
            <w:pPr>
              <w:rPr>
                <w:rFonts w:cstheme="minorHAnsi"/>
                <w:lang w:val="es-ES_tradnl"/>
              </w:rPr>
            </w:pPr>
          </w:p>
        </w:tc>
      </w:tr>
    </w:tbl>
    <w:p w14:paraId="5C0AAB5C" w14:textId="0F2A5DC2" w:rsidR="00AA4151" w:rsidRPr="00735C52" w:rsidRDefault="00AA4151">
      <w:pPr>
        <w:rPr>
          <w:rFonts w:cstheme="minorHAnsi"/>
          <w:lang w:val="es-ES_tradnl"/>
        </w:rPr>
      </w:pPr>
    </w:p>
    <w:p w14:paraId="34FECCD8" w14:textId="5D652AA8" w:rsidR="006E45BD" w:rsidRPr="00735C52" w:rsidRDefault="006E45BD" w:rsidP="006E45BD">
      <w:pPr>
        <w:spacing w:after="0"/>
        <w:jc w:val="center"/>
        <w:rPr>
          <w:rFonts w:cstheme="minorHAnsi"/>
          <w:b/>
          <w:bCs/>
          <w:color w:val="3333FF"/>
          <w:lang w:val="es-ES_tradnl"/>
        </w:rPr>
      </w:pPr>
      <w:r w:rsidRPr="00735C52">
        <w:rPr>
          <w:rFonts w:cstheme="minorHAnsi"/>
          <w:lang w:val="es-ES_tradnl"/>
        </w:rPr>
        <w:t xml:space="preserve">Envíenos sus quejas a: </w:t>
      </w:r>
      <w:r w:rsidRPr="00735C52">
        <w:rPr>
          <w:rFonts w:cstheme="minorHAnsi"/>
          <w:b/>
          <w:bCs/>
          <w:color w:val="3333FF"/>
          <w:lang w:val="es-ES_tradnl"/>
        </w:rPr>
        <w:t xml:space="preserve">complaints@rspo.org </w:t>
      </w:r>
    </w:p>
    <w:p w14:paraId="097EE9FC" w14:textId="0D226546" w:rsidR="006E45BD" w:rsidRPr="00735C52" w:rsidRDefault="006E45BD" w:rsidP="006E45BD">
      <w:pPr>
        <w:spacing w:before="240" w:after="0"/>
        <w:jc w:val="center"/>
        <w:rPr>
          <w:rFonts w:cstheme="minorHAnsi"/>
          <w:b/>
          <w:bCs/>
          <w:lang w:val="es-ES_tradnl"/>
        </w:rPr>
      </w:pPr>
      <w:r w:rsidRPr="00735C52">
        <w:rPr>
          <w:rFonts w:cstheme="minorHAnsi"/>
          <w:b/>
          <w:bCs/>
          <w:lang w:val="es-ES_tradnl"/>
        </w:rPr>
        <w:t>o correo/fax a</w:t>
      </w:r>
    </w:p>
    <w:p w14:paraId="64E318A6" w14:textId="712C2B86" w:rsidR="006E45BD" w:rsidRPr="00735C52" w:rsidRDefault="006E45BD" w:rsidP="006E45BD">
      <w:pPr>
        <w:spacing w:before="240" w:after="0"/>
        <w:jc w:val="center"/>
        <w:rPr>
          <w:rFonts w:cstheme="minorHAnsi"/>
          <w:b/>
          <w:bCs/>
          <w:lang w:val="es-ES_tradnl"/>
        </w:rPr>
      </w:pPr>
      <w:r w:rsidRPr="00735C52">
        <w:rPr>
          <w:rFonts w:cstheme="minorHAnsi"/>
          <w:b/>
          <w:bCs/>
          <w:lang w:val="es-ES_tradnl"/>
        </w:rPr>
        <w:t xml:space="preserve">RSPO </w:t>
      </w:r>
      <w:proofErr w:type="spellStart"/>
      <w:r w:rsidRPr="00735C52">
        <w:rPr>
          <w:rFonts w:cstheme="minorHAnsi"/>
          <w:b/>
          <w:bCs/>
          <w:lang w:val="es-ES_tradnl"/>
        </w:rPr>
        <w:t>Secretariat</w:t>
      </w:r>
      <w:proofErr w:type="spellEnd"/>
      <w:r w:rsidRPr="00735C52">
        <w:rPr>
          <w:rFonts w:cstheme="minorHAnsi"/>
          <w:b/>
          <w:bCs/>
          <w:lang w:val="es-ES_tradnl"/>
        </w:rPr>
        <w:t xml:space="preserve"> </w:t>
      </w:r>
      <w:proofErr w:type="spellStart"/>
      <w:r w:rsidRPr="00735C52">
        <w:rPr>
          <w:rFonts w:cstheme="minorHAnsi"/>
          <w:b/>
          <w:bCs/>
          <w:lang w:val="es-ES_tradnl"/>
        </w:rPr>
        <w:t>Sdn</w:t>
      </w:r>
      <w:proofErr w:type="spellEnd"/>
      <w:r w:rsidRPr="00735C52">
        <w:rPr>
          <w:rFonts w:cstheme="minorHAnsi"/>
          <w:b/>
          <w:bCs/>
          <w:lang w:val="es-ES_tradnl"/>
        </w:rPr>
        <w:t xml:space="preserve"> </w:t>
      </w:r>
      <w:proofErr w:type="spellStart"/>
      <w:r w:rsidRPr="00735C52">
        <w:rPr>
          <w:rFonts w:cstheme="minorHAnsi"/>
          <w:b/>
          <w:bCs/>
          <w:lang w:val="es-ES_tradnl"/>
        </w:rPr>
        <w:t>Bhd</w:t>
      </w:r>
      <w:proofErr w:type="spellEnd"/>
      <w:r w:rsidRPr="00735C52">
        <w:rPr>
          <w:rFonts w:cstheme="minorHAnsi"/>
          <w:b/>
          <w:bCs/>
          <w:lang w:val="es-ES_tradnl"/>
        </w:rPr>
        <w:t xml:space="preserve"> [Secretariado de la RSPO]</w:t>
      </w:r>
    </w:p>
    <w:p w14:paraId="773589AB" w14:textId="0AC5A25E" w:rsidR="006E45BD" w:rsidRPr="00735C52" w:rsidRDefault="006E45BD" w:rsidP="006E45BD">
      <w:pPr>
        <w:spacing w:after="0"/>
        <w:jc w:val="center"/>
        <w:rPr>
          <w:rFonts w:cstheme="minorHAnsi"/>
          <w:lang w:val="es-ES_tradnl"/>
        </w:rPr>
      </w:pPr>
      <w:proofErr w:type="spellStart"/>
      <w:r w:rsidRPr="00735C52">
        <w:rPr>
          <w:rFonts w:cstheme="minorHAnsi"/>
          <w:lang w:val="es-ES_tradnl"/>
        </w:rPr>
        <w:t>Unit</w:t>
      </w:r>
      <w:proofErr w:type="spellEnd"/>
      <w:r w:rsidRPr="00735C52">
        <w:rPr>
          <w:rFonts w:cstheme="minorHAnsi"/>
          <w:lang w:val="es-ES_tradnl"/>
        </w:rPr>
        <w:t xml:space="preserve"> 13A-1, </w:t>
      </w:r>
      <w:proofErr w:type="spellStart"/>
      <w:r w:rsidRPr="00735C52">
        <w:rPr>
          <w:rFonts w:cstheme="minorHAnsi"/>
          <w:lang w:val="es-ES_tradnl"/>
        </w:rPr>
        <w:t>Level</w:t>
      </w:r>
      <w:proofErr w:type="spellEnd"/>
      <w:r w:rsidRPr="00735C52">
        <w:rPr>
          <w:rFonts w:cstheme="minorHAnsi"/>
          <w:lang w:val="es-ES_tradnl"/>
        </w:rPr>
        <w:t xml:space="preserve"> 13A, Menara </w:t>
      </w:r>
      <w:proofErr w:type="spellStart"/>
      <w:r w:rsidRPr="00735C52">
        <w:rPr>
          <w:rFonts w:cstheme="minorHAnsi"/>
          <w:lang w:val="es-ES_tradnl"/>
        </w:rPr>
        <w:t>Etiqa</w:t>
      </w:r>
      <w:proofErr w:type="spellEnd"/>
      <w:r w:rsidRPr="00735C52">
        <w:rPr>
          <w:rFonts w:cstheme="minorHAnsi"/>
          <w:lang w:val="es-ES_tradnl"/>
        </w:rPr>
        <w:t xml:space="preserve"> No.3, </w:t>
      </w:r>
      <w:proofErr w:type="spellStart"/>
      <w:r w:rsidRPr="00735C52">
        <w:rPr>
          <w:rFonts w:cstheme="minorHAnsi"/>
          <w:lang w:val="es-ES_tradnl"/>
        </w:rPr>
        <w:t>Jln</w:t>
      </w:r>
      <w:proofErr w:type="spellEnd"/>
      <w:r w:rsidRPr="00735C52">
        <w:rPr>
          <w:rFonts w:cstheme="minorHAnsi"/>
          <w:lang w:val="es-ES_tradnl"/>
        </w:rPr>
        <w:t xml:space="preserve"> </w:t>
      </w:r>
      <w:proofErr w:type="spellStart"/>
      <w:r w:rsidRPr="00735C52">
        <w:rPr>
          <w:rFonts w:cstheme="minorHAnsi"/>
          <w:lang w:val="es-ES_tradnl"/>
        </w:rPr>
        <w:t>Bangsar</w:t>
      </w:r>
      <w:proofErr w:type="spellEnd"/>
      <w:r w:rsidRPr="00735C52">
        <w:rPr>
          <w:rFonts w:cstheme="minorHAnsi"/>
          <w:lang w:val="es-ES_tradnl"/>
        </w:rPr>
        <w:t xml:space="preserve"> </w:t>
      </w:r>
      <w:proofErr w:type="spellStart"/>
      <w:r w:rsidRPr="00735C52">
        <w:rPr>
          <w:rFonts w:cstheme="minorHAnsi"/>
          <w:lang w:val="es-ES_tradnl"/>
        </w:rPr>
        <w:t>Utama</w:t>
      </w:r>
      <w:proofErr w:type="spellEnd"/>
      <w:r w:rsidRPr="00735C52">
        <w:rPr>
          <w:rFonts w:cstheme="minorHAnsi"/>
          <w:lang w:val="es-ES_tradnl"/>
        </w:rPr>
        <w:t xml:space="preserve"> 1,</w:t>
      </w:r>
    </w:p>
    <w:p w14:paraId="5BEF5E81" w14:textId="77777777" w:rsidR="006E45BD" w:rsidRPr="00C76E57" w:rsidRDefault="006E45BD" w:rsidP="006E45BD">
      <w:pPr>
        <w:spacing w:after="0"/>
        <w:jc w:val="center"/>
        <w:rPr>
          <w:rFonts w:cstheme="minorHAnsi"/>
          <w:lang w:val="it-IT"/>
        </w:rPr>
      </w:pPr>
      <w:r w:rsidRPr="00C76E57">
        <w:rPr>
          <w:rFonts w:cstheme="minorHAnsi"/>
          <w:lang w:val="it-IT"/>
        </w:rPr>
        <w:t>59000 Kuala Lumpur, Malaysia</w:t>
      </w:r>
    </w:p>
    <w:p w14:paraId="09095E99" w14:textId="77777777" w:rsidR="006E45BD" w:rsidRPr="00C76E57" w:rsidRDefault="006E45BD" w:rsidP="006E45BD">
      <w:pPr>
        <w:spacing w:after="0"/>
        <w:jc w:val="center"/>
        <w:rPr>
          <w:rFonts w:cstheme="minorHAnsi"/>
          <w:lang w:val="it-IT"/>
        </w:rPr>
      </w:pPr>
      <w:r w:rsidRPr="00C76E57">
        <w:rPr>
          <w:rFonts w:cstheme="minorHAnsi"/>
          <w:lang w:val="it-IT"/>
        </w:rPr>
        <w:t>Tel: +603-2201 4646    Fax: +603-22020527</w:t>
      </w:r>
    </w:p>
    <w:p w14:paraId="477EBDFE" w14:textId="77777777" w:rsidR="006E45BD" w:rsidRPr="00C76E57" w:rsidRDefault="006E45BD" w:rsidP="006E45BD">
      <w:pPr>
        <w:jc w:val="center"/>
        <w:rPr>
          <w:rFonts w:cstheme="minorHAnsi"/>
          <w:lang w:val="it-IT"/>
        </w:rPr>
      </w:pPr>
    </w:p>
    <w:p w14:paraId="644B8BC5" w14:textId="77777777" w:rsidR="006E45BD" w:rsidRPr="00C76E57" w:rsidRDefault="006E45BD" w:rsidP="006E45BD">
      <w:pPr>
        <w:spacing w:after="0"/>
        <w:jc w:val="center"/>
        <w:rPr>
          <w:rFonts w:cstheme="minorHAnsi"/>
          <w:b/>
          <w:bCs/>
          <w:lang w:val="en-GB"/>
        </w:rPr>
      </w:pPr>
      <w:r w:rsidRPr="00C76E57">
        <w:rPr>
          <w:rFonts w:cstheme="minorHAnsi"/>
          <w:b/>
          <w:bCs/>
          <w:lang w:val="en-GB"/>
        </w:rPr>
        <w:t xml:space="preserve">Regional Representative Office of RSPO Secretariat </w:t>
      </w:r>
      <w:proofErr w:type="spellStart"/>
      <w:r w:rsidRPr="00C76E57">
        <w:rPr>
          <w:rFonts w:cstheme="minorHAnsi"/>
          <w:b/>
          <w:bCs/>
          <w:lang w:val="en-GB"/>
        </w:rPr>
        <w:t>Sdn</w:t>
      </w:r>
      <w:proofErr w:type="spellEnd"/>
      <w:r w:rsidRPr="00C76E57">
        <w:rPr>
          <w:rFonts w:cstheme="minorHAnsi"/>
          <w:b/>
          <w:bCs/>
          <w:lang w:val="en-GB"/>
        </w:rPr>
        <w:t>. [</w:t>
      </w:r>
      <w:proofErr w:type="spellStart"/>
      <w:r w:rsidRPr="00C76E57">
        <w:rPr>
          <w:rFonts w:cstheme="minorHAnsi"/>
          <w:b/>
          <w:bCs/>
          <w:lang w:val="en-GB"/>
        </w:rPr>
        <w:t>Oficina</w:t>
      </w:r>
      <w:proofErr w:type="spellEnd"/>
      <w:r w:rsidRPr="00C76E57">
        <w:rPr>
          <w:rFonts w:cstheme="minorHAnsi"/>
          <w:b/>
          <w:bCs/>
          <w:lang w:val="en-GB"/>
        </w:rPr>
        <w:t xml:space="preserve"> Regional] Bhd.</w:t>
      </w:r>
    </w:p>
    <w:p w14:paraId="413DDDE2" w14:textId="77777777" w:rsidR="006E45BD" w:rsidRPr="00C76E57" w:rsidRDefault="006E45BD" w:rsidP="006E45BD">
      <w:pPr>
        <w:spacing w:after="0"/>
        <w:jc w:val="center"/>
        <w:rPr>
          <w:rFonts w:cstheme="minorHAnsi"/>
          <w:lang w:val="en-GB"/>
        </w:rPr>
      </w:pPr>
      <w:r w:rsidRPr="00C76E57">
        <w:rPr>
          <w:rFonts w:cstheme="minorHAnsi"/>
          <w:lang w:val="en-GB"/>
        </w:rPr>
        <w:t xml:space="preserve">Sona </w:t>
      </w:r>
      <w:proofErr w:type="spellStart"/>
      <w:r w:rsidRPr="00C76E57">
        <w:rPr>
          <w:rFonts w:cstheme="minorHAnsi"/>
          <w:lang w:val="en-GB"/>
        </w:rPr>
        <w:t>Topas</w:t>
      </w:r>
      <w:proofErr w:type="spellEnd"/>
      <w:r w:rsidRPr="00C76E57">
        <w:rPr>
          <w:rFonts w:cstheme="minorHAnsi"/>
          <w:lang w:val="en-GB"/>
        </w:rPr>
        <w:t xml:space="preserve"> Tower, 16th Floor</w:t>
      </w:r>
    </w:p>
    <w:p w14:paraId="7D75EE5B" w14:textId="77777777" w:rsidR="006E45BD" w:rsidRPr="00735C52" w:rsidRDefault="006E45BD" w:rsidP="006E45BD">
      <w:pPr>
        <w:spacing w:after="0"/>
        <w:jc w:val="center"/>
        <w:rPr>
          <w:rFonts w:cstheme="minorHAnsi"/>
          <w:lang w:val="es-ES_tradnl"/>
        </w:rPr>
      </w:pPr>
      <w:r w:rsidRPr="00735C52">
        <w:rPr>
          <w:rFonts w:cstheme="minorHAnsi"/>
          <w:lang w:val="es-ES_tradnl"/>
        </w:rPr>
        <w:t xml:space="preserve">Jalan </w:t>
      </w:r>
      <w:proofErr w:type="spellStart"/>
      <w:r w:rsidRPr="00735C52">
        <w:rPr>
          <w:rFonts w:cstheme="minorHAnsi"/>
          <w:lang w:val="es-ES_tradnl"/>
        </w:rPr>
        <w:t>Jenderal</w:t>
      </w:r>
      <w:proofErr w:type="spellEnd"/>
      <w:r w:rsidRPr="00735C52">
        <w:rPr>
          <w:rFonts w:cstheme="minorHAnsi"/>
          <w:lang w:val="es-ES_tradnl"/>
        </w:rPr>
        <w:t xml:space="preserve"> </w:t>
      </w:r>
      <w:proofErr w:type="spellStart"/>
      <w:r w:rsidRPr="00735C52">
        <w:rPr>
          <w:rFonts w:cstheme="minorHAnsi"/>
          <w:lang w:val="es-ES_tradnl"/>
        </w:rPr>
        <w:t>Sudirman</w:t>
      </w:r>
      <w:proofErr w:type="spellEnd"/>
      <w:r w:rsidRPr="00735C52">
        <w:rPr>
          <w:rFonts w:cstheme="minorHAnsi"/>
          <w:lang w:val="es-ES_tradnl"/>
        </w:rPr>
        <w:t xml:space="preserve"> </w:t>
      </w:r>
      <w:proofErr w:type="spellStart"/>
      <w:r w:rsidRPr="00735C52">
        <w:rPr>
          <w:rFonts w:cstheme="minorHAnsi"/>
          <w:lang w:val="es-ES_tradnl"/>
        </w:rPr>
        <w:t>Kav</w:t>
      </w:r>
      <w:proofErr w:type="spellEnd"/>
      <w:r w:rsidRPr="00735C52">
        <w:rPr>
          <w:rFonts w:cstheme="minorHAnsi"/>
          <w:lang w:val="es-ES_tradnl"/>
        </w:rPr>
        <w:t xml:space="preserve">. 28, </w:t>
      </w:r>
      <w:proofErr w:type="spellStart"/>
      <w:r w:rsidRPr="00735C52">
        <w:rPr>
          <w:rFonts w:cstheme="minorHAnsi"/>
          <w:lang w:val="es-ES_tradnl"/>
        </w:rPr>
        <w:t>Karet</w:t>
      </w:r>
      <w:proofErr w:type="spellEnd"/>
      <w:r w:rsidRPr="00735C52">
        <w:rPr>
          <w:rFonts w:cstheme="minorHAnsi"/>
          <w:lang w:val="es-ES_tradnl"/>
        </w:rPr>
        <w:t xml:space="preserve">, </w:t>
      </w:r>
      <w:proofErr w:type="spellStart"/>
      <w:r w:rsidRPr="00735C52">
        <w:rPr>
          <w:rFonts w:cstheme="minorHAnsi"/>
          <w:lang w:val="es-ES_tradnl"/>
        </w:rPr>
        <w:t>Setiabudi</w:t>
      </w:r>
      <w:proofErr w:type="spellEnd"/>
      <w:r w:rsidRPr="00735C52">
        <w:rPr>
          <w:rFonts w:cstheme="minorHAnsi"/>
          <w:lang w:val="es-ES_tradnl"/>
        </w:rPr>
        <w:t xml:space="preserve">, </w:t>
      </w:r>
      <w:proofErr w:type="spellStart"/>
      <w:r w:rsidRPr="00735C52">
        <w:rPr>
          <w:rFonts w:cstheme="minorHAnsi"/>
          <w:lang w:val="es-ES_tradnl"/>
        </w:rPr>
        <w:t>Jakarta</w:t>
      </w:r>
      <w:proofErr w:type="spellEnd"/>
      <w:r w:rsidRPr="00735C52">
        <w:rPr>
          <w:rFonts w:cstheme="minorHAnsi"/>
          <w:lang w:val="es-ES_tradnl"/>
        </w:rPr>
        <w:t xml:space="preserve"> </w:t>
      </w:r>
      <w:proofErr w:type="spellStart"/>
      <w:r w:rsidRPr="00735C52">
        <w:rPr>
          <w:rFonts w:cstheme="minorHAnsi"/>
          <w:lang w:val="es-ES_tradnl"/>
        </w:rPr>
        <w:t>Selatan</w:t>
      </w:r>
      <w:proofErr w:type="spellEnd"/>
      <w:r w:rsidRPr="00735C52">
        <w:rPr>
          <w:rFonts w:cstheme="minorHAnsi"/>
          <w:lang w:val="es-ES_tradnl"/>
        </w:rPr>
        <w:t>, Indonesia 12920</w:t>
      </w:r>
    </w:p>
    <w:p w14:paraId="675BA13C" w14:textId="08D1C3B6" w:rsidR="006E45BD" w:rsidRPr="00735C52" w:rsidRDefault="006E45BD" w:rsidP="006E45BD">
      <w:pPr>
        <w:spacing w:after="0"/>
        <w:jc w:val="center"/>
        <w:rPr>
          <w:rFonts w:cstheme="minorHAnsi"/>
          <w:lang w:val="es-ES_tradnl"/>
        </w:rPr>
      </w:pPr>
      <w:r w:rsidRPr="00735C52">
        <w:rPr>
          <w:rFonts w:cstheme="minorHAnsi"/>
          <w:lang w:val="es-ES_tradnl"/>
        </w:rPr>
        <w:t>Tel: +62 21 2506 417 Fax: +62 21 250</w:t>
      </w:r>
    </w:p>
    <w:p w14:paraId="724DC1C1" w14:textId="2C0F0280" w:rsidR="00C46F86" w:rsidRPr="00735C52" w:rsidRDefault="00C46F86" w:rsidP="006E45BD">
      <w:pPr>
        <w:spacing w:after="0"/>
        <w:jc w:val="center"/>
        <w:rPr>
          <w:rFonts w:cstheme="minorHAnsi"/>
          <w:lang w:val="es-ES_tradnl"/>
        </w:rPr>
      </w:pPr>
    </w:p>
    <w:p w14:paraId="56DFA5DD" w14:textId="5CEB066B" w:rsidR="00C46F86" w:rsidRPr="00735C52" w:rsidRDefault="00C46F86" w:rsidP="006E45BD">
      <w:pPr>
        <w:spacing w:after="0"/>
        <w:jc w:val="center"/>
        <w:rPr>
          <w:rFonts w:cstheme="minorHAnsi"/>
          <w:lang w:val="es-ES_tradnl"/>
        </w:rPr>
      </w:pPr>
    </w:p>
    <w:p w14:paraId="3F622FBB" w14:textId="34CDF240" w:rsidR="00C46F86" w:rsidRPr="00735C52" w:rsidRDefault="00C46F86" w:rsidP="006E45BD">
      <w:pPr>
        <w:spacing w:after="0"/>
        <w:jc w:val="center"/>
        <w:rPr>
          <w:rFonts w:cstheme="minorHAnsi"/>
          <w:lang w:val="es-ES_tradnl"/>
        </w:rPr>
      </w:pPr>
    </w:p>
    <w:p w14:paraId="5BD34881" w14:textId="53917319" w:rsidR="00C46F86" w:rsidRPr="00735C52" w:rsidRDefault="00C46F86" w:rsidP="006E45BD">
      <w:pPr>
        <w:spacing w:after="0"/>
        <w:jc w:val="center"/>
        <w:rPr>
          <w:rFonts w:cstheme="minorHAnsi"/>
          <w:lang w:val="es-ES_tradnl"/>
        </w:rPr>
      </w:pPr>
    </w:p>
    <w:p w14:paraId="0DF9780D" w14:textId="367F48C4" w:rsidR="00C46F86" w:rsidRPr="00735C52" w:rsidRDefault="00C46F86" w:rsidP="006E45BD">
      <w:pPr>
        <w:spacing w:after="0"/>
        <w:jc w:val="center"/>
        <w:rPr>
          <w:rFonts w:cstheme="minorHAnsi"/>
          <w:lang w:val="es-ES_tradnl"/>
        </w:rPr>
      </w:pPr>
    </w:p>
    <w:p w14:paraId="4C1749F7" w14:textId="347D5C80" w:rsidR="00C46F86" w:rsidRPr="00735C52" w:rsidRDefault="00C46F86" w:rsidP="006E45BD">
      <w:pPr>
        <w:spacing w:after="0"/>
        <w:jc w:val="center"/>
        <w:rPr>
          <w:rFonts w:cstheme="minorHAnsi"/>
          <w:lang w:val="es-ES_tradnl"/>
        </w:rPr>
      </w:pPr>
    </w:p>
    <w:p w14:paraId="48527730" w14:textId="1EB33A5E" w:rsidR="00C46F86" w:rsidRPr="00735C52" w:rsidRDefault="00C46F86" w:rsidP="006E45BD">
      <w:pPr>
        <w:spacing w:after="0"/>
        <w:jc w:val="center"/>
        <w:rPr>
          <w:rFonts w:cstheme="minorHAnsi"/>
          <w:lang w:val="es-ES_tradnl"/>
        </w:rPr>
      </w:pPr>
    </w:p>
    <w:p w14:paraId="5CD2D807" w14:textId="1FB66102" w:rsidR="00C46F86" w:rsidRPr="00735C52" w:rsidRDefault="00C46F86" w:rsidP="006E45BD">
      <w:pPr>
        <w:spacing w:after="0"/>
        <w:jc w:val="center"/>
        <w:rPr>
          <w:rFonts w:cstheme="minorHAnsi"/>
          <w:lang w:val="es-ES_tradnl"/>
        </w:rPr>
      </w:pPr>
    </w:p>
    <w:p w14:paraId="32B442C0" w14:textId="48717BFE" w:rsidR="00C46F86" w:rsidRPr="00735C52" w:rsidRDefault="00C46F86" w:rsidP="006E45BD">
      <w:pPr>
        <w:spacing w:after="0"/>
        <w:jc w:val="center"/>
        <w:rPr>
          <w:rFonts w:cstheme="minorHAnsi"/>
          <w:lang w:val="es-ES_tradnl"/>
        </w:rPr>
      </w:pPr>
    </w:p>
    <w:p w14:paraId="44AE9A9C" w14:textId="796E3C9E" w:rsidR="00C46F86" w:rsidRPr="00735C52" w:rsidRDefault="00C46F86" w:rsidP="006E45BD">
      <w:pPr>
        <w:spacing w:after="0"/>
        <w:jc w:val="center"/>
        <w:rPr>
          <w:rFonts w:cstheme="minorHAnsi"/>
          <w:lang w:val="es-ES_tradnl"/>
        </w:rPr>
      </w:pPr>
    </w:p>
    <w:p w14:paraId="105B6629" w14:textId="77777777" w:rsidR="009A15FD" w:rsidRPr="00735C52" w:rsidRDefault="009A15FD" w:rsidP="00C46F86">
      <w:pPr>
        <w:spacing w:after="0"/>
        <w:rPr>
          <w:rFonts w:cstheme="minorHAnsi"/>
          <w:lang w:val="es-ES_tradn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05"/>
      </w:tblGrid>
      <w:tr w:rsidR="00C46F86" w:rsidRPr="00C76E57" w14:paraId="4F0C7458" w14:textId="77777777" w:rsidTr="00C46F86">
        <w:trPr>
          <w:trHeight w:val="397"/>
        </w:trPr>
        <w:tc>
          <w:tcPr>
            <w:tcW w:w="9605" w:type="dxa"/>
            <w:tcBorders>
              <w:top w:val="single" w:sz="4" w:space="0" w:color="FDC062"/>
              <w:left w:val="single" w:sz="4" w:space="0" w:color="FDC062"/>
              <w:bottom w:val="single" w:sz="4" w:space="0" w:color="FDC062"/>
              <w:right w:val="single" w:sz="4" w:space="0" w:color="FDC062"/>
            </w:tcBorders>
            <w:shd w:val="clear" w:color="auto" w:fill="FFC000"/>
            <w:vAlign w:val="center"/>
          </w:tcPr>
          <w:p w14:paraId="1F88680D" w14:textId="1545A7C5" w:rsidR="00C46F86" w:rsidRPr="00735C52" w:rsidRDefault="00C46F86" w:rsidP="0098087F">
            <w:pPr>
              <w:jc w:val="center"/>
              <w:rPr>
                <w:rFonts w:cstheme="minorHAnsi"/>
                <w:b/>
                <w:bCs/>
                <w:lang w:val="es-ES_tradnl"/>
              </w:rPr>
            </w:pPr>
            <w:r w:rsidRPr="00735C52">
              <w:rPr>
                <w:rFonts w:cstheme="minorHAnsi"/>
                <w:b/>
                <w:bCs/>
                <w:lang w:val="es-ES_tradnl"/>
              </w:rPr>
              <w:lastRenderedPageBreak/>
              <w:t xml:space="preserve">LISTA DE VERIFICACIÓN PARA EL ENVÍO DE </w:t>
            </w:r>
            <w:r w:rsidR="00FD7748" w:rsidRPr="00735C52">
              <w:rPr>
                <w:rFonts w:cstheme="minorHAnsi"/>
                <w:b/>
                <w:bCs/>
                <w:lang w:val="es-ES_tradnl"/>
              </w:rPr>
              <w:t>QUEJAS</w:t>
            </w:r>
          </w:p>
        </w:tc>
      </w:tr>
      <w:tr w:rsidR="00C46F86" w:rsidRPr="00C76E57" w14:paraId="6C53B5EB" w14:textId="77777777" w:rsidTr="00C46F86">
        <w:trPr>
          <w:trHeight w:val="2010"/>
        </w:trPr>
        <w:tc>
          <w:tcPr>
            <w:tcW w:w="9605" w:type="dxa"/>
            <w:tcBorders>
              <w:top w:val="single" w:sz="4" w:space="0" w:color="FDC062"/>
              <w:left w:val="single" w:sz="4" w:space="0" w:color="FDC062"/>
              <w:bottom w:val="single" w:sz="4" w:space="0" w:color="FDC062"/>
              <w:right w:val="single" w:sz="4" w:space="0" w:color="FDC062"/>
            </w:tcBorders>
            <w:vAlign w:val="center"/>
          </w:tcPr>
          <w:p w14:paraId="2BD82199" w14:textId="77777777" w:rsidR="00C46F86" w:rsidRPr="00735C52" w:rsidRDefault="00C46F86" w:rsidP="0098087F">
            <w:pPr>
              <w:jc w:val="both"/>
              <w:rPr>
                <w:rFonts w:cstheme="minorHAnsi"/>
                <w:lang w:val="es-ES_tradnl"/>
              </w:rPr>
            </w:pPr>
          </w:p>
          <w:p w14:paraId="72526B12" w14:textId="2C41F175" w:rsidR="00C46F86" w:rsidRPr="00735C52" w:rsidRDefault="00C46F86" w:rsidP="00FD7748">
            <w:pPr>
              <w:pStyle w:val="BodyText"/>
              <w:spacing w:line="280" w:lineRule="auto"/>
              <w:ind w:left="220" w:right="778"/>
              <w:jc w:val="both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  <w:r w:rsidRPr="00735C52"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  <w:t xml:space="preserve">Por favor complete esta lista de verificación antes de enviar su </w:t>
            </w:r>
            <w:r w:rsidR="00FD7748" w:rsidRPr="00735C52"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  <w:t>queja</w:t>
            </w:r>
            <w:r w:rsidRPr="00735C52"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  <w:t>. (Por favor, marque √ en cada opción)</w:t>
            </w:r>
          </w:p>
          <w:p w14:paraId="338E0853" w14:textId="77777777" w:rsidR="00C46F86" w:rsidRPr="00735C52" w:rsidRDefault="00C46F86" w:rsidP="00C46F86">
            <w:pPr>
              <w:pStyle w:val="BodyText"/>
              <w:spacing w:line="280" w:lineRule="auto"/>
              <w:ind w:left="220" w:right="778"/>
              <w:jc w:val="both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tbl>
            <w:tblPr>
              <w:tblStyle w:val="TableGrid"/>
              <w:tblW w:w="0" w:type="auto"/>
              <w:tblInd w:w="220" w:type="dxa"/>
              <w:tblLook w:val="04A0" w:firstRow="1" w:lastRow="0" w:firstColumn="1" w:lastColumn="0" w:noHBand="0" w:noVBand="1"/>
            </w:tblPr>
            <w:tblGrid>
              <w:gridCol w:w="3351"/>
              <w:gridCol w:w="5808"/>
            </w:tblGrid>
            <w:tr w:rsidR="00C46F86" w:rsidRPr="00C76E57" w14:paraId="6DE3BECA" w14:textId="77777777" w:rsidTr="00175F3B">
              <w:tc>
                <w:tcPr>
                  <w:tcW w:w="3351" w:type="dxa"/>
                  <w:vAlign w:val="center"/>
                </w:tcPr>
                <w:p w14:paraId="497544B7" w14:textId="3AA7EE37" w:rsidR="00C46F86" w:rsidRPr="00735C52" w:rsidRDefault="00FD7748" w:rsidP="00175F3B">
                  <w:pPr>
                    <w:pStyle w:val="BodyText"/>
                    <w:numPr>
                      <w:ilvl w:val="0"/>
                      <w:numId w:val="3"/>
                    </w:numPr>
                    <w:spacing w:line="280" w:lineRule="auto"/>
                    <w:ind w:right="778"/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</w:pPr>
                  <w:r w:rsidRPr="00735C52"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  <w:t>D</w:t>
                  </w:r>
                  <w:r w:rsidR="00175F3B" w:rsidRPr="00735C52"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  <w:t>atos del denunciante</w:t>
                  </w:r>
                </w:p>
              </w:tc>
              <w:tc>
                <w:tcPr>
                  <w:tcW w:w="5808" w:type="dxa"/>
                  <w:vAlign w:val="center"/>
                </w:tcPr>
                <w:p w14:paraId="40B063E5" w14:textId="77777777" w:rsidR="00175F3B" w:rsidRPr="00735C52" w:rsidRDefault="00175F3B" w:rsidP="00175F3B">
                  <w:pPr>
                    <w:pStyle w:val="BodyText"/>
                    <w:spacing w:line="280" w:lineRule="auto"/>
                    <w:ind w:left="0" w:right="778"/>
                    <w:rPr>
                      <w:rFonts w:ascii="Cambria Math" w:hAnsi="Cambria Math" w:cs="Cambria Math"/>
                      <w:sz w:val="22"/>
                      <w:szCs w:val="22"/>
                      <w:lang w:val="es-ES_tradnl"/>
                    </w:rPr>
                  </w:pPr>
                </w:p>
                <w:p w14:paraId="22789B65" w14:textId="450F3F38" w:rsidR="00175F3B" w:rsidRPr="00735C52" w:rsidRDefault="00175F3B" w:rsidP="00175F3B">
                  <w:pPr>
                    <w:pStyle w:val="BodyText"/>
                    <w:spacing w:line="280" w:lineRule="auto"/>
                    <w:ind w:left="0" w:right="778"/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</w:pPr>
                  <w:r w:rsidRPr="00735C52">
                    <w:rPr>
                      <w:rFonts w:ascii="Cambria Math" w:hAnsi="Cambria Math" w:cs="Cambria Math"/>
                      <w:sz w:val="22"/>
                      <w:szCs w:val="22"/>
                      <w:lang w:val="es-ES_tradnl"/>
                    </w:rPr>
                    <w:t>⎕</w:t>
                  </w:r>
                  <w:r w:rsidRPr="00735C52"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  <w:t xml:space="preserve"> Nombre</w:t>
                  </w:r>
                </w:p>
                <w:p w14:paraId="5B7E35F5" w14:textId="74F92274" w:rsidR="00175F3B" w:rsidRPr="00735C52" w:rsidRDefault="00175F3B" w:rsidP="00175F3B">
                  <w:pPr>
                    <w:pStyle w:val="BodyText"/>
                    <w:spacing w:line="280" w:lineRule="auto"/>
                    <w:ind w:left="0" w:right="778"/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</w:pPr>
                  <w:r w:rsidRPr="00735C52">
                    <w:rPr>
                      <w:rFonts w:ascii="Cambria Math" w:hAnsi="Cambria Math" w:cs="Cambria Math"/>
                      <w:sz w:val="22"/>
                      <w:szCs w:val="22"/>
                      <w:lang w:val="es-ES_tradnl"/>
                    </w:rPr>
                    <w:t>⎕</w:t>
                  </w:r>
                  <w:r w:rsidRPr="00735C52"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  <w:t xml:space="preserve"> Dirección postal</w:t>
                  </w:r>
                </w:p>
                <w:p w14:paraId="66FD8F2C" w14:textId="14ABB78D" w:rsidR="00175F3B" w:rsidRPr="00735C52" w:rsidRDefault="00175F3B" w:rsidP="00175F3B">
                  <w:pPr>
                    <w:pStyle w:val="BodyText"/>
                    <w:spacing w:line="280" w:lineRule="auto"/>
                    <w:ind w:left="0" w:right="778"/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</w:pPr>
                  <w:r w:rsidRPr="00735C52">
                    <w:rPr>
                      <w:rFonts w:ascii="Cambria Math" w:hAnsi="Cambria Math" w:cs="Cambria Math"/>
                      <w:sz w:val="22"/>
                      <w:szCs w:val="22"/>
                      <w:lang w:val="es-ES_tradnl"/>
                    </w:rPr>
                    <w:t>⎕</w:t>
                  </w:r>
                  <w:r w:rsidRPr="00735C52"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  <w:t xml:space="preserve"> Dirección de correo electrónico:</w:t>
                  </w:r>
                </w:p>
                <w:p w14:paraId="5A081705" w14:textId="77777777" w:rsidR="00C46F86" w:rsidRPr="00735C52" w:rsidRDefault="00175F3B" w:rsidP="00175F3B">
                  <w:pPr>
                    <w:pStyle w:val="BodyText"/>
                    <w:spacing w:line="280" w:lineRule="auto"/>
                    <w:ind w:left="0" w:right="778"/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</w:pPr>
                  <w:r w:rsidRPr="00735C52">
                    <w:rPr>
                      <w:rFonts w:ascii="Cambria Math" w:hAnsi="Cambria Math" w:cs="Cambria Math"/>
                      <w:sz w:val="22"/>
                      <w:szCs w:val="22"/>
                      <w:lang w:val="es-ES_tradnl"/>
                    </w:rPr>
                    <w:t>⎕</w:t>
                  </w:r>
                  <w:r w:rsidRPr="00735C52"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  <w:t xml:space="preserve"> Nombre del representante legal, ONG, organización de desarrollo comunitario</w:t>
                  </w:r>
                </w:p>
                <w:p w14:paraId="32D9F048" w14:textId="49F513DE" w:rsidR="00175F3B" w:rsidRPr="00735C52" w:rsidRDefault="00175F3B" w:rsidP="00175F3B">
                  <w:pPr>
                    <w:pStyle w:val="BodyText"/>
                    <w:spacing w:line="280" w:lineRule="auto"/>
                    <w:ind w:left="0" w:right="778"/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</w:pPr>
                </w:p>
              </w:tc>
            </w:tr>
            <w:tr w:rsidR="00C46F86" w:rsidRPr="00735C52" w14:paraId="0312CE13" w14:textId="77777777" w:rsidTr="00175F3B">
              <w:tc>
                <w:tcPr>
                  <w:tcW w:w="3351" w:type="dxa"/>
                  <w:vAlign w:val="center"/>
                </w:tcPr>
                <w:p w14:paraId="551B33E8" w14:textId="704AC184" w:rsidR="00C46F86" w:rsidRPr="00735C52" w:rsidRDefault="00175F3B" w:rsidP="00175F3B">
                  <w:pPr>
                    <w:pStyle w:val="BodyText"/>
                    <w:numPr>
                      <w:ilvl w:val="0"/>
                      <w:numId w:val="3"/>
                    </w:numPr>
                    <w:spacing w:line="280" w:lineRule="auto"/>
                    <w:ind w:right="778"/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</w:pPr>
                  <w:r w:rsidRPr="00735C52"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  <w:t>Información de miembro de RSPO</w:t>
                  </w:r>
                </w:p>
              </w:tc>
              <w:tc>
                <w:tcPr>
                  <w:tcW w:w="5808" w:type="dxa"/>
                  <w:vAlign w:val="center"/>
                </w:tcPr>
                <w:p w14:paraId="678A0FD4" w14:textId="77777777" w:rsidR="00175F3B" w:rsidRPr="00735C52" w:rsidRDefault="00175F3B" w:rsidP="00175F3B">
                  <w:pPr>
                    <w:pStyle w:val="BodyText"/>
                    <w:spacing w:line="280" w:lineRule="auto"/>
                    <w:ind w:left="0" w:right="778"/>
                    <w:rPr>
                      <w:rFonts w:ascii="Cambria Math" w:hAnsi="Cambria Math" w:cs="Cambria Math"/>
                      <w:sz w:val="22"/>
                      <w:szCs w:val="22"/>
                      <w:lang w:val="es-ES_tradnl"/>
                    </w:rPr>
                  </w:pPr>
                </w:p>
                <w:p w14:paraId="00B315AE" w14:textId="6B66F320" w:rsidR="00175F3B" w:rsidRPr="00735C52" w:rsidRDefault="00175F3B" w:rsidP="00175F3B">
                  <w:pPr>
                    <w:pStyle w:val="BodyText"/>
                    <w:spacing w:line="280" w:lineRule="auto"/>
                    <w:ind w:left="0" w:right="778"/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</w:pPr>
                  <w:r w:rsidRPr="00735C52">
                    <w:rPr>
                      <w:rFonts w:ascii="Cambria Math" w:hAnsi="Cambria Math" w:cs="Cambria Math"/>
                      <w:sz w:val="22"/>
                      <w:szCs w:val="22"/>
                      <w:lang w:val="es-ES_tradnl"/>
                    </w:rPr>
                    <w:t>⎕</w:t>
                  </w:r>
                  <w:r w:rsidRPr="00735C52"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  <w:t xml:space="preserve"> Nombre</w:t>
                  </w:r>
                </w:p>
                <w:p w14:paraId="293BF6E9" w14:textId="06C8CCD7" w:rsidR="00175F3B" w:rsidRPr="00735C52" w:rsidRDefault="00175F3B" w:rsidP="00175F3B">
                  <w:pPr>
                    <w:pStyle w:val="BodyText"/>
                    <w:spacing w:line="280" w:lineRule="auto"/>
                    <w:ind w:left="0" w:right="778"/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</w:pPr>
                  <w:r w:rsidRPr="00735C52">
                    <w:rPr>
                      <w:rFonts w:ascii="Cambria Math" w:hAnsi="Cambria Math" w:cs="Cambria Math"/>
                      <w:sz w:val="22"/>
                      <w:szCs w:val="22"/>
                      <w:lang w:val="es-ES_tradnl"/>
                    </w:rPr>
                    <w:t>⎕</w:t>
                  </w:r>
                  <w:r w:rsidRPr="00735C52"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  <w:t xml:space="preserve"> Dirección postal</w:t>
                  </w:r>
                </w:p>
                <w:p w14:paraId="3E4CE2DC" w14:textId="6067063B" w:rsidR="00175F3B" w:rsidRPr="00735C52" w:rsidRDefault="00175F3B" w:rsidP="00175F3B">
                  <w:pPr>
                    <w:pStyle w:val="BodyText"/>
                    <w:spacing w:line="280" w:lineRule="auto"/>
                    <w:ind w:left="0" w:right="778"/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</w:pPr>
                  <w:r w:rsidRPr="00735C52">
                    <w:rPr>
                      <w:rFonts w:ascii="Cambria Math" w:hAnsi="Cambria Math" w:cs="Cambria Math"/>
                      <w:sz w:val="22"/>
                      <w:szCs w:val="22"/>
                      <w:lang w:val="es-ES_tradnl"/>
                    </w:rPr>
                    <w:t>⎕</w:t>
                  </w:r>
                  <w:r w:rsidRPr="00735C52"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  <w:t xml:space="preserve"> Número de Teléfono:</w:t>
                  </w:r>
                </w:p>
                <w:p w14:paraId="06522D93" w14:textId="77777777" w:rsidR="00C46F86" w:rsidRPr="00735C52" w:rsidRDefault="00175F3B" w:rsidP="00175F3B">
                  <w:pPr>
                    <w:pStyle w:val="BodyText"/>
                    <w:spacing w:line="280" w:lineRule="auto"/>
                    <w:ind w:left="0" w:right="778"/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</w:pPr>
                  <w:r w:rsidRPr="00735C52">
                    <w:rPr>
                      <w:rFonts w:ascii="Cambria Math" w:hAnsi="Cambria Math" w:cs="Cambria Math"/>
                      <w:sz w:val="22"/>
                      <w:szCs w:val="22"/>
                      <w:lang w:val="es-ES_tradnl"/>
                    </w:rPr>
                    <w:t>⎕</w:t>
                  </w:r>
                  <w:r w:rsidRPr="00735C52"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  <w:t xml:space="preserve"> Dirección de correo electrónico:</w:t>
                  </w:r>
                </w:p>
                <w:p w14:paraId="0FA3341C" w14:textId="368E25F0" w:rsidR="00175F3B" w:rsidRPr="00735C52" w:rsidRDefault="00175F3B" w:rsidP="00175F3B">
                  <w:pPr>
                    <w:pStyle w:val="BodyText"/>
                    <w:spacing w:line="280" w:lineRule="auto"/>
                    <w:ind w:left="0" w:right="778"/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</w:pPr>
                </w:p>
              </w:tc>
            </w:tr>
            <w:tr w:rsidR="00C46F86" w:rsidRPr="00735C52" w14:paraId="517D6ECC" w14:textId="77777777" w:rsidTr="00175F3B">
              <w:tc>
                <w:tcPr>
                  <w:tcW w:w="3351" w:type="dxa"/>
                  <w:vAlign w:val="center"/>
                </w:tcPr>
                <w:p w14:paraId="667704B3" w14:textId="77777777" w:rsidR="00175F3B" w:rsidRPr="00735C52" w:rsidRDefault="00175F3B" w:rsidP="00175F3B">
                  <w:pPr>
                    <w:pStyle w:val="BodyText"/>
                    <w:numPr>
                      <w:ilvl w:val="0"/>
                      <w:numId w:val="3"/>
                    </w:numPr>
                    <w:spacing w:line="280" w:lineRule="auto"/>
                    <w:ind w:right="778"/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</w:pPr>
                  <w:r w:rsidRPr="00735C52"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  <w:t xml:space="preserve">Evidencia </w:t>
                  </w:r>
                </w:p>
                <w:p w14:paraId="03784F5A" w14:textId="01832457" w:rsidR="00C46F86" w:rsidRPr="00735C52" w:rsidRDefault="00175F3B" w:rsidP="00175F3B">
                  <w:pPr>
                    <w:pStyle w:val="BodyText"/>
                    <w:spacing w:line="280" w:lineRule="auto"/>
                    <w:ind w:left="360" w:right="778"/>
                    <w:rPr>
                      <w:rFonts w:asciiTheme="minorHAnsi" w:hAnsiTheme="minorHAnsi" w:cstheme="minorHAnsi"/>
                      <w:i/>
                      <w:iCs/>
                      <w:sz w:val="22"/>
                      <w:szCs w:val="22"/>
                      <w:lang w:val="es-ES_tradnl"/>
                    </w:rPr>
                  </w:pPr>
                  <w:r w:rsidRPr="00735C52">
                    <w:rPr>
                      <w:rFonts w:asciiTheme="minorHAnsi" w:hAnsiTheme="minorHAnsi" w:cstheme="minorHAnsi"/>
                      <w:i/>
                      <w:iCs/>
                      <w:sz w:val="22"/>
                      <w:szCs w:val="22"/>
                      <w:lang w:val="es-ES_tradnl"/>
                    </w:rPr>
                    <w:t>(por favor marque √ donde aplique).</w:t>
                  </w:r>
                </w:p>
              </w:tc>
              <w:tc>
                <w:tcPr>
                  <w:tcW w:w="5808" w:type="dxa"/>
                  <w:vAlign w:val="center"/>
                </w:tcPr>
                <w:p w14:paraId="2516AC61" w14:textId="77777777" w:rsidR="00175F3B" w:rsidRPr="00735C52" w:rsidRDefault="00175F3B" w:rsidP="00175F3B">
                  <w:pPr>
                    <w:pStyle w:val="BodyText"/>
                    <w:spacing w:line="280" w:lineRule="auto"/>
                    <w:ind w:left="0" w:right="778"/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</w:pPr>
                </w:p>
                <w:p w14:paraId="4E44DD1B" w14:textId="78D8D484" w:rsidR="00175F3B" w:rsidRPr="00735C52" w:rsidRDefault="00175F3B" w:rsidP="00175F3B">
                  <w:pPr>
                    <w:pStyle w:val="BodyText"/>
                    <w:spacing w:line="280" w:lineRule="auto"/>
                    <w:ind w:left="0" w:right="778"/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</w:pPr>
                  <w:r w:rsidRPr="00735C52"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  <w:t xml:space="preserve">Formulario de RSPO para </w:t>
                  </w:r>
                  <w:r w:rsidR="00FD7748" w:rsidRPr="00735C52"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  <w:t>Quejas</w:t>
                  </w:r>
                </w:p>
                <w:p w14:paraId="42E3316C" w14:textId="77777777" w:rsidR="00175F3B" w:rsidRPr="00735C52" w:rsidRDefault="00175F3B" w:rsidP="00175F3B">
                  <w:pPr>
                    <w:pStyle w:val="BodyText"/>
                    <w:spacing w:line="280" w:lineRule="auto"/>
                    <w:ind w:right="778"/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</w:pPr>
                </w:p>
                <w:p w14:paraId="0FAC092B" w14:textId="08585F44" w:rsidR="00175F3B" w:rsidRPr="00735C52" w:rsidRDefault="00175F3B" w:rsidP="00175F3B">
                  <w:pPr>
                    <w:pStyle w:val="BodyText"/>
                    <w:spacing w:line="280" w:lineRule="auto"/>
                    <w:ind w:left="0" w:right="778"/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</w:pPr>
                  <w:r w:rsidRPr="00735C52">
                    <w:rPr>
                      <w:rFonts w:ascii="Cambria Math" w:hAnsi="Cambria Math" w:cs="Cambria Math"/>
                      <w:sz w:val="22"/>
                      <w:szCs w:val="22"/>
                      <w:lang w:val="es-ES_tradnl"/>
                    </w:rPr>
                    <w:t>⎕</w:t>
                  </w:r>
                  <w:r w:rsidRPr="00735C52"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  <w:t xml:space="preserve"> Resumen y cronología de los acontecimientos</w:t>
                  </w:r>
                </w:p>
                <w:p w14:paraId="50914EE0" w14:textId="414B569F" w:rsidR="00175F3B" w:rsidRPr="00735C52" w:rsidRDefault="00175F3B" w:rsidP="00175F3B">
                  <w:pPr>
                    <w:pStyle w:val="BodyText"/>
                    <w:spacing w:line="280" w:lineRule="auto"/>
                    <w:ind w:left="0" w:right="778"/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</w:pPr>
                  <w:r w:rsidRPr="00735C52">
                    <w:rPr>
                      <w:rFonts w:ascii="Cambria Math" w:hAnsi="Cambria Math" w:cs="Cambria Math"/>
                      <w:sz w:val="22"/>
                      <w:szCs w:val="22"/>
                      <w:lang w:val="es-ES_tradnl"/>
                    </w:rPr>
                    <w:t>⎕</w:t>
                  </w:r>
                  <w:r w:rsidRPr="00735C52"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  <w:t xml:space="preserve"> Mapas, coordenadas de ubicación</w:t>
                  </w:r>
                </w:p>
                <w:p w14:paraId="18273C2D" w14:textId="0246DDF8" w:rsidR="00175F3B" w:rsidRPr="00735C52" w:rsidRDefault="00175F3B" w:rsidP="00175F3B">
                  <w:pPr>
                    <w:pStyle w:val="BodyText"/>
                    <w:spacing w:line="280" w:lineRule="auto"/>
                    <w:ind w:left="0" w:right="778"/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</w:pPr>
                  <w:r w:rsidRPr="00735C52">
                    <w:rPr>
                      <w:rFonts w:ascii="Cambria Math" w:hAnsi="Cambria Math" w:cs="Cambria Math"/>
                      <w:sz w:val="22"/>
                      <w:szCs w:val="22"/>
                      <w:lang w:val="es-ES_tradnl"/>
                    </w:rPr>
                    <w:t>⎕</w:t>
                  </w:r>
                  <w:r w:rsidRPr="00735C52"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  <w:t xml:space="preserve"> Fotografías, grabaciones de videos, grabaciones de voz</w:t>
                  </w:r>
                </w:p>
                <w:p w14:paraId="05702116" w14:textId="73BE1C27" w:rsidR="00175F3B" w:rsidRPr="00735C52" w:rsidRDefault="00175F3B" w:rsidP="00175F3B">
                  <w:pPr>
                    <w:pStyle w:val="BodyText"/>
                    <w:spacing w:line="280" w:lineRule="auto"/>
                    <w:ind w:left="0" w:right="778"/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</w:pPr>
                  <w:r w:rsidRPr="00735C52">
                    <w:rPr>
                      <w:rFonts w:ascii="Cambria Math" w:hAnsi="Cambria Math" w:cs="Cambria Math"/>
                      <w:sz w:val="22"/>
                      <w:szCs w:val="22"/>
                      <w:lang w:val="es-ES_tradnl"/>
                    </w:rPr>
                    <w:t>⎕</w:t>
                  </w:r>
                  <w:r w:rsidRPr="00735C52"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  <w:t xml:space="preserve"> Permisos, títulos de propiedad</w:t>
                  </w:r>
                </w:p>
                <w:p w14:paraId="7EAD7C8D" w14:textId="5F4AF2B0" w:rsidR="00175F3B" w:rsidRPr="00735C52" w:rsidRDefault="00175F3B" w:rsidP="00175F3B">
                  <w:pPr>
                    <w:pStyle w:val="BodyText"/>
                    <w:spacing w:line="280" w:lineRule="auto"/>
                    <w:ind w:left="0" w:right="778"/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</w:pPr>
                  <w:r w:rsidRPr="00735C52">
                    <w:rPr>
                      <w:rFonts w:ascii="Cambria Math" w:hAnsi="Cambria Math" w:cs="Cambria Math"/>
                      <w:sz w:val="22"/>
                      <w:szCs w:val="22"/>
                      <w:lang w:val="es-ES_tradnl"/>
                    </w:rPr>
                    <w:t>⎕</w:t>
                  </w:r>
                  <w:r w:rsidRPr="00735C52"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  <w:t xml:space="preserve"> Contrato de Concesión</w:t>
                  </w:r>
                </w:p>
                <w:p w14:paraId="609032D1" w14:textId="77777777" w:rsidR="00175F3B" w:rsidRPr="00735C52" w:rsidRDefault="00175F3B" w:rsidP="00175F3B">
                  <w:pPr>
                    <w:pStyle w:val="BodyText"/>
                    <w:spacing w:line="280" w:lineRule="auto"/>
                    <w:ind w:left="0" w:right="778"/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</w:pPr>
                  <w:r w:rsidRPr="00735C52">
                    <w:rPr>
                      <w:rFonts w:ascii="Cambria Math" w:hAnsi="Cambria Math" w:cs="Cambria Math"/>
                      <w:sz w:val="22"/>
                      <w:szCs w:val="22"/>
                      <w:lang w:val="es-ES_tradnl"/>
                    </w:rPr>
                    <w:t>⎕</w:t>
                  </w:r>
                  <w:r w:rsidRPr="00735C52"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  <w:t xml:space="preserve"> Informe policiaco, cartas de queja y reclamo a las instancias de gobierno y a la compañía</w:t>
                  </w:r>
                </w:p>
                <w:p w14:paraId="16FA7709" w14:textId="77777777" w:rsidR="00175F3B" w:rsidRPr="00735C52" w:rsidRDefault="00175F3B" w:rsidP="00175F3B">
                  <w:pPr>
                    <w:pStyle w:val="BodyText"/>
                    <w:spacing w:line="280" w:lineRule="auto"/>
                    <w:ind w:left="0" w:right="778"/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</w:pPr>
                  <w:r w:rsidRPr="00735C52">
                    <w:rPr>
                      <w:rFonts w:ascii="Cambria Math" w:hAnsi="Cambria Math" w:cs="Cambria Math"/>
                      <w:sz w:val="22"/>
                      <w:szCs w:val="22"/>
                      <w:lang w:val="es-ES_tradnl"/>
                    </w:rPr>
                    <w:t>⎕</w:t>
                  </w:r>
                  <w:r w:rsidRPr="00735C52"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  <w:t xml:space="preserve"> Informes de Alto Valor de Conservación (HCV, por sus siglas en inglés) y otros estudios pertinentes</w:t>
                  </w:r>
                </w:p>
                <w:p w14:paraId="3120EAAC" w14:textId="77777777" w:rsidR="00C46F86" w:rsidRPr="00735C52" w:rsidRDefault="00175F3B" w:rsidP="00175F3B">
                  <w:pPr>
                    <w:pStyle w:val="BodyText"/>
                    <w:spacing w:line="280" w:lineRule="auto"/>
                    <w:ind w:left="0" w:right="778"/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</w:pPr>
                  <w:r w:rsidRPr="00735C52">
                    <w:rPr>
                      <w:rFonts w:ascii="Cambria Math" w:hAnsi="Cambria Math" w:cs="Cambria Math"/>
                      <w:sz w:val="22"/>
                      <w:szCs w:val="22"/>
                      <w:lang w:val="es-ES_tradnl"/>
                    </w:rPr>
                    <w:t>⎕</w:t>
                  </w:r>
                  <w:r w:rsidRPr="00735C52"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  <w:t xml:space="preserve"> Otros documentos de apoyo</w:t>
                  </w:r>
                </w:p>
                <w:p w14:paraId="3988D5C3" w14:textId="71DFC8A2" w:rsidR="00175F3B" w:rsidRPr="00735C52" w:rsidRDefault="00175F3B" w:rsidP="00175F3B">
                  <w:pPr>
                    <w:pStyle w:val="BodyText"/>
                    <w:spacing w:line="280" w:lineRule="auto"/>
                    <w:ind w:left="0" w:right="778"/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</w:pPr>
                </w:p>
              </w:tc>
            </w:tr>
            <w:tr w:rsidR="00C46F86" w:rsidRPr="00C76E57" w14:paraId="20461F16" w14:textId="77777777" w:rsidTr="00175F3B">
              <w:tc>
                <w:tcPr>
                  <w:tcW w:w="3351" w:type="dxa"/>
                  <w:vAlign w:val="center"/>
                </w:tcPr>
                <w:p w14:paraId="5904836D" w14:textId="3666B882" w:rsidR="00175F3B" w:rsidRPr="00735C52" w:rsidRDefault="00175F3B" w:rsidP="00175F3B">
                  <w:pPr>
                    <w:pStyle w:val="BodyText"/>
                    <w:numPr>
                      <w:ilvl w:val="0"/>
                      <w:numId w:val="3"/>
                    </w:numPr>
                    <w:spacing w:line="280" w:lineRule="auto"/>
                    <w:ind w:right="778"/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</w:pPr>
                  <w:r w:rsidRPr="00735C52"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  <w:t xml:space="preserve">Asistencia, confidencialidad y entidad </w:t>
                  </w:r>
                </w:p>
                <w:p w14:paraId="54107847" w14:textId="4A21AE98" w:rsidR="00C46F86" w:rsidRPr="00735C52" w:rsidRDefault="00175F3B" w:rsidP="00175F3B">
                  <w:pPr>
                    <w:pStyle w:val="BodyText"/>
                    <w:spacing w:line="280" w:lineRule="auto"/>
                    <w:ind w:left="360" w:right="778"/>
                    <w:rPr>
                      <w:rFonts w:asciiTheme="minorHAnsi" w:hAnsiTheme="minorHAnsi" w:cstheme="minorHAnsi"/>
                      <w:i/>
                      <w:iCs/>
                      <w:sz w:val="22"/>
                      <w:szCs w:val="22"/>
                      <w:lang w:val="es-ES_tradnl"/>
                    </w:rPr>
                  </w:pPr>
                  <w:r w:rsidRPr="00735C52">
                    <w:rPr>
                      <w:rFonts w:asciiTheme="minorHAnsi" w:hAnsiTheme="minorHAnsi" w:cstheme="minorHAnsi"/>
                      <w:i/>
                      <w:iCs/>
                      <w:sz w:val="22"/>
                      <w:szCs w:val="22"/>
                      <w:lang w:val="es-ES_tradnl"/>
                    </w:rPr>
                    <w:t>(por favor marque √ donde aplique)</w:t>
                  </w:r>
                </w:p>
              </w:tc>
              <w:tc>
                <w:tcPr>
                  <w:tcW w:w="5808" w:type="dxa"/>
                  <w:vAlign w:val="center"/>
                </w:tcPr>
                <w:p w14:paraId="1A515B83" w14:textId="77777777" w:rsidR="00175F3B" w:rsidRPr="00735C52" w:rsidRDefault="00175F3B" w:rsidP="00175F3B">
                  <w:pPr>
                    <w:pStyle w:val="BodyText"/>
                    <w:spacing w:line="280" w:lineRule="auto"/>
                    <w:ind w:left="0" w:right="778"/>
                    <w:rPr>
                      <w:rFonts w:ascii="Cambria Math" w:hAnsi="Cambria Math" w:cs="Cambria Math"/>
                      <w:sz w:val="22"/>
                      <w:szCs w:val="22"/>
                      <w:lang w:val="es-ES_tradnl"/>
                    </w:rPr>
                  </w:pPr>
                </w:p>
                <w:p w14:paraId="6345BBFC" w14:textId="77777777" w:rsidR="00175F3B" w:rsidRPr="00735C52" w:rsidRDefault="00175F3B" w:rsidP="00175F3B">
                  <w:pPr>
                    <w:pStyle w:val="BodyText"/>
                    <w:spacing w:line="280" w:lineRule="auto"/>
                    <w:ind w:left="0" w:right="778"/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</w:pPr>
                  <w:r w:rsidRPr="00735C52">
                    <w:rPr>
                      <w:rFonts w:ascii="Cambria Math" w:hAnsi="Cambria Math" w:cs="Cambria Math"/>
                      <w:sz w:val="22"/>
                      <w:szCs w:val="22"/>
                      <w:lang w:val="es-ES_tradnl"/>
                    </w:rPr>
                    <w:t>⎕</w:t>
                  </w:r>
                  <w:r w:rsidRPr="00735C52"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  <w:t xml:space="preserve"> Asistencia que se necesita</w:t>
                  </w:r>
                </w:p>
                <w:p w14:paraId="04BDE4BC" w14:textId="76304EDE" w:rsidR="00175F3B" w:rsidRPr="00735C52" w:rsidRDefault="00175F3B" w:rsidP="00175F3B">
                  <w:pPr>
                    <w:pStyle w:val="BodyText"/>
                    <w:spacing w:line="280" w:lineRule="auto"/>
                    <w:ind w:left="0" w:right="778"/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</w:pPr>
                  <w:r w:rsidRPr="00735C52">
                    <w:rPr>
                      <w:rFonts w:ascii="Cambria Math" w:hAnsi="Cambria Math" w:cs="Cambria Math"/>
                      <w:sz w:val="22"/>
                      <w:szCs w:val="22"/>
                      <w:lang w:val="es-ES_tradnl"/>
                    </w:rPr>
                    <w:t>⎕</w:t>
                  </w:r>
                  <w:r w:rsidRPr="00735C52"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  <w:t xml:space="preserve"> Se requiere de confidencialidad y protección de la identidad</w:t>
                  </w:r>
                </w:p>
                <w:p w14:paraId="278CB212" w14:textId="315DC2F1" w:rsidR="00C46F86" w:rsidRPr="00735C52" w:rsidRDefault="00175F3B" w:rsidP="00175F3B">
                  <w:pPr>
                    <w:pStyle w:val="BodyText"/>
                    <w:spacing w:line="280" w:lineRule="auto"/>
                    <w:ind w:left="0" w:right="778"/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</w:pPr>
                  <w:r w:rsidRPr="00735C52">
                    <w:rPr>
                      <w:rFonts w:ascii="Cambria Math" w:hAnsi="Cambria Math" w:cs="Cambria Math"/>
                      <w:sz w:val="22"/>
                      <w:szCs w:val="22"/>
                      <w:lang w:val="es-ES_tradnl"/>
                    </w:rPr>
                    <w:t>⎕</w:t>
                  </w:r>
                  <w:r w:rsidRPr="00735C52"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  <w:t xml:space="preserve"> Se firmó el Código de Conducta para las </w:t>
                  </w:r>
                  <w:r w:rsidR="00FD7748" w:rsidRPr="00735C52"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  <w:t>Quejas</w:t>
                  </w:r>
                </w:p>
                <w:p w14:paraId="16E3126A" w14:textId="56D7956F" w:rsidR="00175F3B" w:rsidRPr="00735C52" w:rsidRDefault="00175F3B" w:rsidP="00175F3B">
                  <w:pPr>
                    <w:pStyle w:val="BodyText"/>
                    <w:spacing w:line="280" w:lineRule="auto"/>
                    <w:ind w:left="0" w:right="778"/>
                    <w:rPr>
                      <w:rFonts w:asciiTheme="minorHAnsi" w:hAnsiTheme="minorHAnsi" w:cstheme="minorHAnsi"/>
                      <w:sz w:val="22"/>
                      <w:szCs w:val="22"/>
                      <w:lang w:val="es-ES_tradnl"/>
                    </w:rPr>
                  </w:pPr>
                </w:p>
              </w:tc>
            </w:tr>
          </w:tbl>
          <w:p w14:paraId="083F0171" w14:textId="77777777" w:rsidR="00C46F86" w:rsidRPr="00735C52" w:rsidRDefault="00C46F86" w:rsidP="00C46F86">
            <w:pPr>
              <w:pStyle w:val="BodyText"/>
              <w:spacing w:line="280" w:lineRule="auto"/>
              <w:ind w:left="220" w:right="778"/>
              <w:jc w:val="both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14:paraId="7B7C5848" w14:textId="503D4940" w:rsidR="00C46F86" w:rsidRPr="00735C52" w:rsidRDefault="00C46F86" w:rsidP="00C46F86">
            <w:pPr>
              <w:pStyle w:val="BodyText"/>
              <w:spacing w:line="280" w:lineRule="auto"/>
              <w:ind w:left="0" w:right="778"/>
              <w:jc w:val="both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</w:tc>
      </w:tr>
    </w:tbl>
    <w:p w14:paraId="5BE29C06" w14:textId="4D461FDB" w:rsidR="00C46F86" w:rsidRPr="00735C52" w:rsidRDefault="00C46F86" w:rsidP="006E45BD">
      <w:pPr>
        <w:spacing w:after="0"/>
        <w:jc w:val="center"/>
        <w:rPr>
          <w:rFonts w:cstheme="minorHAnsi"/>
          <w:lang w:val="es-ES_tradnl"/>
        </w:rPr>
      </w:pPr>
    </w:p>
    <w:p w14:paraId="1640EEB3" w14:textId="2FC870B8" w:rsidR="00EF624C" w:rsidRPr="00735C52" w:rsidRDefault="00EF624C" w:rsidP="006E45BD">
      <w:pPr>
        <w:spacing w:after="0"/>
        <w:jc w:val="center"/>
        <w:rPr>
          <w:rFonts w:cstheme="minorHAnsi"/>
          <w:lang w:val="es-ES_tradnl"/>
        </w:rPr>
      </w:pPr>
    </w:p>
    <w:p w14:paraId="3799133F" w14:textId="06841E8C" w:rsidR="00EF624C" w:rsidRPr="00735C52" w:rsidRDefault="00EF624C" w:rsidP="006E45BD">
      <w:pPr>
        <w:spacing w:after="0"/>
        <w:jc w:val="center"/>
        <w:rPr>
          <w:rFonts w:cstheme="minorHAnsi"/>
          <w:lang w:val="es-ES_tradnl"/>
        </w:rPr>
      </w:pPr>
    </w:p>
    <w:p w14:paraId="72EA1193" w14:textId="60CEFD39" w:rsidR="00EF624C" w:rsidRPr="00090352" w:rsidRDefault="00EF624C" w:rsidP="00EF624C">
      <w:pPr>
        <w:shd w:val="clear" w:color="auto" w:fill="FFC000"/>
        <w:spacing w:after="0" w:line="240" w:lineRule="auto"/>
        <w:jc w:val="center"/>
        <w:rPr>
          <w:rFonts w:eastAsia="Arial Unicode MS" w:cstheme="minorHAnsi"/>
          <w:b/>
          <w:sz w:val="24"/>
          <w:szCs w:val="24"/>
          <w:lang w:val="es-ES_tradnl"/>
        </w:rPr>
      </w:pPr>
      <w:bookmarkStart w:id="0" w:name="_Hlk52356059"/>
      <w:r w:rsidRPr="00090352">
        <w:rPr>
          <w:rFonts w:eastAsia="Arial Unicode MS" w:cstheme="minorHAnsi"/>
          <w:b/>
          <w:sz w:val="24"/>
          <w:szCs w:val="24"/>
          <w:lang w:val="es-ES_tradnl"/>
        </w:rPr>
        <w:lastRenderedPageBreak/>
        <w:t>CÓDIGO DE CONDUCTA PARA QUEJAS</w:t>
      </w:r>
    </w:p>
    <w:p w14:paraId="18B12E04" w14:textId="77777777" w:rsidR="00EF624C" w:rsidRPr="00455770" w:rsidRDefault="00EF624C" w:rsidP="00EF624C">
      <w:pPr>
        <w:tabs>
          <w:tab w:val="left" w:pos="6300"/>
        </w:tabs>
        <w:spacing w:after="0" w:line="240" w:lineRule="auto"/>
        <w:ind w:left="-270"/>
        <w:rPr>
          <w:rFonts w:asciiTheme="majorHAnsi" w:hAnsiTheme="majorHAnsi" w:cs="Arial"/>
          <w:lang w:val="es-ES_tradnl"/>
        </w:rPr>
      </w:pPr>
    </w:p>
    <w:p w14:paraId="603EFB6F" w14:textId="4C19CF2A" w:rsidR="00EF624C" w:rsidRPr="00455770" w:rsidRDefault="00EF624C" w:rsidP="00EF624C">
      <w:pPr>
        <w:pStyle w:val="NoSpacing"/>
        <w:jc w:val="both"/>
        <w:rPr>
          <w:rFonts w:asciiTheme="majorHAnsi" w:eastAsia="Times New Roman" w:hAnsiTheme="majorHAnsi"/>
          <w:b/>
          <w:lang w:val="es-ES_tradnl"/>
        </w:rPr>
      </w:pPr>
      <w:r w:rsidRPr="00455770">
        <w:rPr>
          <w:rFonts w:asciiTheme="majorHAnsi" w:eastAsia="Times New Roman" w:hAnsiTheme="majorHAnsi"/>
          <w:b/>
          <w:lang w:val="es-ES_tradnl"/>
        </w:rPr>
        <w:t xml:space="preserve">Introducción </w:t>
      </w:r>
    </w:p>
    <w:p w14:paraId="6B40C310" w14:textId="3E8525AF" w:rsidR="00EF624C" w:rsidRPr="00455770" w:rsidRDefault="00EF624C" w:rsidP="00EF624C">
      <w:pPr>
        <w:spacing w:after="150" w:line="340" w:lineRule="atLeast"/>
        <w:jc w:val="both"/>
        <w:rPr>
          <w:rFonts w:asciiTheme="majorHAnsi" w:eastAsia="Times New Roman" w:hAnsiTheme="majorHAnsi" w:cs="Arial"/>
          <w:color w:val="333333"/>
          <w:lang w:val="es-ES_tradnl" w:eastAsia="en-MY"/>
        </w:rPr>
      </w:pPr>
      <w:r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La Mesa Redonda de Aceite de Palma Sostenible (en </w:t>
      </w:r>
      <w:r w:rsidR="000E1853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adelante</w:t>
      </w:r>
      <w:r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, la RSPO) mantiene su co</w:t>
      </w:r>
      <w:r w:rsidR="00C918E4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m</w:t>
      </w:r>
      <w:r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promis</w:t>
      </w:r>
      <w:r w:rsidR="00C918E4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o</w:t>
      </w:r>
      <w:r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 de asegurar que se </w:t>
      </w:r>
      <w:r w:rsidR="003A298A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traten</w:t>
      </w:r>
      <w:r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 todas las quejas de un modo justo y transparente a fin de garantizar que las soluciones alcanzadas sean aceptables para todas las partes interesadas. </w:t>
      </w:r>
      <w:r w:rsidR="005F62EF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Para facilitar que la RSPO alcance una solución, </w:t>
      </w:r>
      <w:r w:rsidR="000E1853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esta </w:t>
      </w:r>
      <w:r w:rsidR="005F62EF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requi</w:t>
      </w:r>
      <w:r w:rsidR="00C918E4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e</w:t>
      </w:r>
      <w:r w:rsidR="005F62EF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re que las dos partes de una queja mantengan un comportamiento ético que acelere el proceso de resolución</w:t>
      </w:r>
      <w:r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. </w:t>
      </w:r>
      <w:r w:rsidR="005F62EF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Es por tanto de suma importancia que las partes de una queja se adhieran a este Código de Conducta</w:t>
      </w:r>
      <w:r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.</w:t>
      </w:r>
    </w:p>
    <w:p w14:paraId="2E8832AD" w14:textId="15038949" w:rsidR="00EF624C" w:rsidRPr="00455770" w:rsidRDefault="005F62EF" w:rsidP="00EF624C">
      <w:pPr>
        <w:spacing w:after="150" w:line="340" w:lineRule="atLeast"/>
        <w:jc w:val="both"/>
        <w:rPr>
          <w:rFonts w:asciiTheme="majorHAnsi" w:eastAsia="Times New Roman" w:hAnsiTheme="majorHAnsi" w:cs="Arial"/>
          <w:color w:val="333333"/>
          <w:lang w:val="es-ES_tradnl" w:eastAsia="en-MY"/>
        </w:rPr>
      </w:pPr>
      <w:r w:rsidRPr="00455770">
        <w:rPr>
          <w:rFonts w:asciiTheme="majorHAnsi" w:eastAsia="Times New Roman" w:hAnsiTheme="majorHAnsi" w:cs="Arial"/>
          <w:lang w:val="es-ES_tradnl" w:eastAsia="en-MY"/>
        </w:rPr>
        <w:t xml:space="preserve">Se espera </w:t>
      </w:r>
      <w:r w:rsidR="00962431" w:rsidRPr="00455770">
        <w:rPr>
          <w:rFonts w:asciiTheme="majorHAnsi" w:eastAsia="Times New Roman" w:hAnsiTheme="majorHAnsi" w:cs="Arial"/>
          <w:lang w:val="es-ES_tradnl" w:eastAsia="en-MY"/>
        </w:rPr>
        <w:t>de</w:t>
      </w:r>
      <w:r w:rsidRPr="00455770">
        <w:rPr>
          <w:rFonts w:asciiTheme="majorHAnsi" w:eastAsia="Times New Roman" w:hAnsiTheme="majorHAnsi" w:cs="Arial"/>
          <w:lang w:val="es-ES_tradnl" w:eastAsia="en-MY"/>
        </w:rPr>
        <w:t xml:space="preserve"> todos los miembros y</w:t>
      </w:r>
      <w:r w:rsidR="009D6578" w:rsidRPr="00455770">
        <w:rPr>
          <w:rFonts w:asciiTheme="majorHAnsi" w:eastAsia="Times New Roman" w:hAnsiTheme="majorHAnsi" w:cs="Arial"/>
          <w:lang w:val="es-ES_tradnl" w:eastAsia="en-MY"/>
        </w:rPr>
        <w:t xml:space="preserve"> </w:t>
      </w:r>
      <w:r w:rsidR="00237C6A" w:rsidRPr="00455770">
        <w:rPr>
          <w:rFonts w:asciiTheme="majorHAnsi" w:eastAsia="Times New Roman" w:hAnsiTheme="majorHAnsi" w:cs="Arial"/>
          <w:lang w:val="es-ES_tradnl" w:eastAsia="en-MY"/>
        </w:rPr>
        <w:t>denunciantes</w:t>
      </w:r>
      <w:r w:rsidRPr="00455770">
        <w:rPr>
          <w:rFonts w:asciiTheme="majorHAnsi" w:eastAsia="Times New Roman" w:hAnsiTheme="majorHAnsi" w:cs="Arial"/>
          <w:lang w:val="es-ES_tradnl" w:eastAsia="en-MY"/>
        </w:rPr>
        <w:t xml:space="preserve"> </w:t>
      </w:r>
      <w:r w:rsidR="00962431" w:rsidRPr="00455770">
        <w:rPr>
          <w:rFonts w:asciiTheme="majorHAnsi" w:eastAsia="Times New Roman" w:hAnsiTheme="majorHAnsi" w:cs="Arial"/>
          <w:lang w:val="es-ES_tradnl" w:eastAsia="en-MY"/>
        </w:rPr>
        <w:t xml:space="preserve">que lean, entiendan y posteriormente apliquen </w:t>
      </w:r>
      <w:r w:rsidR="00962431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los est</w:t>
      </w:r>
      <w:r w:rsidR="00C918E4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á</w:t>
      </w:r>
      <w:r w:rsidR="00962431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ndares de conducta que se detallan a continuación</w:t>
      </w:r>
      <w:r w:rsidR="00EF624C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. </w:t>
      </w:r>
    </w:p>
    <w:p w14:paraId="3A0CE60C" w14:textId="6B0F4FD4" w:rsidR="00EF624C" w:rsidRPr="00455770" w:rsidRDefault="00962431" w:rsidP="00EF624C">
      <w:pPr>
        <w:spacing w:after="150" w:line="340" w:lineRule="atLeast"/>
        <w:jc w:val="both"/>
        <w:rPr>
          <w:rFonts w:asciiTheme="majorHAnsi" w:eastAsia="Times New Roman" w:hAnsiTheme="majorHAnsi" w:cs="Arial"/>
          <w:b/>
          <w:color w:val="333333"/>
          <w:lang w:val="es-ES_tradnl" w:eastAsia="en-MY"/>
        </w:rPr>
      </w:pPr>
      <w:r w:rsidRPr="00455770">
        <w:rPr>
          <w:rFonts w:asciiTheme="majorHAnsi" w:eastAsia="Times New Roman" w:hAnsiTheme="majorHAnsi" w:cs="Arial"/>
          <w:b/>
          <w:color w:val="333333"/>
          <w:lang w:val="es-ES_tradnl" w:eastAsia="en-MY"/>
        </w:rPr>
        <w:t>Buena fe y puntualidad</w:t>
      </w:r>
    </w:p>
    <w:p w14:paraId="1BE233FA" w14:textId="4B50A8FE" w:rsidR="00EF624C" w:rsidRPr="00455770" w:rsidRDefault="00C918E4" w:rsidP="00EF624C">
      <w:pPr>
        <w:spacing w:after="150" w:line="340" w:lineRule="atLeast"/>
        <w:jc w:val="both"/>
        <w:rPr>
          <w:rFonts w:asciiTheme="majorHAnsi" w:eastAsia="Times New Roman" w:hAnsiTheme="majorHAnsi" w:cs="Arial"/>
          <w:color w:val="333333"/>
          <w:lang w:val="es-ES_tradnl" w:eastAsia="en-MY"/>
        </w:rPr>
      </w:pPr>
      <w:r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Tod</w:t>
      </w:r>
      <w:r w:rsidR="009D6578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os los</w:t>
      </w:r>
      <w:r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 miembros</w:t>
      </w:r>
      <w:r w:rsidR="009D6578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 y </w:t>
      </w:r>
      <w:r w:rsidR="00425758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denunciantes </w:t>
      </w:r>
      <w:r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de la RSPO deben actuar de buena fe en todo momento y abstenerse de hacer afirmaciones que perjudiquen a la resolución de la queja </w:t>
      </w:r>
      <w:r w:rsidR="009D6578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en espera de la investigación y resolución por parte de la RSPO y el Panel del Quejas</w:t>
      </w:r>
      <w:r w:rsidR="00EF624C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. </w:t>
      </w:r>
      <w:r w:rsidR="009D6578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Todas las partes de una queja deben atender toda solicitud de información a su debido tiempo e informar a la RSPO y al Panel de Quejas si prevén un retraso en la presentación de dicha información solicitada.</w:t>
      </w:r>
    </w:p>
    <w:p w14:paraId="4FF0BA96" w14:textId="42CB2F6B" w:rsidR="00EF624C" w:rsidRPr="00455770" w:rsidRDefault="009D6578" w:rsidP="00EF624C">
      <w:pPr>
        <w:spacing w:after="150" w:line="340" w:lineRule="atLeast"/>
        <w:jc w:val="both"/>
        <w:rPr>
          <w:rFonts w:asciiTheme="majorHAnsi" w:eastAsia="Times New Roman" w:hAnsiTheme="majorHAnsi" w:cs="Arial"/>
          <w:b/>
          <w:color w:val="333333"/>
          <w:lang w:val="es-ES_tradnl" w:eastAsia="en-MY"/>
        </w:rPr>
      </w:pPr>
      <w:r w:rsidRPr="00455770">
        <w:rPr>
          <w:rFonts w:asciiTheme="majorHAnsi" w:eastAsia="Times New Roman" w:hAnsiTheme="majorHAnsi" w:cs="Arial"/>
          <w:b/>
          <w:color w:val="333333"/>
          <w:lang w:val="es-ES_tradnl" w:eastAsia="en-MY"/>
        </w:rPr>
        <w:t>Beneficios económicos</w:t>
      </w:r>
    </w:p>
    <w:p w14:paraId="6132F23E" w14:textId="706FFED9" w:rsidR="00EF624C" w:rsidRPr="00455770" w:rsidRDefault="00EF624C" w:rsidP="00EF624C">
      <w:pPr>
        <w:spacing w:after="150" w:line="340" w:lineRule="atLeast"/>
        <w:jc w:val="both"/>
        <w:rPr>
          <w:rFonts w:asciiTheme="majorHAnsi" w:eastAsia="Times New Roman" w:hAnsiTheme="majorHAnsi" w:cs="Arial"/>
          <w:color w:val="333333"/>
          <w:lang w:val="es-ES_tradnl" w:eastAsia="en-MY"/>
        </w:rPr>
      </w:pPr>
      <w:r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N</w:t>
      </w:r>
      <w:r w:rsidR="009D6578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inguna parte de una </w:t>
      </w:r>
      <w:r w:rsidR="00756290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queja </w:t>
      </w:r>
      <w:r w:rsidR="009D6578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obtendrá ninguna clase de oportunidad empresarial o económica de un miembro de la RSPO que sea objeto de una </w:t>
      </w:r>
      <w:r w:rsidR="00237C6A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queja</w:t>
      </w:r>
      <w:r w:rsidR="009D6578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. </w:t>
      </w:r>
      <w:r w:rsidR="007F7D71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Si alguna de las partes de una queja </w:t>
      </w:r>
      <w:r w:rsidR="00756290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ofrece una propuesta así </w:t>
      </w:r>
      <w:r w:rsidR="007F7D71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a un miembro,</w:t>
      </w:r>
      <w:r w:rsidR="00756290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 </w:t>
      </w:r>
      <w:r w:rsidR="007F7D71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el miembro informará inmediatamente de ello a la RSPO</w:t>
      </w:r>
      <w:r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.</w:t>
      </w:r>
      <w:r w:rsidR="00756290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 </w:t>
      </w:r>
      <w:r w:rsidR="00B61B3D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La RSPO mantendrá la confidencialidad de todo detalle </w:t>
      </w:r>
      <w:r w:rsidR="00756290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similar</w:t>
      </w:r>
      <w:r w:rsidR="00B61B3D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 de</w:t>
      </w:r>
      <w:r w:rsidR="00756290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l cual</w:t>
      </w:r>
      <w:r w:rsidR="00B61B3D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 informe cualquiera de las partes</w:t>
      </w:r>
      <w:r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. </w:t>
      </w:r>
      <w:r w:rsidR="00B61B3D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El Panel de Quejas puede considerar aplicar sanciones si se </w:t>
      </w:r>
      <w:r w:rsidR="004F1329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dispone que la parte ha incumplido este Código de Conducta.</w:t>
      </w:r>
    </w:p>
    <w:p w14:paraId="7A8427FC" w14:textId="0C44452E" w:rsidR="00EF624C" w:rsidRPr="00455770" w:rsidRDefault="003A298A" w:rsidP="00EF624C">
      <w:pPr>
        <w:spacing w:after="150" w:line="340" w:lineRule="atLeast"/>
        <w:jc w:val="both"/>
        <w:rPr>
          <w:rFonts w:asciiTheme="majorHAnsi" w:eastAsia="Times New Roman" w:hAnsiTheme="majorHAnsi" w:cs="Arial"/>
          <w:b/>
          <w:color w:val="333333"/>
          <w:lang w:val="es-ES_tradnl" w:eastAsia="en-MY"/>
        </w:rPr>
      </w:pPr>
      <w:r w:rsidRPr="00455770">
        <w:rPr>
          <w:rFonts w:asciiTheme="majorHAnsi" w:eastAsia="Times New Roman" w:hAnsiTheme="majorHAnsi" w:cs="Arial"/>
          <w:b/>
          <w:color w:val="333333"/>
          <w:lang w:val="es-ES_tradnl" w:eastAsia="en-MY"/>
        </w:rPr>
        <w:t>Declaraciones públicas</w:t>
      </w:r>
    </w:p>
    <w:p w14:paraId="3AFEEB3A" w14:textId="1390BE3A" w:rsidR="00EF624C" w:rsidRPr="00455770" w:rsidRDefault="003A298A" w:rsidP="00EF624C">
      <w:pPr>
        <w:spacing w:after="150" w:line="340" w:lineRule="atLeast"/>
        <w:jc w:val="both"/>
        <w:rPr>
          <w:rFonts w:asciiTheme="majorHAnsi" w:eastAsia="Times New Roman" w:hAnsiTheme="majorHAnsi" w:cs="Arial"/>
          <w:color w:val="333333"/>
          <w:lang w:val="es-ES_tradnl" w:eastAsia="en-MY"/>
        </w:rPr>
      </w:pPr>
      <w:r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Si alguna parte de una queja tiene la intención de hacer una declaración pública</w:t>
      </w:r>
      <w:r w:rsidR="00EF624C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, </w:t>
      </w:r>
      <w:r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dicha declaración debe compartirse con la </w:t>
      </w:r>
      <w:r w:rsidR="00EF624C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RSPO </w:t>
      </w:r>
      <w:r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y el Panel de Quejas antes de su publicación</w:t>
      </w:r>
      <w:r w:rsidR="00EF624C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.</w:t>
      </w:r>
      <w:r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 Esto está previsto para evitar cualquier declaración perjudicial que pueda perjudicar la investigación y la resolución de una queja</w:t>
      </w:r>
      <w:r w:rsidR="00EF624C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. </w:t>
      </w:r>
      <w:r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Se recomienda a todas las partes de una queja</w:t>
      </w:r>
      <w:r w:rsidR="00EF624C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 </w:t>
      </w:r>
      <w:r w:rsidR="00957BB2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que se abstengan de hacer este tipo de declaraciones hasta que el Panel de Quejas de la RSPO haya deliberado sobre la queja</w:t>
      </w:r>
      <w:r w:rsidR="00EF624C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.</w:t>
      </w:r>
    </w:p>
    <w:p w14:paraId="6092F380" w14:textId="245A35B9" w:rsidR="00EF624C" w:rsidRPr="00455770" w:rsidRDefault="00957BB2" w:rsidP="00EF624C">
      <w:pPr>
        <w:spacing w:after="150" w:line="340" w:lineRule="atLeast"/>
        <w:contextualSpacing/>
        <w:jc w:val="both"/>
        <w:rPr>
          <w:rFonts w:asciiTheme="majorHAnsi" w:eastAsia="Times New Roman" w:hAnsiTheme="majorHAnsi" w:cs="Arial"/>
          <w:b/>
          <w:color w:val="333333"/>
          <w:lang w:val="es-ES_tradnl" w:eastAsia="en-MY"/>
        </w:rPr>
      </w:pPr>
      <w:r w:rsidRPr="00455770">
        <w:rPr>
          <w:rFonts w:asciiTheme="majorHAnsi" w:eastAsia="Times New Roman" w:hAnsiTheme="majorHAnsi" w:cs="Arial"/>
          <w:b/>
          <w:color w:val="333333"/>
          <w:lang w:val="es-ES_tradnl" w:eastAsia="en-MY"/>
        </w:rPr>
        <w:t>Cooperación</w:t>
      </w:r>
    </w:p>
    <w:p w14:paraId="009450C4" w14:textId="3E9E3873" w:rsidR="00EF624C" w:rsidRDefault="00D448BB" w:rsidP="00EF624C">
      <w:pPr>
        <w:spacing w:after="150" w:line="340" w:lineRule="atLeast"/>
        <w:jc w:val="both"/>
        <w:rPr>
          <w:rFonts w:asciiTheme="majorHAnsi" w:eastAsia="Times New Roman" w:hAnsiTheme="majorHAnsi" w:cs="Arial"/>
          <w:color w:val="333333"/>
          <w:lang w:val="es-ES_tradnl" w:eastAsia="en-MY"/>
        </w:rPr>
      </w:pPr>
      <w:r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C</w:t>
      </w:r>
      <w:r w:rsidR="00957BB2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uando la RSPO notifique oficialmente la legitimidad de una queja</w:t>
      </w:r>
      <w:r w:rsidR="00756290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,</w:t>
      </w:r>
      <w:r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 todas las partes de una queja </w:t>
      </w:r>
      <w:r w:rsidR="00957BB2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deberán cooperar y acatar la decisión de la RSPO en todo momento</w:t>
      </w:r>
      <w:r w:rsidR="00EF624C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. </w:t>
      </w:r>
      <w:r w:rsidR="00957BB2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Si una parte,</w:t>
      </w:r>
      <w:r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 a saber:</w:t>
      </w:r>
      <w:r w:rsidR="00957BB2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 el denunciante</w:t>
      </w:r>
      <w:r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,</w:t>
      </w:r>
      <w:r w:rsidR="00957BB2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 </w:t>
      </w:r>
      <w:r w:rsidR="001C2059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se niega </w:t>
      </w:r>
      <w:r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deliberadamente </w:t>
      </w:r>
      <w:r w:rsidR="001C2059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a cooperar con la decisión del Panel de Quejas para resolver la queja, la </w:t>
      </w:r>
      <w:r w:rsidR="00EF624C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RSPO </w:t>
      </w:r>
      <w:r w:rsidR="001C2059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y el Panel de Quejas tendrá</w:t>
      </w:r>
      <w:r w:rsidR="00756290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n</w:t>
      </w:r>
      <w:r w:rsidR="001C2059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 derecho a poner fin a la denuncia en su totalidad</w:t>
      </w:r>
      <w:r w:rsidR="00EF624C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. </w:t>
      </w:r>
      <w:r w:rsidR="001C2059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No obstante, el miembro </w:t>
      </w:r>
      <w:r w:rsidR="00561E4A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seguirá aplicando la decisión del Panel de Quejas hasta que el Panel de Quejas esté satisfecho y decida archivar la queja</w:t>
      </w:r>
      <w:r w:rsidR="00EF624C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.</w:t>
      </w:r>
    </w:p>
    <w:p w14:paraId="56E86EAA" w14:textId="77777777" w:rsidR="00455770" w:rsidRPr="00455770" w:rsidRDefault="00455770" w:rsidP="00EF624C">
      <w:pPr>
        <w:spacing w:after="150" w:line="340" w:lineRule="atLeast"/>
        <w:jc w:val="both"/>
        <w:rPr>
          <w:rFonts w:asciiTheme="majorHAnsi" w:eastAsia="Times New Roman" w:hAnsiTheme="majorHAnsi" w:cs="Arial"/>
          <w:color w:val="333333"/>
          <w:lang w:val="es-ES_tradnl" w:eastAsia="en-MY"/>
        </w:rPr>
      </w:pPr>
    </w:p>
    <w:p w14:paraId="54EB2BD2" w14:textId="271D1E8F" w:rsidR="00EF624C" w:rsidRPr="00455770" w:rsidRDefault="00EF624C" w:rsidP="00EF624C">
      <w:pPr>
        <w:spacing w:after="150" w:line="340" w:lineRule="atLeast"/>
        <w:jc w:val="both"/>
        <w:rPr>
          <w:rFonts w:asciiTheme="majorHAnsi" w:eastAsia="Times New Roman" w:hAnsiTheme="majorHAnsi" w:cs="Arial"/>
          <w:b/>
          <w:color w:val="333333"/>
          <w:lang w:val="es-ES_tradnl" w:eastAsia="en-MY"/>
        </w:rPr>
      </w:pPr>
      <w:r w:rsidRPr="00455770">
        <w:rPr>
          <w:rFonts w:asciiTheme="majorHAnsi" w:eastAsia="Times New Roman" w:hAnsiTheme="majorHAnsi" w:cs="Arial"/>
          <w:b/>
          <w:color w:val="333333"/>
          <w:lang w:val="es-ES_tradnl" w:eastAsia="en-MY"/>
        </w:rPr>
        <w:lastRenderedPageBreak/>
        <w:t>Intimida</w:t>
      </w:r>
      <w:r w:rsidR="00561E4A" w:rsidRPr="00455770">
        <w:rPr>
          <w:rFonts w:asciiTheme="majorHAnsi" w:eastAsia="Times New Roman" w:hAnsiTheme="majorHAnsi" w:cs="Arial"/>
          <w:b/>
          <w:color w:val="333333"/>
          <w:lang w:val="es-ES_tradnl" w:eastAsia="en-MY"/>
        </w:rPr>
        <w:t>ción</w:t>
      </w:r>
      <w:r w:rsidR="00BE0100" w:rsidRPr="00455770">
        <w:rPr>
          <w:rFonts w:asciiTheme="majorHAnsi" w:eastAsia="Times New Roman" w:hAnsiTheme="majorHAnsi" w:cs="Arial"/>
          <w:b/>
          <w:color w:val="333333"/>
          <w:lang w:val="es-ES_tradnl" w:eastAsia="en-MY"/>
        </w:rPr>
        <w:t xml:space="preserve">   </w:t>
      </w:r>
    </w:p>
    <w:p w14:paraId="5CFCEF1B" w14:textId="75F304AD" w:rsidR="00EF624C" w:rsidRPr="00455770" w:rsidRDefault="002D0422" w:rsidP="00EF624C">
      <w:pPr>
        <w:spacing w:after="150" w:line="340" w:lineRule="atLeast"/>
        <w:jc w:val="both"/>
        <w:rPr>
          <w:rFonts w:asciiTheme="majorHAnsi" w:eastAsia="Times New Roman" w:hAnsiTheme="majorHAnsi" w:cs="Arial"/>
          <w:color w:val="333333"/>
          <w:lang w:val="es-ES_tradnl" w:eastAsia="en-MY"/>
        </w:rPr>
      </w:pPr>
      <w:r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Todas las partes de una queja deben abstenerse de intimidar a cualquier otra parte, </w:t>
      </w:r>
      <w:r w:rsidR="00EE3519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testigo o comunidad con la intención de evitar que proporcione pruebas o declaraciones a la RSPO y </w:t>
      </w:r>
      <w:r w:rsidR="007D743A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a</w:t>
      </w:r>
      <w:r w:rsidR="00EE3519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l Panel de Quejas. Ninguna parte empleará la amenaza de la violencia o pérdida económica como medio para obligar a una parte a retirar una queja</w:t>
      </w:r>
      <w:r w:rsidR="00EF624C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.</w:t>
      </w:r>
    </w:p>
    <w:p w14:paraId="6E6DBF9D" w14:textId="77777777" w:rsidR="00EF624C" w:rsidRPr="00455770" w:rsidRDefault="00EF624C" w:rsidP="00EF624C">
      <w:pPr>
        <w:spacing w:after="150" w:line="340" w:lineRule="atLeast"/>
        <w:contextualSpacing/>
        <w:rPr>
          <w:rFonts w:asciiTheme="majorHAnsi" w:eastAsia="Times New Roman" w:hAnsiTheme="majorHAnsi" w:cs="Arial"/>
          <w:b/>
          <w:color w:val="333333"/>
          <w:lang w:val="es-ES_tradnl" w:eastAsia="en-MY"/>
        </w:rPr>
      </w:pPr>
    </w:p>
    <w:p w14:paraId="035CDDF4" w14:textId="32DE600F" w:rsidR="00EF624C" w:rsidRPr="00455770" w:rsidRDefault="00237C6A" w:rsidP="00EF624C">
      <w:pPr>
        <w:spacing w:after="150" w:line="340" w:lineRule="atLeast"/>
        <w:contextualSpacing/>
        <w:rPr>
          <w:rFonts w:asciiTheme="majorHAnsi" w:eastAsia="Times New Roman" w:hAnsiTheme="majorHAnsi" w:cs="Arial"/>
          <w:b/>
          <w:color w:val="333333"/>
          <w:lang w:val="es-ES_tradnl" w:eastAsia="en-MY"/>
        </w:rPr>
      </w:pPr>
      <w:r w:rsidRPr="00455770">
        <w:rPr>
          <w:rFonts w:asciiTheme="majorHAnsi" w:eastAsia="Times New Roman" w:hAnsiTheme="majorHAnsi" w:cs="Arial"/>
          <w:b/>
          <w:color w:val="333333"/>
          <w:lang w:val="es-ES_tradnl" w:eastAsia="en-MY"/>
        </w:rPr>
        <w:t xml:space="preserve">Declaración del Código de Conducta para </w:t>
      </w:r>
      <w:r w:rsidR="00190005" w:rsidRPr="00455770">
        <w:rPr>
          <w:rFonts w:asciiTheme="majorHAnsi" w:eastAsia="Times New Roman" w:hAnsiTheme="majorHAnsi" w:cs="Arial"/>
          <w:b/>
          <w:color w:val="333333"/>
          <w:lang w:val="es-ES_tradnl" w:eastAsia="en-MY"/>
        </w:rPr>
        <w:t>quejas</w:t>
      </w:r>
    </w:p>
    <w:p w14:paraId="1CBB8D1E" w14:textId="77777777" w:rsidR="00EF624C" w:rsidRPr="00455770" w:rsidRDefault="00EF624C" w:rsidP="00EF624C">
      <w:pPr>
        <w:spacing w:after="150" w:line="340" w:lineRule="atLeast"/>
        <w:contextualSpacing/>
        <w:rPr>
          <w:rFonts w:asciiTheme="majorHAnsi" w:eastAsia="Times New Roman" w:hAnsiTheme="majorHAnsi" w:cs="Arial"/>
          <w:b/>
          <w:color w:val="333333"/>
          <w:lang w:val="es-ES_tradnl" w:eastAsia="en-MY"/>
        </w:rPr>
      </w:pPr>
    </w:p>
    <w:p w14:paraId="62218992" w14:textId="7636C24A" w:rsidR="00EF624C" w:rsidRPr="00455770" w:rsidRDefault="007D743A" w:rsidP="00EF624C">
      <w:pPr>
        <w:spacing w:after="150" w:line="340" w:lineRule="atLeast"/>
        <w:rPr>
          <w:rFonts w:asciiTheme="majorHAnsi" w:eastAsia="Times New Roman" w:hAnsiTheme="majorHAnsi" w:cs="Arial"/>
          <w:color w:val="333333"/>
          <w:lang w:val="es-ES_tradnl" w:eastAsia="en-MY"/>
        </w:rPr>
      </w:pPr>
      <w:r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Yo, </w:t>
      </w:r>
      <w:r w:rsidR="00EF624C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……………………………………………………………………………</w:t>
      </w:r>
      <w:proofErr w:type="gramStart"/>
      <w:r w:rsidR="00EF624C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…….</w:t>
      </w:r>
      <w:proofErr w:type="gramEnd"/>
      <w:r w:rsidR="00EF624C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 xml:space="preserve">., </w:t>
      </w:r>
      <w:r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reconozco que he recibido y leído una copia de esta Declaración de Código de Conducta, he entendido todas las condiciones que figuran en la misma y acepto cumplir las disposiciones que contiene.</w:t>
      </w:r>
    </w:p>
    <w:p w14:paraId="3BA77F6E" w14:textId="77777777" w:rsidR="00EF624C" w:rsidRPr="00455770" w:rsidRDefault="00EF624C" w:rsidP="00EF624C">
      <w:pPr>
        <w:spacing w:after="150" w:line="340" w:lineRule="atLeast"/>
        <w:rPr>
          <w:rFonts w:asciiTheme="majorHAnsi" w:eastAsia="Times New Roman" w:hAnsiTheme="majorHAnsi" w:cs="Arial"/>
          <w:color w:val="333333"/>
          <w:lang w:val="es-ES_tradnl" w:eastAsia="en-MY"/>
        </w:rPr>
      </w:pPr>
    </w:p>
    <w:p w14:paraId="23D06D30" w14:textId="77777777" w:rsidR="00EF624C" w:rsidRPr="00455770" w:rsidRDefault="00EF624C" w:rsidP="00EF624C">
      <w:pPr>
        <w:spacing w:after="150" w:line="340" w:lineRule="atLeast"/>
        <w:rPr>
          <w:rFonts w:asciiTheme="majorHAnsi" w:eastAsia="Times New Roman" w:hAnsiTheme="majorHAnsi" w:cs="Arial"/>
          <w:color w:val="333333"/>
          <w:lang w:val="es-ES_tradnl" w:eastAsia="en-MY"/>
        </w:rPr>
      </w:pPr>
    </w:p>
    <w:p w14:paraId="0DF99632" w14:textId="77777777" w:rsidR="00EF624C" w:rsidRPr="00455770" w:rsidRDefault="00EF624C" w:rsidP="00EF624C">
      <w:pPr>
        <w:spacing w:after="150" w:line="340" w:lineRule="atLeast"/>
        <w:rPr>
          <w:rFonts w:asciiTheme="majorHAnsi" w:eastAsia="Times New Roman" w:hAnsiTheme="majorHAnsi" w:cs="Arial"/>
          <w:color w:val="333333"/>
          <w:lang w:val="es-ES_tradnl" w:eastAsia="en-MY"/>
        </w:rPr>
      </w:pPr>
    </w:p>
    <w:p w14:paraId="3B03A1C7" w14:textId="77777777" w:rsidR="00EF624C" w:rsidRPr="00455770" w:rsidRDefault="00EF624C" w:rsidP="00EF624C">
      <w:pPr>
        <w:spacing w:after="150" w:line="340" w:lineRule="atLeast"/>
        <w:rPr>
          <w:rFonts w:asciiTheme="majorHAnsi" w:eastAsia="Times New Roman" w:hAnsiTheme="majorHAnsi" w:cs="Arial"/>
          <w:color w:val="333333"/>
          <w:lang w:val="es-ES_tradnl" w:eastAsia="en-MY"/>
        </w:rPr>
      </w:pPr>
      <w:r w:rsidRPr="00455770">
        <w:rPr>
          <w:rFonts w:asciiTheme="majorHAnsi" w:hAnsiTheme="majorHAnsi"/>
          <w:lang w:val="es-ES_tradnl"/>
        </w:rPr>
        <w:t>…………………………………………</w:t>
      </w:r>
      <w:r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ab/>
      </w:r>
      <w:r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ab/>
      </w:r>
      <w:r w:rsidRPr="00455770">
        <w:rPr>
          <w:rFonts w:asciiTheme="majorHAnsi" w:hAnsiTheme="majorHAnsi"/>
          <w:lang w:val="es-ES_tradnl"/>
        </w:rPr>
        <w:t>…………………………………………</w:t>
      </w:r>
      <w:r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ab/>
      </w:r>
      <w:r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ab/>
      </w:r>
      <w:r w:rsidRPr="00455770">
        <w:rPr>
          <w:rFonts w:asciiTheme="majorHAnsi" w:hAnsiTheme="majorHAnsi"/>
          <w:lang w:val="es-ES_tradnl"/>
        </w:rPr>
        <w:t>…………………………………………</w:t>
      </w:r>
    </w:p>
    <w:p w14:paraId="1562302E" w14:textId="48BF020D" w:rsidR="00EF624C" w:rsidRPr="00735C52" w:rsidRDefault="00EF624C" w:rsidP="00EF624C">
      <w:pPr>
        <w:spacing w:after="150" w:line="340" w:lineRule="atLeast"/>
        <w:rPr>
          <w:rFonts w:asciiTheme="majorHAnsi" w:eastAsia="Times New Roman" w:hAnsiTheme="majorHAnsi" w:cs="Arial"/>
          <w:color w:val="333333"/>
          <w:lang w:val="es-ES_tradnl" w:eastAsia="en-MY"/>
        </w:rPr>
      </w:pPr>
      <w:r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[N</w:t>
      </w:r>
      <w:r w:rsidR="007D743A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ombre</w:t>
      </w:r>
      <w:r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]</w:t>
      </w:r>
      <w:r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ab/>
      </w:r>
      <w:r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ab/>
      </w:r>
      <w:r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ab/>
      </w:r>
      <w:r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ab/>
        <w:t xml:space="preserve"> </w:t>
      </w:r>
      <w:r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ab/>
        <w:t>[</w:t>
      </w:r>
      <w:r w:rsidR="007D743A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Firma</w:t>
      </w:r>
      <w:r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]</w:t>
      </w:r>
      <w:r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ab/>
      </w:r>
      <w:r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ab/>
      </w:r>
      <w:r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ab/>
      </w:r>
      <w:r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ab/>
        <w:t>[</w:t>
      </w:r>
      <w:r w:rsidR="007D743A"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Fecha</w:t>
      </w:r>
      <w:r w:rsidRPr="00455770">
        <w:rPr>
          <w:rFonts w:asciiTheme="majorHAnsi" w:eastAsia="Times New Roman" w:hAnsiTheme="majorHAnsi" w:cs="Arial"/>
          <w:color w:val="333333"/>
          <w:lang w:val="es-ES_tradnl" w:eastAsia="en-MY"/>
        </w:rPr>
        <w:t>]</w:t>
      </w:r>
    </w:p>
    <w:p w14:paraId="72DF02DD" w14:textId="77777777" w:rsidR="00EF624C" w:rsidRPr="00735C52" w:rsidRDefault="00EF624C" w:rsidP="00EF624C">
      <w:pPr>
        <w:tabs>
          <w:tab w:val="left" w:pos="6300"/>
        </w:tabs>
        <w:spacing w:after="0" w:line="240" w:lineRule="auto"/>
        <w:ind w:left="-270"/>
        <w:rPr>
          <w:rFonts w:asciiTheme="majorHAnsi" w:hAnsiTheme="majorHAnsi" w:cs="Arial"/>
          <w:lang w:val="es-ES_tradnl"/>
        </w:rPr>
      </w:pPr>
    </w:p>
    <w:p w14:paraId="707DD44A" w14:textId="77777777" w:rsidR="00EF624C" w:rsidRPr="00735C52" w:rsidRDefault="00EF624C" w:rsidP="00EF624C">
      <w:pPr>
        <w:rPr>
          <w:rFonts w:asciiTheme="majorHAnsi" w:hAnsiTheme="majorHAnsi"/>
          <w:lang w:val="es-ES_tradnl"/>
        </w:rPr>
      </w:pPr>
    </w:p>
    <w:p w14:paraId="26460C67" w14:textId="77777777" w:rsidR="00EF624C" w:rsidRPr="00735C52" w:rsidRDefault="00EF624C" w:rsidP="00EF624C">
      <w:pPr>
        <w:rPr>
          <w:lang w:val="es-ES_tradnl"/>
        </w:rPr>
      </w:pPr>
    </w:p>
    <w:bookmarkEnd w:id="0"/>
    <w:p w14:paraId="15949F5A" w14:textId="77777777" w:rsidR="00EF624C" w:rsidRPr="00735C52" w:rsidRDefault="00EF624C" w:rsidP="006E45BD">
      <w:pPr>
        <w:spacing w:after="0"/>
        <w:jc w:val="center"/>
        <w:rPr>
          <w:rFonts w:cstheme="minorHAnsi"/>
          <w:lang w:val="es-ES_tradnl"/>
        </w:rPr>
      </w:pPr>
    </w:p>
    <w:sectPr w:rsidR="00EF624C" w:rsidRPr="00735C52" w:rsidSect="00413EA0">
      <w:headerReference w:type="default" r:id="rId8"/>
      <w:footerReference w:type="default" r:id="rId9"/>
      <w:pgSz w:w="11906" w:h="16838"/>
      <w:pgMar w:top="851" w:right="1440" w:bottom="1440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417631" w14:textId="77777777" w:rsidR="00F84E13" w:rsidRDefault="00F84E13" w:rsidP="00413EA0">
      <w:pPr>
        <w:spacing w:after="0" w:line="240" w:lineRule="auto"/>
      </w:pPr>
      <w:r>
        <w:separator/>
      </w:r>
    </w:p>
  </w:endnote>
  <w:endnote w:type="continuationSeparator" w:id="0">
    <w:p w14:paraId="4066D42B" w14:textId="77777777" w:rsidR="00F84E13" w:rsidRDefault="00F84E13" w:rsidP="00413E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3D6458" w14:textId="1B23FA7B" w:rsidR="000F17A9" w:rsidRPr="000F17A9" w:rsidRDefault="000F17A9" w:rsidP="000F17A9">
    <w:pPr>
      <w:pStyle w:val="Footer"/>
      <w:jc w:val="center"/>
      <w:rPr>
        <w:color w:val="4472C4" w:themeColor="accent1"/>
      </w:rPr>
    </w:pPr>
    <w:r>
      <w:rPr>
        <w:color w:val="4472C4" w:themeColor="accent1"/>
      </w:rPr>
      <w:t>P</w:t>
    </w:r>
    <w:r w:rsidR="007D743A">
      <w:rPr>
        <w:color w:val="4472C4" w:themeColor="accent1"/>
      </w:rPr>
      <w:t>ágina</w:t>
    </w:r>
    <w:r>
      <w:rPr>
        <w:color w:val="4472C4" w:themeColor="accent1"/>
      </w:rPr>
      <w:t xml:space="preserve">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PAGE  \* Arabic  \* MERGEFORMAT </w:instrText>
    </w:r>
    <w:r>
      <w:rPr>
        <w:color w:val="4472C4" w:themeColor="accent1"/>
      </w:rPr>
      <w:fldChar w:fldCharType="separate"/>
    </w:r>
    <w:r>
      <w:rPr>
        <w:color w:val="4472C4" w:themeColor="accent1"/>
      </w:rPr>
      <w:t>1</w:t>
    </w:r>
    <w:r>
      <w:rPr>
        <w:color w:val="4472C4" w:themeColor="accent1"/>
      </w:rPr>
      <w:fldChar w:fldCharType="end"/>
    </w:r>
    <w:r>
      <w:rPr>
        <w:color w:val="4472C4" w:themeColor="accent1"/>
      </w:rPr>
      <w:t xml:space="preserve"> </w:t>
    </w:r>
    <w:r w:rsidR="007D743A">
      <w:rPr>
        <w:color w:val="4472C4" w:themeColor="accent1"/>
      </w:rPr>
      <w:t>de</w:t>
    </w:r>
    <w:r>
      <w:rPr>
        <w:color w:val="4472C4" w:themeColor="accent1"/>
      </w:rPr>
      <w:t xml:space="preserve">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NUMPAGES  \* Arabic  \* MERGEFORMAT </w:instrText>
    </w:r>
    <w:r>
      <w:rPr>
        <w:color w:val="4472C4" w:themeColor="accent1"/>
      </w:rPr>
      <w:fldChar w:fldCharType="separate"/>
    </w:r>
    <w:r>
      <w:rPr>
        <w:color w:val="4472C4" w:themeColor="accent1"/>
      </w:rPr>
      <w:t>8</w:t>
    </w:r>
    <w:r>
      <w:rPr>
        <w:color w:val="4472C4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6C2CED" w14:textId="77777777" w:rsidR="00F84E13" w:rsidRDefault="00F84E13" w:rsidP="00413EA0">
      <w:pPr>
        <w:spacing w:after="0" w:line="240" w:lineRule="auto"/>
      </w:pPr>
      <w:r>
        <w:separator/>
      </w:r>
    </w:p>
  </w:footnote>
  <w:footnote w:type="continuationSeparator" w:id="0">
    <w:p w14:paraId="7B3CE3DD" w14:textId="77777777" w:rsidR="00F84E13" w:rsidRDefault="00F84E13" w:rsidP="00413E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BC4EC8" w14:textId="7E2F3A00" w:rsidR="00413EA0" w:rsidRDefault="009A15FD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0EB030D0" wp14:editId="7B8F295B">
          <wp:simplePos x="0" y="0"/>
          <wp:positionH relativeFrom="margin">
            <wp:align>left</wp:align>
          </wp:positionH>
          <wp:positionV relativeFrom="paragraph">
            <wp:posOffset>-126365</wp:posOffset>
          </wp:positionV>
          <wp:extent cx="2994025" cy="450850"/>
          <wp:effectExtent l="0" t="0" r="0" b="6350"/>
          <wp:wrapTight wrapText="bothSides">
            <wp:wrapPolygon edited="0">
              <wp:start x="550" y="913"/>
              <wp:lineTo x="0" y="17341"/>
              <wp:lineTo x="0" y="20992"/>
              <wp:lineTo x="10033" y="20992"/>
              <wp:lineTo x="21440" y="19166"/>
              <wp:lineTo x="21440" y="9127"/>
              <wp:lineTo x="16355" y="2738"/>
              <wp:lineTo x="10033" y="913"/>
              <wp:lineTo x="550" y="913"/>
            </wp:wrapPolygon>
          </wp:wrapTight>
          <wp:docPr id="2" name="Picture 2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drawing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307" t="30256" r="8265" b="26299"/>
                  <a:stretch/>
                </pic:blipFill>
                <pic:spPr bwMode="auto">
                  <a:xfrm>
                    <a:off x="0" y="0"/>
                    <a:ext cx="2994025" cy="4508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70ED88C6" wp14:editId="35550CF2">
          <wp:simplePos x="0" y="0"/>
          <wp:positionH relativeFrom="margin">
            <wp:posOffset>5231765</wp:posOffset>
          </wp:positionH>
          <wp:positionV relativeFrom="paragraph">
            <wp:posOffset>-297815</wp:posOffset>
          </wp:positionV>
          <wp:extent cx="774700" cy="794385"/>
          <wp:effectExtent l="0" t="0" r="6350" b="5715"/>
          <wp:wrapTight wrapText="bothSides">
            <wp:wrapPolygon edited="0">
              <wp:start x="6374" y="0"/>
              <wp:lineTo x="3718" y="2072"/>
              <wp:lineTo x="0" y="6734"/>
              <wp:lineTo x="0" y="10878"/>
              <wp:lineTo x="1062" y="17094"/>
              <wp:lineTo x="6374" y="20719"/>
              <wp:lineTo x="7436" y="21237"/>
              <wp:lineTo x="12748" y="21237"/>
              <wp:lineTo x="16997" y="20201"/>
              <wp:lineTo x="17528" y="17094"/>
              <wp:lineTo x="21246" y="17094"/>
              <wp:lineTo x="21246" y="0"/>
              <wp:lineTo x="6374" y="0"/>
            </wp:wrapPolygon>
          </wp:wrapTight>
          <wp:docPr id="4" name="Picture 4" descr="A picture containing lamp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lamp&#10;&#10;Description automatically generated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529" t="10673" r="11585" b="10246"/>
                  <a:stretch/>
                </pic:blipFill>
                <pic:spPr bwMode="auto">
                  <a:xfrm>
                    <a:off x="0" y="0"/>
                    <a:ext cx="774700" cy="79438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5D81D91" w14:textId="2D1FBBA3" w:rsidR="00413EA0" w:rsidRDefault="00413EA0">
    <w:pPr>
      <w:pStyle w:val="Header"/>
      <w:rPr>
        <w:noProof/>
      </w:rPr>
    </w:pPr>
  </w:p>
  <w:p w14:paraId="70DCEEFE" w14:textId="4218391D" w:rsidR="00413EA0" w:rsidRDefault="00413E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842595"/>
    <w:multiLevelType w:val="hybridMultilevel"/>
    <w:tmpl w:val="E61A33BA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7AE3BA7"/>
    <w:multiLevelType w:val="hybridMultilevel"/>
    <w:tmpl w:val="456A5526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12F7848"/>
    <w:multiLevelType w:val="hybridMultilevel"/>
    <w:tmpl w:val="434E867E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MjOyNDYwNLE0tjBX0lEKTi0uzszPAykwrAUA9nb64iwAAAA="/>
  </w:docVars>
  <w:rsids>
    <w:rsidRoot w:val="005C243E"/>
    <w:rsid w:val="0000447F"/>
    <w:rsid w:val="00053560"/>
    <w:rsid w:val="00090352"/>
    <w:rsid w:val="000E1853"/>
    <w:rsid w:val="000F17A9"/>
    <w:rsid w:val="00175F3B"/>
    <w:rsid w:val="00190005"/>
    <w:rsid w:val="001C2059"/>
    <w:rsid w:val="00200BD4"/>
    <w:rsid w:val="00237C6A"/>
    <w:rsid w:val="00247F11"/>
    <w:rsid w:val="0027061E"/>
    <w:rsid w:val="002B5625"/>
    <w:rsid w:val="002B7489"/>
    <w:rsid w:val="002D0422"/>
    <w:rsid w:val="002D1246"/>
    <w:rsid w:val="003A298A"/>
    <w:rsid w:val="00413EA0"/>
    <w:rsid w:val="00425758"/>
    <w:rsid w:val="00455770"/>
    <w:rsid w:val="004B10D3"/>
    <w:rsid w:val="004F1329"/>
    <w:rsid w:val="0055438D"/>
    <w:rsid w:val="00561E4A"/>
    <w:rsid w:val="005C243E"/>
    <w:rsid w:val="005F62EF"/>
    <w:rsid w:val="00612ABE"/>
    <w:rsid w:val="00632475"/>
    <w:rsid w:val="006E45BD"/>
    <w:rsid w:val="00735C52"/>
    <w:rsid w:val="007364E2"/>
    <w:rsid w:val="00756290"/>
    <w:rsid w:val="007C03EC"/>
    <w:rsid w:val="007D743A"/>
    <w:rsid w:val="007F7D71"/>
    <w:rsid w:val="008B4844"/>
    <w:rsid w:val="00957BB2"/>
    <w:rsid w:val="00962431"/>
    <w:rsid w:val="009A15FD"/>
    <w:rsid w:val="009D6578"/>
    <w:rsid w:val="00A8282C"/>
    <w:rsid w:val="00A84336"/>
    <w:rsid w:val="00AA4151"/>
    <w:rsid w:val="00B61B3D"/>
    <w:rsid w:val="00B851F6"/>
    <w:rsid w:val="00BC768A"/>
    <w:rsid w:val="00BE0100"/>
    <w:rsid w:val="00BE6898"/>
    <w:rsid w:val="00C01E49"/>
    <w:rsid w:val="00C356E4"/>
    <w:rsid w:val="00C46F86"/>
    <w:rsid w:val="00C76E57"/>
    <w:rsid w:val="00C918E4"/>
    <w:rsid w:val="00D2029B"/>
    <w:rsid w:val="00D218AF"/>
    <w:rsid w:val="00D448BB"/>
    <w:rsid w:val="00DE003C"/>
    <w:rsid w:val="00EE3519"/>
    <w:rsid w:val="00EF624C"/>
    <w:rsid w:val="00F438C4"/>
    <w:rsid w:val="00F43D34"/>
    <w:rsid w:val="00F84E13"/>
    <w:rsid w:val="00FD7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80BC2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3E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3EA0"/>
  </w:style>
  <w:style w:type="paragraph" w:styleId="Footer">
    <w:name w:val="footer"/>
    <w:basedOn w:val="Normal"/>
    <w:link w:val="FooterChar"/>
    <w:uiPriority w:val="99"/>
    <w:unhideWhenUsed/>
    <w:rsid w:val="00413E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3EA0"/>
  </w:style>
  <w:style w:type="table" w:styleId="TableGrid">
    <w:name w:val="Table Grid"/>
    <w:basedOn w:val="TableNormal"/>
    <w:uiPriority w:val="39"/>
    <w:rsid w:val="00413E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413EA0"/>
    <w:pPr>
      <w:widowControl w:val="0"/>
      <w:spacing w:after="0" w:line="240" w:lineRule="auto"/>
      <w:ind w:left="110"/>
    </w:pPr>
    <w:rPr>
      <w:rFonts w:ascii="Cambria" w:eastAsia="Cambria" w:hAnsi="Cambria"/>
      <w:sz w:val="21"/>
      <w:szCs w:val="21"/>
      <w:lang w:val="es-GT" w:eastAsia="es-GT" w:bidi="es-GT"/>
    </w:rPr>
  </w:style>
  <w:style w:type="character" w:customStyle="1" w:styleId="BodyTextChar">
    <w:name w:val="Body Text Char"/>
    <w:basedOn w:val="DefaultParagraphFont"/>
    <w:link w:val="BodyText"/>
    <w:uiPriority w:val="1"/>
    <w:rsid w:val="00413EA0"/>
    <w:rPr>
      <w:rFonts w:ascii="Cambria" w:eastAsia="Cambria" w:hAnsi="Cambria"/>
      <w:sz w:val="21"/>
      <w:szCs w:val="21"/>
      <w:lang w:val="es-GT" w:eastAsia="es-GT" w:bidi="es-GT"/>
    </w:rPr>
  </w:style>
  <w:style w:type="paragraph" w:customStyle="1" w:styleId="TableParagraph">
    <w:name w:val="Table Paragraph"/>
    <w:basedOn w:val="Normal"/>
    <w:uiPriority w:val="1"/>
    <w:qFormat/>
    <w:rsid w:val="000F17A9"/>
    <w:pPr>
      <w:widowControl w:val="0"/>
      <w:spacing w:after="0" w:line="240" w:lineRule="auto"/>
    </w:pPr>
    <w:rPr>
      <w:lang w:val="es-GT" w:eastAsia="es-GT" w:bidi="es-GT"/>
    </w:rPr>
  </w:style>
  <w:style w:type="paragraph" w:styleId="ListParagraph">
    <w:name w:val="List Paragraph"/>
    <w:basedOn w:val="Normal"/>
    <w:uiPriority w:val="34"/>
    <w:qFormat/>
    <w:rsid w:val="000F17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D774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7748"/>
    <w:rPr>
      <w:rFonts w:ascii="Times New Roman" w:hAnsi="Times New Roman" w:cs="Times New Roman"/>
      <w:sz w:val="18"/>
      <w:szCs w:val="18"/>
    </w:rPr>
  </w:style>
  <w:style w:type="paragraph" w:styleId="NoSpacing">
    <w:name w:val="No Spacing"/>
    <w:link w:val="NoSpacingChar"/>
    <w:uiPriority w:val="1"/>
    <w:qFormat/>
    <w:rsid w:val="00EF624C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oSpacingChar">
    <w:name w:val="No Spacing Char"/>
    <w:basedOn w:val="DefaultParagraphFont"/>
    <w:link w:val="NoSpacing"/>
    <w:uiPriority w:val="1"/>
    <w:rsid w:val="00EF624C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463905-C284-4B52-9D56-94C95D01D1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784</Words>
  <Characters>10174</Characters>
  <Application>Microsoft Office Word</Application>
  <DocSecurity>0</DocSecurity>
  <Lines>84</Lines>
  <Paragraphs>23</Paragraphs>
  <ScaleCrop>false</ScaleCrop>
  <Company/>
  <LinksUpToDate>false</LinksUpToDate>
  <CharactersWithSpaces>11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9-30T12:07:00Z</dcterms:created>
  <dcterms:modified xsi:type="dcterms:W3CDTF">2020-09-30T17:22:00Z</dcterms:modified>
</cp:coreProperties>
</file>